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F50D" w14:textId="77777777" w:rsidR="00AC6D01" w:rsidRPr="00A26059" w:rsidRDefault="00550D59">
      <w:pPr>
        <w:pStyle w:val="IntenseQuote"/>
        <w:spacing w:before="0" w:after="0" w:line="240" w:lineRule="auto"/>
        <w:rPr>
          <w:rFonts w:cstheme="minorHAnsi"/>
          <w:i w:val="0"/>
          <w:color w:val="000000" w:themeColor="text1"/>
          <w:sz w:val="28"/>
          <w:szCs w:val="28"/>
        </w:rPr>
      </w:pPr>
      <w:bookmarkStart w:id="0" w:name="_Hlk93488157"/>
      <w:bookmarkEnd w:id="0"/>
      <w:r>
        <w:rPr>
          <w:rFonts w:cstheme="minorHAnsi"/>
          <w:noProof/>
          <w:color w:val="000000" w:themeColor="text1"/>
          <w:sz w:val="20"/>
          <w:szCs w:val="20"/>
          <w:lang w:eastAsia="en-GB"/>
        </w:rPr>
        <w:drawing>
          <wp:anchor distT="0" distB="0" distL="114300" distR="114300" simplePos="0" relativeHeight="251658241" behindDoc="0" locked="0" layoutInCell="1" allowOverlap="1" wp14:anchorId="0A02F562" wp14:editId="0A02F563">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w:t>
      </w:r>
      <w:r w:rsidRPr="00A26059">
        <w:rPr>
          <w:rFonts w:cstheme="minorHAnsi"/>
          <w:i w:val="0"/>
          <w:color w:val="000000" w:themeColor="text1"/>
          <w:sz w:val="28"/>
          <w:szCs w:val="28"/>
        </w:rPr>
        <w:t xml:space="preserve">RGS Newsletter </w:t>
      </w:r>
    </w:p>
    <w:p w14:paraId="0A02F50E" w14:textId="266CB87E" w:rsidR="00AC6D01" w:rsidRPr="00A26059" w:rsidRDefault="00550D59" w:rsidP="4F1D754E">
      <w:pPr>
        <w:pStyle w:val="IntenseQuote"/>
        <w:spacing w:before="0" w:after="0" w:line="240" w:lineRule="auto"/>
        <w:rPr>
          <w:i w:val="0"/>
          <w:color w:val="000000" w:themeColor="text1"/>
          <w:sz w:val="28"/>
          <w:szCs w:val="28"/>
        </w:rPr>
      </w:pPr>
      <w:bookmarkStart w:id="1" w:name="_Hlk89433401"/>
      <w:bookmarkEnd w:id="1"/>
      <w:r w:rsidRPr="00A26059">
        <w:rPr>
          <w:i w:val="0"/>
          <w:color w:val="000000" w:themeColor="text1"/>
          <w:sz w:val="28"/>
          <w:szCs w:val="28"/>
        </w:rPr>
        <w:t>Friday 2</w:t>
      </w:r>
      <w:r w:rsidR="2CA101AF" w:rsidRPr="00A26059">
        <w:rPr>
          <w:i w:val="0"/>
          <w:color w:val="000000" w:themeColor="text1"/>
          <w:sz w:val="28"/>
          <w:szCs w:val="28"/>
        </w:rPr>
        <w:t>8th</w:t>
      </w:r>
      <w:r w:rsidRPr="00A26059">
        <w:rPr>
          <w:i w:val="0"/>
          <w:color w:val="000000" w:themeColor="text1"/>
          <w:sz w:val="28"/>
          <w:szCs w:val="28"/>
        </w:rPr>
        <w:t xml:space="preserve"> January 2022 – Issue 1</w:t>
      </w:r>
      <w:r w:rsidR="3F23B7C3" w:rsidRPr="00A26059">
        <w:rPr>
          <w:i w:val="0"/>
          <w:color w:val="000000" w:themeColor="text1"/>
          <w:sz w:val="28"/>
          <w:szCs w:val="28"/>
        </w:rPr>
        <w:t>7</w:t>
      </w:r>
    </w:p>
    <w:p w14:paraId="0A02F50F" w14:textId="693AC4E2" w:rsidR="00AC6D01" w:rsidRDefault="00AC6D01">
      <w:pPr>
        <w:spacing w:after="0" w:line="240" w:lineRule="auto"/>
        <w:rPr>
          <w:rFonts w:cstheme="minorHAnsi"/>
          <w:b/>
          <w:color w:val="000000" w:themeColor="text1"/>
          <w:sz w:val="20"/>
          <w:szCs w:val="20"/>
        </w:rPr>
      </w:pPr>
    </w:p>
    <w:p w14:paraId="0A02F510" w14:textId="2149C3F9" w:rsidR="00AC6D01" w:rsidRPr="00A26059" w:rsidRDefault="00550D59">
      <w:pPr>
        <w:spacing w:after="0" w:line="240" w:lineRule="auto"/>
        <w:rPr>
          <w:rFonts w:eastAsiaTheme="minorEastAsia" w:cstheme="minorHAnsi"/>
          <w:b/>
          <w:color w:val="000000" w:themeColor="text1"/>
        </w:rPr>
      </w:pPr>
      <w:r w:rsidRPr="00A26059">
        <w:rPr>
          <w:rFonts w:eastAsiaTheme="minorEastAsia" w:cstheme="minorHAnsi"/>
          <w:b/>
          <w:color w:val="000000" w:themeColor="text1"/>
        </w:rPr>
        <w:t xml:space="preserve">Headteacher’s Award Winners </w:t>
      </w:r>
    </w:p>
    <w:p w14:paraId="0A02F511" w14:textId="3F6DF0B6" w:rsidR="00AC6D01" w:rsidRPr="00A26059" w:rsidRDefault="00AC6D01">
      <w:pPr>
        <w:spacing w:after="0" w:line="240" w:lineRule="auto"/>
        <w:rPr>
          <w:rFonts w:eastAsiaTheme="minorEastAsia" w:cstheme="minorHAnsi"/>
          <w:b/>
          <w:color w:val="000000" w:themeColor="text1"/>
        </w:rPr>
      </w:pPr>
    </w:p>
    <w:p w14:paraId="26B56FDB" w14:textId="77B83F78" w:rsidR="00DE29D9" w:rsidRPr="00A26059" w:rsidRDefault="00087B03" w:rsidP="00DE29D9">
      <w:pPr>
        <w:spacing w:after="0" w:line="240" w:lineRule="auto"/>
        <w:rPr>
          <w:rFonts w:eastAsiaTheme="minorEastAsia"/>
          <w:color w:val="000000" w:themeColor="text1"/>
        </w:rPr>
      </w:pPr>
      <w:r w:rsidRPr="00A26059">
        <w:rPr>
          <w:rFonts w:cstheme="minorHAnsi"/>
          <w:color w:val="000000" w:themeColor="text1"/>
          <w:lang w:eastAsia="en-GB"/>
        </w:rPr>
        <w:drawing>
          <wp:anchor distT="0" distB="0" distL="114300" distR="114300" simplePos="0" relativeHeight="251658240" behindDoc="0" locked="0" layoutInCell="1" allowOverlap="1" wp14:anchorId="0A02F564" wp14:editId="7223626E">
            <wp:simplePos x="0" y="0"/>
            <wp:positionH relativeFrom="margin">
              <wp:posOffset>5092065</wp:posOffset>
            </wp:positionH>
            <wp:positionV relativeFrom="paragraph">
              <wp:posOffset>23495</wp:posOffset>
            </wp:positionV>
            <wp:extent cx="1002665" cy="1064260"/>
            <wp:effectExtent l="19050" t="19050" r="26035" b="2159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665" cy="1064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2FD1FF6E" w:rsidRPr="00A26059">
        <w:rPr>
          <w:rFonts w:eastAsiaTheme="minorEastAsia"/>
          <w:color w:val="000000" w:themeColor="text1"/>
        </w:rPr>
        <w:t xml:space="preserve">This week once again we held our Headteacher’s Friday Breakfast. The Headteacher’s award winners were invited along to share their experiences and the reasons for their nomination for this prestigious award.  They were chosen by the staff at RGS over all other students in their year group to be recognised </w:t>
      </w:r>
      <w:r w:rsidR="009F3BE9" w:rsidRPr="00A26059">
        <w:rPr>
          <w:rFonts w:eastAsiaTheme="minorEastAsia"/>
          <w:color w:val="000000" w:themeColor="text1"/>
        </w:rPr>
        <w:t>for</w:t>
      </w:r>
      <w:r w:rsidR="3DF3813F" w:rsidRPr="00A26059">
        <w:rPr>
          <w:rFonts w:eastAsiaTheme="minorEastAsia"/>
          <w:color w:val="000000" w:themeColor="text1"/>
        </w:rPr>
        <w:t xml:space="preserve"> </w:t>
      </w:r>
      <w:r w:rsidR="00D86CB1" w:rsidRPr="00A26059">
        <w:rPr>
          <w:rFonts w:eastAsiaTheme="minorEastAsia"/>
          <w:color w:val="000000" w:themeColor="text1"/>
        </w:rPr>
        <w:t xml:space="preserve">being </w:t>
      </w:r>
      <w:r w:rsidR="00E44B06" w:rsidRPr="00A26059">
        <w:rPr>
          <w:rFonts w:eastAsiaTheme="minorEastAsia"/>
          <w:color w:val="000000" w:themeColor="text1"/>
        </w:rPr>
        <w:t>conscientious</w:t>
      </w:r>
      <w:r w:rsidR="007654BF" w:rsidRPr="00A26059">
        <w:rPr>
          <w:rFonts w:eastAsiaTheme="minorEastAsia"/>
          <w:color w:val="000000" w:themeColor="text1"/>
        </w:rPr>
        <w:t>, participation in extra-curricular activities</w:t>
      </w:r>
      <w:r w:rsidR="00477EA8" w:rsidRPr="00A26059">
        <w:rPr>
          <w:rFonts w:eastAsiaTheme="minorEastAsia"/>
          <w:color w:val="000000" w:themeColor="text1"/>
        </w:rPr>
        <w:t xml:space="preserve">, </w:t>
      </w:r>
      <w:r w:rsidR="005A041D" w:rsidRPr="00A26059">
        <w:rPr>
          <w:rFonts w:eastAsiaTheme="minorEastAsia"/>
          <w:color w:val="000000" w:themeColor="text1"/>
        </w:rPr>
        <w:t xml:space="preserve">doing </w:t>
      </w:r>
      <w:r w:rsidR="0049507B" w:rsidRPr="00A26059">
        <w:rPr>
          <w:rFonts w:eastAsiaTheme="minorEastAsia"/>
          <w:color w:val="000000" w:themeColor="text1"/>
        </w:rPr>
        <w:t xml:space="preserve">excellent work, </w:t>
      </w:r>
      <w:r w:rsidR="005852F2" w:rsidRPr="00A26059">
        <w:rPr>
          <w:rFonts w:eastAsiaTheme="minorEastAsia"/>
          <w:color w:val="000000" w:themeColor="text1"/>
        </w:rPr>
        <w:t xml:space="preserve">generosity, </w:t>
      </w:r>
      <w:r w:rsidR="003C5F9A" w:rsidRPr="00A26059">
        <w:rPr>
          <w:rFonts w:eastAsiaTheme="minorEastAsia"/>
          <w:color w:val="000000" w:themeColor="text1"/>
        </w:rPr>
        <w:t xml:space="preserve">helping </w:t>
      </w:r>
      <w:r w:rsidR="006F0204" w:rsidRPr="00A26059">
        <w:rPr>
          <w:rFonts w:eastAsiaTheme="minorEastAsia"/>
          <w:color w:val="000000" w:themeColor="text1"/>
        </w:rPr>
        <w:t>others</w:t>
      </w:r>
      <w:r w:rsidR="00232575" w:rsidRPr="00A26059">
        <w:rPr>
          <w:rFonts w:eastAsiaTheme="minorEastAsia"/>
          <w:color w:val="000000" w:themeColor="text1"/>
        </w:rPr>
        <w:t>, effort in lessons</w:t>
      </w:r>
      <w:r w:rsidR="00C96652" w:rsidRPr="00A26059">
        <w:rPr>
          <w:rFonts w:eastAsiaTheme="minorEastAsia"/>
          <w:color w:val="000000" w:themeColor="text1"/>
        </w:rPr>
        <w:t xml:space="preserve">, </w:t>
      </w:r>
      <w:r w:rsidR="006F0204" w:rsidRPr="00A26059">
        <w:rPr>
          <w:rFonts w:eastAsiaTheme="minorEastAsia"/>
          <w:color w:val="000000" w:themeColor="text1"/>
        </w:rPr>
        <w:t xml:space="preserve">supporting their peers and </w:t>
      </w:r>
      <w:r w:rsidR="00F55E24" w:rsidRPr="00A26059">
        <w:rPr>
          <w:rFonts w:eastAsiaTheme="minorEastAsia"/>
          <w:color w:val="000000" w:themeColor="text1"/>
        </w:rPr>
        <w:t>random</w:t>
      </w:r>
      <w:r w:rsidR="00D25269" w:rsidRPr="00A26059">
        <w:rPr>
          <w:rFonts w:eastAsiaTheme="minorEastAsia"/>
          <w:color w:val="000000" w:themeColor="text1"/>
        </w:rPr>
        <w:t xml:space="preserve"> acts of </w:t>
      </w:r>
      <w:r w:rsidR="00F55E24" w:rsidRPr="00A26059">
        <w:rPr>
          <w:rFonts w:eastAsiaTheme="minorEastAsia"/>
          <w:color w:val="000000" w:themeColor="text1"/>
        </w:rPr>
        <w:t>kindness.</w:t>
      </w:r>
    </w:p>
    <w:p w14:paraId="3451551A" w14:textId="40DA84A0" w:rsidR="00A35439" w:rsidRPr="00A26059" w:rsidRDefault="00A35439" w:rsidP="00DE29D9">
      <w:pPr>
        <w:spacing w:after="0" w:line="240" w:lineRule="auto"/>
        <w:rPr>
          <w:rFonts w:eastAsiaTheme="minorEastAsia"/>
          <w:color w:val="000000" w:themeColor="text1"/>
        </w:rPr>
      </w:pPr>
      <w:r w:rsidRPr="00A26059">
        <w:rPr>
          <w:rFonts w:eastAsiaTheme="minorEastAsia"/>
          <w:noProof/>
          <w:color w:val="000000" w:themeColor="text1"/>
        </w:rPr>
        <w:drawing>
          <wp:anchor distT="0" distB="0" distL="114300" distR="114300" simplePos="0" relativeHeight="251658252" behindDoc="0" locked="0" layoutInCell="1" allowOverlap="1" wp14:anchorId="239829A3" wp14:editId="330038BB">
            <wp:simplePos x="0" y="0"/>
            <wp:positionH relativeFrom="column">
              <wp:posOffset>-1905</wp:posOffset>
            </wp:positionH>
            <wp:positionV relativeFrom="paragraph">
              <wp:posOffset>144145</wp:posOffset>
            </wp:positionV>
            <wp:extent cx="1181100" cy="1395730"/>
            <wp:effectExtent l="19050" t="19050" r="19050" b="13970"/>
            <wp:wrapSquare wrapText="bothSides"/>
            <wp:docPr id="20" name="Picture 20" descr="A group of people holding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 holding a sig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1399"/>
                    <a:stretch/>
                  </pic:blipFill>
                  <pic:spPr bwMode="auto">
                    <a:xfrm>
                      <a:off x="0" y="0"/>
                      <a:ext cx="1181100" cy="13957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F6205A" w14:textId="77777777" w:rsidR="00DE29D9" w:rsidRPr="00A26059" w:rsidRDefault="00DE29D9" w:rsidP="00DE29D9">
      <w:pPr>
        <w:spacing w:after="0" w:line="240" w:lineRule="auto"/>
        <w:rPr>
          <w:rFonts w:eastAsiaTheme="minorEastAsia"/>
          <w:color w:val="000000" w:themeColor="text1"/>
        </w:rPr>
      </w:pPr>
    </w:p>
    <w:p w14:paraId="16DD9A96" w14:textId="3347D068" w:rsidR="006975E7" w:rsidRPr="00A26059" w:rsidRDefault="006975E7" w:rsidP="006975E7">
      <w:pPr>
        <w:pStyle w:val="ListParagraph"/>
        <w:numPr>
          <w:ilvl w:val="0"/>
          <w:numId w:val="32"/>
        </w:numPr>
        <w:spacing w:after="0" w:line="240" w:lineRule="auto"/>
        <w:rPr>
          <w:rFonts w:eastAsiaTheme="minorEastAsia"/>
          <w:color w:val="000000" w:themeColor="text1"/>
        </w:rPr>
      </w:pPr>
      <w:r w:rsidRPr="00A26059">
        <w:t xml:space="preserve">Year 7 – </w:t>
      </w:r>
      <w:r w:rsidRPr="00A26059">
        <w:rPr>
          <w:rFonts w:ascii="Calibri" w:eastAsia="Calibri" w:hAnsi="Calibri" w:cs="Calibri"/>
        </w:rPr>
        <w:t>Amelia Collister</w:t>
      </w:r>
    </w:p>
    <w:p w14:paraId="0A02F515" w14:textId="3019321B" w:rsidR="00AC6D01" w:rsidRPr="00A26059" w:rsidRDefault="00550D59" w:rsidP="4F1D754E">
      <w:pPr>
        <w:pStyle w:val="ListParagraph"/>
        <w:numPr>
          <w:ilvl w:val="0"/>
          <w:numId w:val="32"/>
        </w:numPr>
        <w:spacing w:after="0" w:line="240" w:lineRule="auto"/>
      </w:pPr>
      <w:r w:rsidRPr="00A26059">
        <w:t xml:space="preserve">Year 8 – </w:t>
      </w:r>
      <w:r w:rsidR="00DE29D9" w:rsidRPr="00A26059">
        <w:t>Isla Caine</w:t>
      </w:r>
    </w:p>
    <w:p w14:paraId="0A02F516" w14:textId="028E7331" w:rsidR="00AC6D01" w:rsidRPr="00A26059" w:rsidRDefault="00550D59" w:rsidP="4F1D754E">
      <w:pPr>
        <w:pStyle w:val="ListParagraph"/>
        <w:numPr>
          <w:ilvl w:val="0"/>
          <w:numId w:val="32"/>
        </w:numPr>
        <w:spacing w:after="0" w:line="240" w:lineRule="auto"/>
      </w:pPr>
      <w:r w:rsidRPr="00A26059">
        <w:t xml:space="preserve">Year 9 – </w:t>
      </w:r>
      <w:r w:rsidR="65D8A9AA" w:rsidRPr="00A26059">
        <w:t xml:space="preserve"> Jayden Thompson</w:t>
      </w:r>
    </w:p>
    <w:p w14:paraId="0A02F517" w14:textId="75D12E3A" w:rsidR="00AC6D01" w:rsidRPr="00A26059" w:rsidRDefault="00550D59" w:rsidP="4F1D754E">
      <w:pPr>
        <w:pStyle w:val="ListParagraph"/>
        <w:numPr>
          <w:ilvl w:val="0"/>
          <w:numId w:val="32"/>
        </w:numPr>
        <w:spacing w:after="0" w:line="240" w:lineRule="auto"/>
      </w:pPr>
      <w:r w:rsidRPr="00A26059">
        <w:t xml:space="preserve">Year 10 – </w:t>
      </w:r>
      <w:r w:rsidR="00421035" w:rsidRPr="00A26059">
        <w:t>Charlie Gregory</w:t>
      </w:r>
    </w:p>
    <w:p w14:paraId="0A02F519" w14:textId="20748A8A" w:rsidR="00AC6D01" w:rsidRPr="00A26059" w:rsidRDefault="00550D59" w:rsidP="4F1D754E">
      <w:pPr>
        <w:pStyle w:val="ListParagraph"/>
        <w:numPr>
          <w:ilvl w:val="0"/>
          <w:numId w:val="32"/>
        </w:numPr>
        <w:spacing w:after="0" w:line="240" w:lineRule="auto"/>
        <w:rPr>
          <w:b/>
        </w:rPr>
      </w:pPr>
      <w:r w:rsidRPr="00A26059">
        <w:t xml:space="preserve">Year 12 – </w:t>
      </w:r>
      <w:r w:rsidR="00421035" w:rsidRPr="00A26059">
        <w:t>Reggie Cowan</w:t>
      </w:r>
    </w:p>
    <w:p w14:paraId="0A02F51A" w14:textId="17144A4E" w:rsidR="00AC6D01" w:rsidRPr="00A26059" w:rsidRDefault="00550D59" w:rsidP="4F1D754E">
      <w:pPr>
        <w:pStyle w:val="ListParagraph"/>
        <w:numPr>
          <w:ilvl w:val="0"/>
          <w:numId w:val="32"/>
        </w:numPr>
        <w:spacing w:after="0" w:line="240" w:lineRule="auto"/>
        <w:rPr>
          <w:b/>
        </w:rPr>
      </w:pPr>
      <w:r w:rsidRPr="00A26059">
        <w:t xml:space="preserve">Year 13 </w:t>
      </w:r>
      <w:r w:rsidR="00421035" w:rsidRPr="00A26059">
        <w:t>– Robert Buxton</w:t>
      </w:r>
    </w:p>
    <w:p w14:paraId="0582058A" w14:textId="77777777" w:rsidR="00246CF2" w:rsidRDefault="00246CF2" w:rsidP="00246CF2">
      <w:pPr>
        <w:spacing w:after="0" w:line="240" w:lineRule="auto"/>
        <w:rPr>
          <w:b/>
          <w:bCs/>
        </w:rPr>
      </w:pPr>
    </w:p>
    <w:p w14:paraId="34C2745E" w14:textId="77777777" w:rsidR="00246CF2" w:rsidRPr="00246CF2" w:rsidRDefault="00246CF2" w:rsidP="00246CF2">
      <w:pPr>
        <w:spacing w:after="0" w:line="240" w:lineRule="auto"/>
        <w:rPr>
          <w:b/>
          <w:bCs/>
        </w:rPr>
      </w:pPr>
    </w:p>
    <w:p w14:paraId="0A02F51B" w14:textId="77777777" w:rsidR="00AC6D01" w:rsidRPr="00A26059" w:rsidRDefault="00AC6D01">
      <w:pPr>
        <w:spacing w:after="0" w:line="240" w:lineRule="auto"/>
        <w:rPr>
          <w:rFonts w:cstheme="minorHAnsi"/>
          <w:b/>
        </w:rPr>
      </w:pPr>
    </w:p>
    <w:p w14:paraId="0A02F51C" w14:textId="63EA1E84" w:rsidR="00AC6D01" w:rsidRPr="00A26059" w:rsidRDefault="00550D59">
      <w:pPr>
        <w:spacing w:after="0" w:line="276" w:lineRule="auto"/>
        <w:jc w:val="both"/>
        <w:rPr>
          <w:rFonts w:eastAsia="Times New Roman" w:cstheme="minorHAnsi"/>
          <w:b/>
          <w:lang w:eastAsia="en-GB"/>
        </w:rPr>
      </w:pPr>
      <w:r w:rsidRPr="00A26059">
        <w:rPr>
          <w:rFonts w:eastAsia="Times New Roman" w:cstheme="minorHAnsi"/>
          <w:b/>
          <w:lang w:eastAsia="en-GB"/>
        </w:rPr>
        <w:t>Headteacher’s Message</w:t>
      </w:r>
    </w:p>
    <w:p w14:paraId="68816F2D" w14:textId="77777777" w:rsidR="003A5958" w:rsidRPr="00A26059" w:rsidRDefault="003A5958" w:rsidP="000D5A64">
      <w:pPr>
        <w:spacing w:after="0" w:line="276" w:lineRule="auto"/>
        <w:rPr>
          <w:rFonts w:eastAsia="Times New Roman" w:cstheme="minorHAnsi"/>
          <w:b/>
          <w:lang w:eastAsia="en-GB"/>
        </w:rPr>
      </w:pPr>
    </w:p>
    <w:p w14:paraId="485256BA" w14:textId="4F383637" w:rsidR="003A5958" w:rsidRPr="00A26059" w:rsidRDefault="003A5958" w:rsidP="000D5A64">
      <w:pPr>
        <w:spacing w:after="0" w:line="276" w:lineRule="auto"/>
        <w:rPr>
          <w:rFonts w:eastAsia="Times New Roman"/>
          <w:lang w:eastAsia="en-GB"/>
        </w:rPr>
      </w:pPr>
      <w:r w:rsidRPr="00A26059">
        <w:rPr>
          <w:rFonts w:eastAsia="Times New Roman"/>
          <w:lang w:eastAsia="en-GB"/>
        </w:rPr>
        <w:t>We were very pleased to have a much better week in terms of staff and student absence and illness.</w:t>
      </w:r>
      <w:r w:rsidR="004D4695" w:rsidRPr="00A26059">
        <w:rPr>
          <w:rFonts w:eastAsia="Times New Roman"/>
          <w:lang w:eastAsia="en-GB"/>
        </w:rPr>
        <w:t xml:space="preserve"> Long may this continue! </w:t>
      </w:r>
      <w:r w:rsidR="003F654E" w:rsidRPr="00A26059">
        <w:rPr>
          <w:rFonts w:eastAsia="Times New Roman"/>
          <w:lang w:eastAsia="en-GB"/>
        </w:rPr>
        <w:t>The changes in restrictions have all been carefully implemented and government guidance followed</w:t>
      </w:r>
      <w:r w:rsidR="004D4695" w:rsidRPr="00A26059">
        <w:rPr>
          <w:rFonts w:eastAsia="Times New Roman"/>
          <w:lang w:eastAsia="en-GB"/>
        </w:rPr>
        <w:t xml:space="preserve">. This has gone very smoothly and I would like to thank the staff and </w:t>
      </w:r>
      <w:r w:rsidR="003224F2" w:rsidRPr="00A26059">
        <w:rPr>
          <w:rFonts w:eastAsia="Times New Roman"/>
          <w:lang w:eastAsia="en-GB"/>
        </w:rPr>
        <w:t>students</w:t>
      </w:r>
      <w:r w:rsidR="004D4695" w:rsidRPr="00A26059">
        <w:rPr>
          <w:rFonts w:eastAsia="Times New Roman"/>
          <w:lang w:eastAsia="en-GB"/>
        </w:rPr>
        <w:t xml:space="preserve"> for their cooperation </w:t>
      </w:r>
      <w:r w:rsidR="003224F2" w:rsidRPr="00A26059">
        <w:rPr>
          <w:rFonts w:eastAsia="Times New Roman"/>
          <w:lang w:eastAsia="en-GB"/>
        </w:rPr>
        <w:t>during</w:t>
      </w:r>
      <w:r w:rsidR="004D4695" w:rsidRPr="00A26059">
        <w:rPr>
          <w:rFonts w:eastAsia="Times New Roman"/>
          <w:lang w:eastAsia="en-GB"/>
        </w:rPr>
        <w:t xml:space="preserve"> this transition period. </w:t>
      </w:r>
    </w:p>
    <w:p w14:paraId="31671102" w14:textId="7F66E9AB" w:rsidR="003224F2" w:rsidRPr="00A26059" w:rsidRDefault="003224F2" w:rsidP="000D5A64">
      <w:pPr>
        <w:spacing w:after="0" w:line="276" w:lineRule="auto"/>
        <w:rPr>
          <w:rFonts w:eastAsia="Times New Roman" w:cstheme="minorHAnsi"/>
          <w:lang w:eastAsia="en-GB"/>
        </w:rPr>
      </w:pPr>
    </w:p>
    <w:p w14:paraId="6EA5A5C8" w14:textId="73B277C6" w:rsidR="003224F2" w:rsidRPr="00A26059" w:rsidRDefault="003224F2" w:rsidP="000D5A64">
      <w:pPr>
        <w:spacing w:after="0" w:line="276" w:lineRule="auto"/>
        <w:rPr>
          <w:rFonts w:eastAsia="Times New Roman"/>
          <w:lang w:eastAsia="en-GB"/>
        </w:rPr>
      </w:pPr>
      <w:r w:rsidRPr="00A26059">
        <w:rPr>
          <w:rFonts w:eastAsia="Times New Roman"/>
          <w:lang w:eastAsia="en-GB"/>
        </w:rPr>
        <w:t>Year 11 and Year 13 have now all finished their mock examinations</w:t>
      </w:r>
      <w:r w:rsidR="00423446" w:rsidRPr="00A26059">
        <w:rPr>
          <w:rFonts w:eastAsia="Times New Roman"/>
          <w:lang w:eastAsia="en-GB"/>
        </w:rPr>
        <w:t xml:space="preserve">. I would like to congratulate them all on a successful mock period </w:t>
      </w:r>
      <w:r w:rsidR="00486503" w:rsidRPr="00A26059">
        <w:rPr>
          <w:rFonts w:eastAsia="Times New Roman"/>
          <w:lang w:eastAsia="en-GB"/>
        </w:rPr>
        <w:t>after</w:t>
      </w:r>
      <w:r w:rsidR="00423446" w:rsidRPr="00A26059">
        <w:rPr>
          <w:rFonts w:eastAsia="Times New Roman"/>
          <w:lang w:eastAsia="en-GB"/>
        </w:rPr>
        <w:t xml:space="preserve"> what has been a very challenging two years of study. These examinations will see them in good stead for the summer examinations which we are still very optimistic will go ahead as planned for all students. Any information from examination boards on this matter will be shared with families promptly when we receive it.</w:t>
      </w:r>
    </w:p>
    <w:p w14:paraId="4394E562" w14:textId="77777777" w:rsidR="003A5958" w:rsidRPr="00A26059" w:rsidRDefault="003A5958" w:rsidP="000D5A64">
      <w:pPr>
        <w:spacing w:after="0" w:line="276" w:lineRule="auto"/>
        <w:rPr>
          <w:rFonts w:eastAsia="Times New Roman" w:cstheme="minorHAnsi"/>
          <w:b/>
          <w:lang w:eastAsia="en-GB"/>
        </w:rPr>
      </w:pPr>
    </w:p>
    <w:p w14:paraId="66C17D15" w14:textId="3D41154C" w:rsidR="000D5A64" w:rsidRPr="00A26059" w:rsidRDefault="00B90482" w:rsidP="000D5A64">
      <w:pPr>
        <w:spacing w:after="0" w:line="276" w:lineRule="auto"/>
        <w:rPr>
          <w:rFonts w:eastAsia="Times New Roman"/>
          <w:lang w:eastAsia="en-GB"/>
        </w:rPr>
      </w:pPr>
      <w:r w:rsidRPr="00A26059">
        <w:rPr>
          <w:rFonts w:eastAsia="Times New Roman"/>
          <w:lang w:eastAsia="en-GB"/>
        </w:rPr>
        <w:t xml:space="preserve">You may have seen on social media this week </w:t>
      </w:r>
      <w:r w:rsidR="00E82218" w:rsidRPr="00A26059">
        <w:rPr>
          <w:rFonts w:eastAsia="Times New Roman"/>
          <w:lang w:eastAsia="en-GB"/>
        </w:rPr>
        <w:t xml:space="preserve">that we are starting </w:t>
      </w:r>
      <w:r w:rsidR="003224F2" w:rsidRPr="00A26059">
        <w:rPr>
          <w:rFonts w:eastAsia="Times New Roman"/>
          <w:lang w:eastAsia="en-GB"/>
        </w:rPr>
        <w:t>quite</w:t>
      </w:r>
      <w:r w:rsidR="00E82218" w:rsidRPr="00A26059">
        <w:rPr>
          <w:rFonts w:eastAsia="Times New Roman"/>
          <w:lang w:eastAsia="en-GB"/>
        </w:rPr>
        <w:t xml:space="preserve"> </w:t>
      </w:r>
      <w:r w:rsidR="2BDA6EE2" w:rsidRPr="00A26059">
        <w:rPr>
          <w:rFonts w:eastAsia="Times New Roman"/>
          <w:lang w:eastAsia="en-GB"/>
        </w:rPr>
        <w:t>an</w:t>
      </w:r>
      <w:r w:rsidR="00E82218" w:rsidRPr="00A26059">
        <w:rPr>
          <w:rFonts w:eastAsia="Times New Roman"/>
          <w:lang w:eastAsia="en-GB"/>
        </w:rPr>
        <w:t xml:space="preserve"> exciting project her</w:t>
      </w:r>
      <w:r w:rsidR="003224F2" w:rsidRPr="00A26059">
        <w:rPr>
          <w:rFonts w:eastAsia="Times New Roman"/>
          <w:lang w:eastAsia="en-GB"/>
        </w:rPr>
        <w:t>e</w:t>
      </w:r>
      <w:r w:rsidR="00E82218" w:rsidRPr="00A26059">
        <w:rPr>
          <w:rFonts w:eastAsia="Times New Roman"/>
          <w:lang w:eastAsia="en-GB"/>
        </w:rPr>
        <w:t xml:space="preserve"> at RGS. We have been sorting out some of the wonderful historical documents and </w:t>
      </w:r>
      <w:r w:rsidR="00141532" w:rsidRPr="00A26059">
        <w:rPr>
          <w:rFonts w:eastAsia="Times New Roman"/>
          <w:lang w:eastAsia="en-GB"/>
        </w:rPr>
        <w:t xml:space="preserve">items we have </w:t>
      </w:r>
      <w:r w:rsidR="00BF1758" w:rsidRPr="00A26059">
        <w:rPr>
          <w:rFonts w:eastAsia="Times New Roman"/>
          <w:lang w:eastAsia="en-GB"/>
        </w:rPr>
        <w:t>on-site</w:t>
      </w:r>
      <w:r w:rsidR="00141532" w:rsidRPr="00A26059">
        <w:rPr>
          <w:rFonts w:eastAsia="Times New Roman"/>
          <w:lang w:eastAsia="en-GB"/>
        </w:rPr>
        <w:t xml:space="preserve"> and looking at how we best </w:t>
      </w:r>
      <w:r w:rsidR="00BF1758" w:rsidRPr="00A26059">
        <w:rPr>
          <w:rFonts w:eastAsia="Times New Roman"/>
          <w:lang w:eastAsia="en-GB"/>
        </w:rPr>
        <w:t>display</w:t>
      </w:r>
      <w:r w:rsidR="00141532" w:rsidRPr="00A26059">
        <w:rPr>
          <w:rFonts w:eastAsia="Times New Roman"/>
          <w:lang w:eastAsia="en-GB"/>
        </w:rPr>
        <w:t xml:space="preserve"> and celebrate them.  As we started to discover the beautiful pieces of </w:t>
      </w:r>
      <w:r w:rsidR="00BF1758" w:rsidRPr="00A26059">
        <w:rPr>
          <w:rFonts w:eastAsia="Times New Roman"/>
          <w:lang w:eastAsia="en-GB"/>
        </w:rPr>
        <w:t>history</w:t>
      </w:r>
      <w:r w:rsidR="40B76F9C" w:rsidRPr="00A26059">
        <w:rPr>
          <w:rFonts w:eastAsia="Times New Roman"/>
          <w:lang w:eastAsia="en-GB"/>
        </w:rPr>
        <w:t xml:space="preserve"> that</w:t>
      </w:r>
      <w:r w:rsidR="00141532" w:rsidRPr="00A26059">
        <w:rPr>
          <w:rFonts w:eastAsia="Times New Roman"/>
          <w:lang w:eastAsia="en-GB"/>
        </w:rPr>
        <w:t xml:space="preserve"> we have in school we </w:t>
      </w:r>
      <w:r w:rsidR="00BF1758" w:rsidRPr="00A26059">
        <w:rPr>
          <w:rFonts w:eastAsia="Times New Roman"/>
          <w:lang w:eastAsia="en-GB"/>
        </w:rPr>
        <w:t>felt it is only right to start to reach out to our alumni</w:t>
      </w:r>
      <w:r w:rsidR="28EB68D8" w:rsidRPr="00A26059">
        <w:rPr>
          <w:rFonts w:eastAsia="Times New Roman"/>
          <w:lang w:eastAsia="en-GB"/>
        </w:rPr>
        <w:t>, always knows as ‘Ramsey Old Scho</w:t>
      </w:r>
      <w:r w:rsidR="5AE55E4F" w:rsidRPr="00A26059">
        <w:rPr>
          <w:rFonts w:eastAsia="Times New Roman"/>
          <w:lang w:eastAsia="en-GB"/>
        </w:rPr>
        <w:t>lars</w:t>
      </w:r>
      <w:r w:rsidR="28EB68D8" w:rsidRPr="00A26059">
        <w:rPr>
          <w:rFonts w:eastAsia="Times New Roman"/>
          <w:lang w:eastAsia="en-GB"/>
        </w:rPr>
        <w:t>’</w:t>
      </w:r>
      <w:r w:rsidR="00BF1758" w:rsidRPr="00A26059">
        <w:rPr>
          <w:rFonts w:eastAsia="Times New Roman"/>
          <w:lang w:eastAsia="en-GB"/>
        </w:rPr>
        <w:t xml:space="preserve"> and see where they are and what they are up to now. We would like to start to share the successes </w:t>
      </w:r>
      <w:r w:rsidR="003A5958" w:rsidRPr="00A26059">
        <w:rPr>
          <w:rFonts w:eastAsia="Times New Roman"/>
          <w:lang w:eastAsia="en-GB"/>
        </w:rPr>
        <w:t xml:space="preserve">of </w:t>
      </w:r>
      <w:r w:rsidR="00BF1758" w:rsidRPr="00A26059">
        <w:rPr>
          <w:rFonts w:eastAsia="Times New Roman"/>
          <w:lang w:eastAsia="en-GB"/>
        </w:rPr>
        <w:t xml:space="preserve">our </w:t>
      </w:r>
      <w:r w:rsidR="3DCB97D9" w:rsidRPr="00A26059">
        <w:rPr>
          <w:rFonts w:eastAsia="Times New Roman"/>
          <w:lang w:eastAsia="en-GB"/>
        </w:rPr>
        <w:t>Ramsey Old Scho</w:t>
      </w:r>
      <w:r w:rsidR="58A6DD55" w:rsidRPr="00A26059">
        <w:rPr>
          <w:rFonts w:eastAsia="Times New Roman"/>
          <w:lang w:eastAsia="en-GB"/>
        </w:rPr>
        <w:t>lars</w:t>
      </w:r>
      <w:r w:rsidR="00BF1758" w:rsidRPr="00A26059">
        <w:rPr>
          <w:rFonts w:eastAsia="Times New Roman"/>
          <w:lang w:eastAsia="en-GB"/>
        </w:rPr>
        <w:t xml:space="preserve"> </w:t>
      </w:r>
      <w:r w:rsidR="00C43517" w:rsidRPr="00A26059">
        <w:rPr>
          <w:rFonts w:eastAsia="Times New Roman"/>
          <w:lang w:eastAsia="en-GB"/>
        </w:rPr>
        <w:t xml:space="preserve">with our current students as a source of inspiration and we would also love to share some </w:t>
      </w:r>
      <w:r w:rsidR="23C65D3C" w:rsidRPr="00A26059">
        <w:rPr>
          <w:rFonts w:eastAsia="Times New Roman"/>
          <w:lang w:eastAsia="en-GB"/>
        </w:rPr>
        <w:t>of your own</w:t>
      </w:r>
      <w:r w:rsidR="00C43517" w:rsidRPr="00A26059">
        <w:rPr>
          <w:rFonts w:eastAsia="Times New Roman"/>
          <w:lang w:eastAsia="en-GB"/>
        </w:rPr>
        <w:t xml:space="preserve"> stories on our website</w:t>
      </w:r>
      <w:r w:rsidR="0079186F" w:rsidRPr="00A26059">
        <w:rPr>
          <w:rFonts w:eastAsia="Times New Roman"/>
          <w:lang w:eastAsia="en-GB"/>
        </w:rPr>
        <w:t xml:space="preserve"> for the community to </w:t>
      </w:r>
      <w:r w:rsidR="003A5958" w:rsidRPr="00A26059">
        <w:rPr>
          <w:rFonts w:eastAsia="Times New Roman"/>
          <w:lang w:eastAsia="en-GB"/>
        </w:rPr>
        <w:t>celebrate</w:t>
      </w:r>
      <w:r w:rsidR="0079186F" w:rsidRPr="00A26059">
        <w:rPr>
          <w:rFonts w:eastAsia="Times New Roman"/>
          <w:lang w:eastAsia="en-GB"/>
        </w:rPr>
        <w:t xml:space="preserve">. </w:t>
      </w:r>
      <w:r w:rsidR="00B73899" w:rsidRPr="00A26059">
        <w:rPr>
          <w:rFonts w:eastAsia="Times New Roman"/>
          <w:lang w:eastAsia="en-GB"/>
        </w:rPr>
        <w:t>Here is the message that has gone out in case you have not seen it yet…</w:t>
      </w:r>
    </w:p>
    <w:p w14:paraId="544AF085" w14:textId="7D6A99FE" w:rsidR="00B73899" w:rsidRPr="00A26059" w:rsidRDefault="00B73899" w:rsidP="000D5A64">
      <w:pPr>
        <w:spacing w:after="0" w:line="276" w:lineRule="auto"/>
        <w:rPr>
          <w:rFonts w:eastAsia="Times New Roman" w:cstheme="minorHAnsi"/>
          <w:lang w:eastAsia="en-GB"/>
        </w:rPr>
      </w:pPr>
    </w:p>
    <w:p w14:paraId="64E011A4" w14:textId="2686753D" w:rsidR="00B73899" w:rsidRPr="00A26059" w:rsidRDefault="00B73899" w:rsidP="000D5A64">
      <w:pPr>
        <w:spacing w:after="0" w:line="276" w:lineRule="auto"/>
        <w:rPr>
          <w:rFonts w:eastAsia="Times New Roman" w:cstheme="minorHAnsi"/>
          <w:i/>
          <w:lang w:eastAsia="en-GB"/>
        </w:rPr>
      </w:pPr>
      <w:r w:rsidRPr="00A26059">
        <w:rPr>
          <w:rFonts w:cstheme="minorHAnsi"/>
          <w:i/>
          <w:color w:val="0F1419"/>
        </w:rPr>
        <w:t xml:space="preserve">“Calling RGS Old Scholars </w:t>
      </w:r>
      <w:r w:rsidR="00A07799" w:rsidRPr="00A26059">
        <w:rPr>
          <w:rFonts w:cstheme="minorHAnsi"/>
          <w:i/>
          <w:color w:val="0F1419"/>
        </w:rPr>
        <w:t>-</w:t>
      </w:r>
      <w:r w:rsidRPr="00A26059">
        <w:rPr>
          <w:rFonts w:cstheme="minorHAnsi"/>
          <w:i/>
          <w:color w:val="0F1419"/>
        </w:rPr>
        <w:t xml:space="preserve"> Travelled afield, started a business, lived a dream? Remained a </w:t>
      </w:r>
      <w:r w:rsidR="003A5958" w:rsidRPr="00A26059">
        <w:rPr>
          <w:rFonts w:cstheme="minorHAnsi"/>
          <w:i/>
          <w:color w:val="0F1419"/>
        </w:rPr>
        <w:t>home bird</w:t>
      </w:r>
      <w:r w:rsidRPr="00A26059">
        <w:rPr>
          <w:rFonts w:cstheme="minorHAnsi"/>
          <w:i/>
          <w:color w:val="0F1419"/>
        </w:rPr>
        <w:t xml:space="preserve"> at heart, local to the last? We all have a story and we’d love to hear YOUR tale. It’d be wonderful to share stories, encourage one another and inspire students</w:t>
      </w:r>
      <w:r w:rsidR="009817A9" w:rsidRPr="00A26059">
        <w:rPr>
          <w:rFonts w:cstheme="minorHAnsi"/>
          <w:i/>
          <w:color w:val="0F1419"/>
        </w:rPr>
        <w:t xml:space="preserve">.”  Feel free to </w:t>
      </w:r>
      <w:r w:rsidR="00BD5639" w:rsidRPr="00A26059">
        <w:rPr>
          <w:rFonts w:cstheme="minorHAnsi"/>
          <w:i/>
          <w:color w:val="0F1419"/>
        </w:rPr>
        <w:t xml:space="preserve">reply to the post on social media or send us your story at </w:t>
      </w:r>
      <w:hyperlink r:id="rId14" w:history="1">
        <w:r w:rsidR="00BD5639" w:rsidRPr="00A26059">
          <w:rPr>
            <w:rStyle w:val="Hyperlink"/>
            <w:rFonts w:cstheme="minorHAnsi"/>
            <w:i/>
          </w:rPr>
          <w:t>RGSenquiries@sch.im</w:t>
        </w:r>
      </w:hyperlink>
      <w:r w:rsidR="00BD5639" w:rsidRPr="00A26059">
        <w:rPr>
          <w:rFonts w:cstheme="minorHAnsi"/>
          <w:i/>
          <w:color w:val="0F1419"/>
        </w:rPr>
        <w:t>.</w:t>
      </w:r>
    </w:p>
    <w:p w14:paraId="1D2A10AB" w14:textId="77777777" w:rsidR="000D5A64" w:rsidRPr="00A26059" w:rsidRDefault="000D5A64" w:rsidP="000D5A64">
      <w:pPr>
        <w:spacing w:after="0" w:line="276" w:lineRule="auto"/>
        <w:rPr>
          <w:rFonts w:eastAsia="Times New Roman" w:cstheme="minorHAnsi"/>
          <w:lang w:eastAsia="en-GB"/>
        </w:rPr>
      </w:pPr>
    </w:p>
    <w:p w14:paraId="15475681" w14:textId="27E87DAD" w:rsidR="000D5A64" w:rsidRPr="00A26059" w:rsidRDefault="000D5A64" w:rsidP="000D5A64">
      <w:pPr>
        <w:spacing w:after="0" w:line="276" w:lineRule="auto"/>
        <w:rPr>
          <w:rFonts w:eastAsia="Times New Roman" w:cstheme="minorHAnsi"/>
          <w:lang w:eastAsia="en-GB"/>
        </w:rPr>
      </w:pPr>
      <w:r w:rsidRPr="00A26059">
        <w:rPr>
          <w:rFonts w:eastAsia="Times New Roman" w:cstheme="minorHAnsi"/>
          <w:lang w:eastAsia="en-GB"/>
        </w:rPr>
        <w:t>I wish you all a wonderful weekend.</w:t>
      </w:r>
    </w:p>
    <w:p w14:paraId="40246D58" w14:textId="18664AD1" w:rsidR="000D5A64" w:rsidRPr="00A26059" w:rsidRDefault="000D5A64">
      <w:pPr>
        <w:spacing w:after="0" w:line="276" w:lineRule="auto"/>
        <w:jc w:val="both"/>
        <w:rPr>
          <w:rFonts w:eastAsia="Times New Roman" w:cstheme="minorHAnsi"/>
          <w:lang w:eastAsia="en-GB"/>
        </w:rPr>
      </w:pPr>
    </w:p>
    <w:p w14:paraId="0A02F520" w14:textId="4E341C09" w:rsidR="00AC6D01" w:rsidRPr="00A26059" w:rsidRDefault="00550D59">
      <w:pPr>
        <w:spacing w:after="0" w:line="276" w:lineRule="auto"/>
        <w:jc w:val="both"/>
        <w:rPr>
          <w:rFonts w:eastAsia="Times New Roman" w:cstheme="minorHAnsi"/>
          <w:lang w:eastAsia="en-GB"/>
        </w:rPr>
      </w:pPr>
      <w:r w:rsidRPr="00A26059">
        <w:rPr>
          <w:rFonts w:eastAsia="Times New Roman" w:cstheme="minorHAnsi"/>
          <w:lang w:eastAsia="en-GB"/>
        </w:rPr>
        <w:t>Kind regards</w:t>
      </w:r>
    </w:p>
    <w:p w14:paraId="0A02F521" w14:textId="333829BD" w:rsidR="00AC6D01" w:rsidRPr="00A26059" w:rsidRDefault="00550D59">
      <w:pPr>
        <w:spacing w:after="0" w:line="276" w:lineRule="auto"/>
        <w:jc w:val="both"/>
        <w:rPr>
          <w:rFonts w:eastAsia="Times New Roman" w:cstheme="minorHAnsi"/>
          <w:lang w:eastAsia="en-GB"/>
        </w:rPr>
      </w:pPr>
      <w:r w:rsidRPr="00A26059">
        <w:rPr>
          <w:rFonts w:eastAsia="Times New Roman" w:cstheme="minorHAnsi"/>
          <w:lang w:eastAsia="en-GB"/>
        </w:rPr>
        <w:drawing>
          <wp:inline distT="0" distB="0" distL="0" distR="0" wp14:anchorId="0A02F566" wp14:editId="0A02F567">
            <wp:extent cx="943660" cy="33145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3452" cy="334889"/>
                    </a:xfrm>
                    <a:prstGeom prst="rect">
                      <a:avLst/>
                    </a:prstGeom>
                  </pic:spPr>
                </pic:pic>
              </a:graphicData>
            </a:graphic>
          </wp:inline>
        </w:drawing>
      </w:r>
    </w:p>
    <w:p w14:paraId="0A02F522" w14:textId="5C6626D1" w:rsidR="00AC6D01" w:rsidRPr="00A26059" w:rsidRDefault="00550D59">
      <w:pPr>
        <w:spacing w:after="0" w:line="276" w:lineRule="auto"/>
        <w:jc w:val="both"/>
        <w:rPr>
          <w:rFonts w:eastAsia="Times New Roman" w:cstheme="minorHAnsi"/>
          <w:lang w:eastAsia="en-GB"/>
        </w:rPr>
      </w:pPr>
      <w:r w:rsidRPr="00A26059">
        <w:rPr>
          <w:rFonts w:eastAsia="Times New Roman" w:cstheme="minorHAnsi"/>
          <w:lang w:eastAsia="en-GB"/>
        </w:rPr>
        <w:t>Sarah Findlater</w:t>
      </w:r>
    </w:p>
    <w:p w14:paraId="0A02F523" w14:textId="0283E12F" w:rsidR="00AC6D01" w:rsidRPr="00A26059" w:rsidRDefault="00550D59">
      <w:pPr>
        <w:spacing w:after="0" w:line="276" w:lineRule="auto"/>
        <w:jc w:val="both"/>
        <w:rPr>
          <w:rFonts w:eastAsia="Times New Roman" w:cstheme="minorHAnsi"/>
          <w:lang w:eastAsia="en-GB"/>
        </w:rPr>
      </w:pPr>
      <w:r w:rsidRPr="00A26059">
        <w:rPr>
          <w:rFonts w:eastAsia="Times New Roman" w:cstheme="minorHAnsi"/>
          <w:lang w:eastAsia="en-GB"/>
        </w:rPr>
        <w:t>Headteacher</w:t>
      </w:r>
    </w:p>
    <w:p w14:paraId="0A02F524" w14:textId="6D5E3C56" w:rsidR="00AC6D01" w:rsidRPr="00A26059" w:rsidRDefault="00550D59">
      <w:pPr>
        <w:spacing w:after="0" w:line="276" w:lineRule="auto"/>
        <w:jc w:val="both"/>
        <w:rPr>
          <w:rFonts w:eastAsia="Times New Roman" w:cstheme="minorHAnsi"/>
          <w:lang w:eastAsia="en-GB"/>
        </w:rPr>
      </w:pPr>
      <w:r w:rsidRPr="00A26059">
        <w:rPr>
          <w:rFonts w:eastAsia="Times New Roman" w:cstheme="minorHAnsi"/>
          <w:lang w:eastAsia="en-GB"/>
        </w:rPr>
        <w:t>Ramsey Grammar School</w:t>
      </w:r>
    </w:p>
    <w:p w14:paraId="0A02F525" w14:textId="51ED0D86" w:rsidR="00AC6D01" w:rsidRPr="00A26059" w:rsidRDefault="00AC6D01">
      <w:pPr>
        <w:spacing w:after="0" w:line="276" w:lineRule="auto"/>
        <w:jc w:val="both"/>
        <w:rPr>
          <w:rFonts w:eastAsia="Times New Roman" w:cstheme="minorHAnsi"/>
          <w:lang w:eastAsia="en-GB"/>
        </w:rPr>
      </w:pPr>
    </w:p>
    <w:p w14:paraId="2BC180FA" w14:textId="5E8A01E2" w:rsidR="00BB148E" w:rsidRPr="00A26059" w:rsidRDefault="00BB148E">
      <w:pPr>
        <w:spacing w:after="0" w:line="276" w:lineRule="auto"/>
        <w:jc w:val="both"/>
        <w:rPr>
          <w:rFonts w:eastAsia="Times New Roman" w:cstheme="minorHAnsi"/>
          <w:lang w:eastAsia="en-GB"/>
        </w:rPr>
      </w:pPr>
    </w:p>
    <w:p w14:paraId="4AE65866" w14:textId="68CD0019" w:rsidR="00894A29" w:rsidRPr="00A26059" w:rsidRDefault="00041836" w:rsidP="4F1D754E">
      <w:pPr>
        <w:spacing w:after="0"/>
        <w:rPr>
          <w:b/>
        </w:rPr>
      </w:pPr>
      <w:r w:rsidRPr="00A26059">
        <w:rPr>
          <w:b/>
        </w:rPr>
        <w:t>ParentPay</w:t>
      </w:r>
    </w:p>
    <w:p w14:paraId="79F5902C" w14:textId="7DA06D37" w:rsidR="004B7919" w:rsidRPr="00A26059" w:rsidRDefault="00246CF2" w:rsidP="004B7919">
      <w:pPr>
        <w:spacing w:after="0" w:line="240" w:lineRule="auto"/>
        <w:textAlignment w:val="baseline"/>
        <w:rPr>
          <w:rFonts w:ascii="Segoe UI" w:eastAsia="Times New Roman" w:hAnsi="Segoe UI" w:cs="Segoe UI"/>
          <w:lang w:eastAsia="en-GB"/>
        </w:rPr>
      </w:pPr>
      <w:r w:rsidRPr="00A26059">
        <w:rPr>
          <w:rFonts w:ascii="Calibri" w:eastAsia="Times New Roman" w:hAnsi="Calibri" w:cs="Calibri"/>
          <w:noProof/>
          <w:lang w:eastAsia="en-GB"/>
        </w:rPr>
        <w:drawing>
          <wp:anchor distT="0" distB="0" distL="114300" distR="114300" simplePos="0" relativeHeight="251658253" behindDoc="1" locked="0" layoutInCell="1" allowOverlap="1" wp14:anchorId="061268CB" wp14:editId="3477715B">
            <wp:simplePos x="0" y="0"/>
            <wp:positionH relativeFrom="column">
              <wp:posOffset>4662225</wp:posOffset>
            </wp:positionH>
            <wp:positionV relativeFrom="paragraph">
              <wp:posOffset>25704</wp:posOffset>
            </wp:positionV>
            <wp:extent cx="1419225" cy="993775"/>
            <wp:effectExtent l="19050" t="19050" r="28575" b="15875"/>
            <wp:wrapTight wrapText="bothSides">
              <wp:wrapPolygon edited="0">
                <wp:start x="-290" y="-414"/>
                <wp:lineTo x="-290" y="21531"/>
                <wp:lineTo x="21745" y="21531"/>
                <wp:lineTo x="21745" y="-414"/>
                <wp:lineTo x="-290" y="-414"/>
              </wp:wrapPolygon>
            </wp:wrapTight>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19225" cy="99377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4B7919" w:rsidRPr="00A26059">
        <w:rPr>
          <w:rFonts w:ascii="Calibri" w:eastAsia="Times New Roman" w:hAnsi="Calibri" w:cs="Calibri"/>
          <w:lang w:eastAsia="en-GB"/>
        </w:rPr>
        <w:t>Parent App is used to communicate live achievement points, behaviour points, links to the website and notes about upcoming events. This is one of the most important methods of communication. If you do not have Parent App set up, please use this link </w:t>
      </w:r>
      <w:hyperlink r:id="rId17" w:tgtFrame="_blank" w:history="1">
        <w:r w:rsidR="004B7919" w:rsidRPr="00A26059">
          <w:rPr>
            <w:rFonts w:ascii="Calibri" w:eastAsia="Times New Roman" w:hAnsi="Calibri" w:cs="Calibri"/>
            <w:color w:val="0563C1"/>
            <w:u w:val="single"/>
            <w:lang w:eastAsia="en-GB"/>
          </w:rPr>
          <w:t>here</w:t>
        </w:r>
      </w:hyperlink>
      <w:r w:rsidR="004B7919" w:rsidRPr="00A26059">
        <w:rPr>
          <w:rFonts w:ascii="Calibri" w:eastAsia="Times New Roman" w:hAnsi="Calibri" w:cs="Calibri"/>
          <w:lang w:eastAsia="en-GB"/>
        </w:rPr>
        <w:t> to access instructions to set this up on your device. The new behaviour system is </w:t>
      </w:r>
      <w:hyperlink r:id="rId18" w:tgtFrame="_blank" w:history="1">
        <w:r w:rsidR="004B7919" w:rsidRPr="00A26059">
          <w:rPr>
            <w:rFonts w:ascii="Calibri" w:eastAsia="Times New Roman" w:hAnsi="Calibri" w:cs="Calibri"/>
            <w:color w:val="0563C1"/>
            <w:u w:val="single"/>
            <w:lang w:eastAsia="en-GB"/>
          </w:rPr>
          <w:t>here</w:t>
        </w:r>
      </w:hyperlink>
      <w:r w:rsidR="004B7919" w:rsidRPr="00A26059">
        <w:rPr>
          <w:rFonts w:ascii="Calibri" w:eastAsia="Times New Roman" w:hAnsi="Calibri" w:cs="Calibri"/>
          <w:lang w:eastAsia="en-GB"/>
        </w:rPr>
        <w:t xml:space="preserve"> for you as a reminder </w:t>
      </w:r>
      <w:r w:rsidR="00131BED" w:rsidRPr="00A26059">
        <w:rPr>
          <w:rFonts w:ascii="Calibri" w:eastAsia="Times New Roman" w:hAnsi="Calibri" w:cs="Calibri"/>
          <w:lang w:eastAsia="en-GB"/>
        </w:rPr>
        <w:t xml:space="preserve">of </w:t>
      </w:r>
      <w:r w:rsidR="004B7919" w:rsidRPr="00A26059">
        <w:rPr>
          <w:rFonts w:ascii="Calibri" w:eastAsia="Times New Roman" w:hAnsi="Calibri" w:cs="Calibri"/>
          <w:lang w:eastAsia="en-GB"/>
        </w:rPr>
        <w:t>what a Level 1, Level 2 and Level 3 sanctions mean. </w:t>
      </w:r>
    </w:p>
    <w:p w14:paraId="5CA8CEDC" w14:textId="424EC77E" w:rsidR="004B7919" w:rsidRPr="00A26059" w:rsidRDefault="004B7919" w:rsidP="004B7919">
      <w:pPr>
        <w:spacing w:after="0" w:line="240" w:lineRule="auto"/>
        <w:textAlignment w:val="baseline"/>
        <w:rPr>
          <w:rFonts w:ascii="Segoe UI" w:eastAsia="Times New Roman" w:hAnsi="Segoe UI" w:cs="Segoe UI"/>
          <w:lang w:eastAsia="en-GB"/>
        </w:rPr>
      </w:pPr>
      <w:r w:rsidRPr="00A26059">
        <w:rPr>
          <w:rFonts w:ascii="Calibri" w:eastAsia="Times New Roman" w:hAnsi="Calibri" w:cs="Calibri"/>
          <w:lang w:eastAsia="en-GB"/>
        </w:rPr>
        <w:t>Mrs Corrin – Associate Assistant Head </w:t>
      </w:r>
    </w:p>
    <w:p w14:paraId="00AB4022" w14:textId="667674FD" w:rsidR="00041836" w:rsidRPr="00A26059" w:rsidRDefault="00041836" w:rsidP="4F1D754E">
      <w:pPr>
        <w:spacing w:after="0"/>
        <w:rPr>
          <w:b/>
        </w:rPr>
      </w:pPr>
    </w:p>
    <w:p w14:paraId="701E1795" w14:textId="07072994" w:rsidR="006D6282" w:rsidRPr="00A26059" w:rsidRDefault="006D6282" w:rsidP="4F1D754E">
      <w:pPr>
        <w:spacing w:after="0"/>
        <w:rPr>
          <w:b/>
        </w:rPr>
      </w:pPr>
    </w:p>
    <w:p w14:paraId="65576452" w14:textId="4E798EC1" w:rsidR="4F1D754E" w:rsidRPr="00A26059" w:rsidRDefault="00D429EF" w:rsidP="4F1D754E">
      <w:pPr>
        <w:spacing w:after="0"/>
        <w:rPr>
          <w:b/>
        </w:rPr>
      </w:pPr>
      <w:r w:rsidRPr="00A26059">
        <w:rPr>
          <w:b/>
        </w:rPr>
        <w:t>Parent Voice Questionnaire</w:t>
      </w:r>
      <w:r w:rsidR="00E4366D" w:rsidRPr="00A26059">
        <w:rPr>
          <w:b/>
        </w:rPr>
        <w:t xml:space="preserve"> – PGE Curriculum</w:t>
      </w:r>
    </w:p>
    <w:p w14:paraId="5A722C64" w14:textId="45C50F5E" w:rsidR="00D429EF" w:rsidRPr="00A26059" w:rsidRDefault="006C67B5" w:rsidP="4F1D754E">
      <w:pPr>
        <w:spacing w:after="0"/>
      </w:pPr>
      <w:r w:rsidRPr="00A26059">
        <w:t xml:space="preserve">This week we are asking your views on the PGE curriculum that your child has received.  Please feel free to feedback to us on your </w:t>
      </w:r>
      <w:r w:rsidR="00E4366D" w:rsidRPr="00A26059">
        <w:t>views and your child’s experience of this area of our curriculum.  We are looking to constantly improve and refine what we offer and how we deliver our curriculum content in all areas and welcome your input.</w:t>
      </w:r>
      <w:r w:rsidR="00D31092" w:rsidRPr="00A26059">
        <w:t xml:space="preserve">  The questionnaire can be found on our website as well as </w:t>
      </w:r>
      <w:r w:rsidR="004E6DE1" w:rsidRPr="00A26059">
        <w:t xml:space="preserve">in this </w:t>
      </w:r>
      <w:hyperlink r:id="rId19" w:history="1">
        <w:r w:rsidR="004E6DE1" w:rsidRPr="00F56C91">
          <w:rPr>
            <w:rStyle w:val="Hyperlink"/>
          </w:rPr>
          <w:t>link</w:t>
        </w:r>
      </w:hyperlink>
      <w:r w:rsidR="004E6DE1" w:rsidRPr="00A26059">
        <w:t>.</w:t>
      </w:r>
    </w:p>
    <w:p w14:paraId="783E17C5" w14:textId="199F31C5" w:rsidR="00D429EF" w:rsidRPr="00A26059" w:rsidRDefault="00D429EF" w:rsidP="4F1D754E">
      <w:pPr>
        <w:spacing w:after="0"/>
        <w:rPr>
          <w:b/>
        </w:rPr>
      </w:pPr>
    </w:p>
    <w:p w14:paraId="6E1D9C18" w14:textId="7C785385" w:rsidR="00452CA1" w:rsidRPr="00A26059" w:rsidRDefault="00EF4BE9" w:rsidP="4F1D754E">
      <w:pPr>
        <w:spacing w:after="0"/>
        <w:rPr>
          <w:b/>
        </w:rPr>
      </w:pPr>
      <w:r w:rsidRPr="00A26059">
        <w:rPr>
          <w:b/>
        </w:rPr>
        <mc:AlternateContent>
          <mc:Choice Requires="wps">
            <w:drawing>
              <wp:anchor distT="0" distB="0" distL="114300" distR="114300" simplePos="0" relativeHeight="251658247" behindDoc="0" locked="0" layoutInCell="1" allowOverlap="1" wp14:anchorId="26CDD872" wp14:editId="21A89FEF">
                <wp:simplePos x="0" y="0"/>
                <wp:positionH relativeFrom="column">
                  <wp:posOffset>1172210</wp:posOffset>
                </wp:positionH>
                <wp:positionV relativeFrom="paragraph">
                  <wp:posOffset>301625</wp:posOffset>
                </wp:positionV>
                <wp:extent cx="3975100" cy="406400"/>
                <wp:effectExtent l="19050" t="19050" r="25400" b="12700"/>
                <wp:wrapTopAndBottom/>
                <wp:docPr id="10" name="Rectangle 10"/>
                <wp:cNvGraphicFramePr/>
                <a:graphic xmlns:a="http://schemas.openxmlformats.org/drawingml/2006/main">
                  <a:graphicData uri="http://schemas.microsoft.com/office/word/2010/wordprocessingShape">
                    <wps:wsp>
                      <wps:cNvSpPr/>
                      <wps:spPr>
                        <a:xfrm>
                          <a:off x="0" y="0"/>
                          <a:ext cx="3975100" cy="406400"/>
                        </a:xfrm>
                        <a:prstGeom prst="rect">
                          <a:avLst/>
                        </a:prstGeom>
                        <a:ln w="28575" cmpd="tri"/>
                      </wps:spPr>
                      <wps:style>
                        <a:lnRef idx="2">
                          <a:schemeClr val="dk1"/>
                        </a:lnRef>
                        <a:fillRef idx="1">
                          <a:schemeClr val="lt1"/>
                        </a:fillRef>
                        <a:effectRef idx="0">
                          <a:schemeClr val="dk1"/>
                        </a:effectRef>
                        <a:fontRef idx="minor">
                          <a:schemeClr val="dk1"/>
                        </a:fontRef>
                      </wps:style>
                      <wps:txbx>
                        <w:txbxContent>
                          <w:p w14:paraId="364D2B3A" w14:textId="5D0C4B1F" w:rsidR="00EF4BE9" w:rsidRPr="00EF4BE9" w:rsidRDefault="00EF4BE9" w:rsidP="00EF4BE9">
                            <w:pPr>
                              <w:spacing w:after="0"/>
                              <w:jc w:val="center"/>
                              <w:rPr>
                                <w:color w:val="000000" w:themeColor="text1"/>
                                <w:sz w:val="32"/>
                                <w:szCs w:val="32"/>
                              </w:rPr>
                            </w:pPr>
                            <w:r w:rsidRPr="00EF4BE9">
                              <w:rPr>
                                <w:i/>
                                <w:iCs/>
                                <w:color w:val="000000" w:themeColor="text1"/>
                                <w:sz w:val="32"/>
                                <w:szCs w:val="32"/>
                              </w:rPr>
                              <w:t>“We rise by lifting others</w:t>
                            </w:r>
                            <w:r>
                              <w:rPr>
                                <w:i/>
                                <w:iCs/>
                                <w:color w:val="000000" w:themeColor="text1"/>
                                <w:sz w:val="32"/>
                                <w:szCs w:val="32"/>
                              </w:rPr>
                              <w:t>.</w:t>
                            </w:r>
                            <w:r w:rsidRPr="00EF4BE9">
                              <w:rPr>
                                <w:i/>
                                <w:iCs/>
                                <w:color w:val="000000" w:themeColor="text1"/>
                                <w:sz w:val="32"/>
                                <w:szCs w:val="32"/>
                              </w:rPr>
                              <w:t xml:space="preserve">” </w:t>
                            </w:r>
                            <w:r w:rsidRPr="00EF4BE9">
                              <w:rPr>
                                <w:color w:val="000000" w:themeColor="text1"/>
                                <w:sz w:val="32"/>
                                <w:szCs w:val="32"/>
                              </w:rPr>
                              <w:t>Robert Ingersoll</w:t>
                            </w:r>
                          </w:p>
                          <w:p w14:paraId="694C26CD" w14:textId="77777777" w:rsidR="00EF4BE9" w:rsidRPr="00EF4BE9" w:rsidRDefault="00EF4BE9" w:rsidP="00EF4BE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CDD872" id="Rectangle 10" o:spid="_x0000_s1026" style="position:absolute;margin-left:92.3pt;margin-top:23.75pt;width:313pt;height:32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" fillcolor="white [3201]" strokecolor="black [3200]" strokeweight="2.25pt">
                <v:stroke linestyle="thickBetweenThin"/>
                <v:textbox>
                  <w:txbxContent>
                    <w:p w14:paraId="364D2B3A" w14:textId="5D0C4B1F" w:rsidR="00EF4BE9" w:rsidRPr="00EF4BE9" w:rsidRDefault="00EF4BE9" w:rsidP="00EF4BE9">
                      <w:pPr>
                        <w:spacing w:after="0"/>
                        <w:jc w:val="center"/>
                        <w:rPr>
                          <w:color w:val="000000" w:themeColor="text1"/>
                          <w:sz w:val="32"/>
                          <w:szCs w:val="32"/>
                        </w:rPr>
                      </w:pPr>
                      <w:r w:rsidRPr="00EF4BE9">
                        <w:rPr>
                          <w:i/>
                          <w:iCs/>
                          <w:color w:val="000000" w:themeColor="text1"/>
                          <w:sz w:val="32"/>
                          <w:szCs w:val="32"/>
                        </w:rPr>
                        <w:t>“We rise by lifting others</w:t>
                      </w:r>
                      <w:r>
                        <w:rPr>
                          <w:i/>
                          <w:iCs/>
                          <w:color w:val="000000" w:themeColor="text1"/>
                          <w:sz w:val="32"/>
                          <w:szCs w:val="32"/>
                        </w:rPr>
                        <w:t>.</w:t>
                      </w:r>
                      <w:r w:rsidRPr="00EF4BE9">
                        <w:rPr>
                          <w:i/>
                          <w:iCs/>
                          <w:color w:val="000000" w:themeColor="text1"/>
                          <w:sz w:val="32"/>
                          <w:szCs w:val="32"/>
                        </w:rPr>
                        <w:t xml:space="preserve">” </w:t>
                      </w:r>
                      <w:r w:rsidRPr="00EF4BE9">
                        <w:rPr>
                          <w:color w:val="000000" w:themeColor="text1"/>
                          <w:sz w:val="32"/>
                          <w:szCs w:val="32"/>
                        </w:rPr>
                        <w:t>Robert Ingersoll</w:t>
                      </w:r>
                    </w:p>
                    <w:p w14:paraId="694C26CD" w14:textId="77777777" w:rsidR="00EF4BE9" w:rsidRPr="00EF4BE9" w:rsidRDefault="00EF4BE9" w:rsidP="00EF4BE9">
                      <w:pPr>
                        <w:jc w:val="center"/>
                        <w:rPr>
                          <w:color w:val="000000" w:themeColor="text1"/>
                        </w:rPr>
                      </w:pPr>
                    </w:p>
                  </w:txbxContent>
                </v:textbox>
                <w10:wrap type="topAndBottom"/>
              </v:rect>
            </w:pict>
          </mc:Fallback>
        </mc:AlternateContent>
      </w:r>
      <w:r w:rsidR="00686C75" w:rsidRPr="00A26059">
        <w:rPr>
          <w:b/>
        </w:rPr>
        <w:t>Quote of the week</w:t>
      </w:r>
      <w:r w:rsidR="00907B83" w:rsidRPr="00A26059">
        <w:rPr>
          <w:b/>
        </w:rPr>
        <w:t>:</w:t>
      </w:r>
    </w:p>
    <w:p w14:paraId="4839AF11" w14:textId="50E15648" w:rsidR="00246CF2" w:rsidRPr="00A26059" w:rsidRDefault="00246CF2" w:rsidP="4F1D754E">
      <w:pPr>
        <w:spacing w:after="0"/>
        <w:rPr>
          <w:b/>
          <w:bCs/>
        </w:rPr>
      </w:pPr>
    </w:p>
    <w:p w14:paraId="048A2EE9" w14:textId="52B3A9C9" w:rsidR="4F1D754E" w:rsidRPr="00A26059" w:rsidRDefault="4F1D754E" w:rsidP="4F1D754E">
      <w:pPr>
        <w:spacing w:after="0"/>
        <w:rPr>
          <w:b/>
        </w:rPr>
      </w:pPr>
    </w:p>
    <w:p w14:paraId="219017A8" w14:textId="3E00FA9E" w:rsidR="0071640D" w:rsidRPr="00A26059" w:rsidRDefault="0071640D" w:rsidP="0071640D">
      <w:pPr>
        <w:spacing w:line="240" w:lineRule="auto"/>
        <w:jc w:val="both"/>
        <w:rPr>
          <w:rFonts w:eastAsiaTheme="minorEastAsia" w:cstheme="minorHAnsi"/>
          <w:b/>
          <w:i/>
          <w:color w:val="000000" w:themeColor="text1"/>
        </w:rPr>
      </w:pPr>
      <w:r w:rsidRPr="00A26059">
        <w:rPr>
          <w:rFonts w:eastAsiaTheme="minorEastAsia" w:cstheme="minorHAnsi"/>
          <w:b/>
          <w:color w:val="000000" w:themeColor="text1"/>
        </w:rPr>
        <w:t>Throwback Y Feeagh</w:t>
      </w:r>
    </w:p>
    <w:p w14:paraId="1B9B3FE5" w14:textId="24F8CBB5" w:rsidR="0071640D" w:rsidRPr="00A26059" w:rsidRDefault="0071640D" w:rsidP="0071640D">
      <w:pPr>
        <w:spacing w:line="240" w:lineRule="auto"/>
        <w:jc w:val="both"/>
        <w:rPr>
          <w:rFonts w:eastAsiaTheme="minorEastAsia" w:cstheme="minorHAnsi"/>
          <w:color w:val="000000" w:themeColor="text1"/>
        </w:rPr>
      </w:pPr>
      <w:r w:rsidRPr="00A26059">
        <w:rPr>
          <w:rFonts w:eastAsiaTheme="minorEastAsia" w:cstheme="minorHAnsi"/>
          <w:color w:val="000000" w:themeColor="text1"/>
        </w:rPr>
        <w:t xml:space="preserve">A new feature, intended to be </w:t>
      </w:r>
      <w:proofErr w:type="spellStart"/>
      <w:r w:rsidRPr="00A26059">
        <w:rPr>
          <w:rFonts w:eastAsiaTheme="minorEastAsia" w:cstheme="minorHAnsi"/>
          <w:color w:val="000000" w:themeColor="text1"/>
        </w:rPr>
        <w:t>lighthearted</w:t>
      </w:r>
      <w:proofErr w:type="spellEnd"/>
      <w:r w:rsidRPr="00A26059">
        <w:rPr>
          <w:rFonts w:eastAsiaTheme="minorEastAsia" w:cstheme="minorHAnsi"/>
          <w:color w:val="000000" w:themeColor="text1"/>
        </w:rPr>
        <w:t xml:space="preserve"> and act as </w:t>
      </w:r>
      <w:r w:rsidRPr="00A26059">
        <w:rPr>
          <w:rFonts w:eastAsiaTheme="minorEastAsia" w:cstheme="minorHAnsi"/>
          <w:noProof/>
          <w:color w:val="000000" w:themeColor="text1"/>
        </w:rPr>
        <w:t>a</w:t>
      </w:r>
      <w:r w:rsidR="00925722">
        <w:rPr>
          <w:rFonts w:eastAsiaTheme="minorEastAsia" w:cstheme="minorHAnsi"/>
          <w:noProof/>
          <w:color w:val="000000" w:themeColor="text1"/>
        </w:rPr>
        <w:t xml:space="preserve"> </w:t>
      </w:r>
      <w:r w:rsidRPr="00A26059">
        <w:rPr>
          <w:rFonts w:eastAsiaTheme="minorEastAsia" w:cstheme="minorHAnsi"/>
          <w:noProof/>
          <w:color w:val="000000" w:themeColor="text1"/>
        </w:rPr>
        <w:t>throwback</w:t>
      </w:r>
      <w:r w:rsidRPr="00A26059">
        <w:rPr>
          <w:rFonts w:eastAsiaTheme="minorEastAsia" w:cstheme="minorHAnsi"/>
          <w:color w:val="000000" w:themeColor="text1"/>
        </w:rPr>
        <w:t xml:space="preserve"> to days gone by in Y </w:t>
      </w:r>
      <w:proofErr w:type="spellStart"/>
      <w:r w:rsidRPr="00A26059">
        <w:rPr>
          <w:rFonts w:eastAsiaTheme="minorEastAsia" w:cstheme="minorHAnsi"/>
          <w:color w:val="000000" w:themeColor="text1"/>
        </w:rPr>
        <w:t>Feeagh</w:t>
      </w:r>
      <w:proofErr w:type="spellEnd"/>
      <w:r w:rsidRPr="00A26059">
        <w:rPr>
          <w:rFonts w:eastAsiaTheme="minorEastAsia" w:cstheme="minorHAnsi"/>
          <w:color w:val="000000" w:themeColor="text1"/>
        </w:rPr>
        <w:t xml:space="preserve">, the Ramsey Grammar School magazine. </w:t>
      </w:r>
    </w:p>
    <w:p w14:paraId="6450CFEF" w14:textId="77ABA7F5" w:rsidR="000C5901" w:rsidRPr="00A26059" w:rsidRDefault="0071293A" w:rsidP="0071640D">
      <w:pPr>
        <w:spacing w:line="240" w:lineRule="auto"/>
        <w:jc w:val="both"/>
        <w:rPr>
          <w:rFonts w:eastAsiaTheme="minorEastAsia" w:cstheme="minorHAnsi"/>
          <w:color w:val="000000" w:themeColor="text1"/>
        </w:rPr>
      </w:pPr>
      <w:r>
        <w:rPr>
          <w:rFonts w:eastAsiaTheme="minorEastAsia" w:cstheme="minorHAnsi"/>
          <w:i/>
          <w:iCs/>
          <w:noProof/>
          <w:color w:val="000000" w:themeColor="text1"/>
        </w:rPr>
        <w:drawing>
          <wp:anchor distT="0" distB="0" distL="114300" distR="114300" simplePos="0" relativeHeight="251658254" behindDoc="1" locked="0" layoutInCell="1" allowOverlap="1" wp14:anchorId="04B194F1" wp14:editId="627A2BB8">
            <wp:simplePos x="0" y="0"/>
            <wp:positionH relativeFrom="column">
              <wp:posOffset>2259818</wp:posOffset>
            </wp:positionH>
            <wp:positionV relativeFrom="paragraph">
              <wp:posOffset>334010</wp:posOffset>
            </wp:positionV>
            <wp:extent cx="1610360" cy="2513965"/>
            <wp:effectExtent l="19050" t="19050" r="27940" b="19685"/>
            <wp:wrapTopAndBottom/>
            <wp:docPr id="25" name="Picture 2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letter&#10;&#10;Description automatically generated"/>
                    <pic:cNvPicPr/>
                  </pic:nvPicPr>
                  <pic:blipFill rotWithShape="1">
                    <a:blip r:embed="rId20" cstate="print">
                      <a:extLst>
                        <a:ext uri="{28A0092B-C50C-407E-A947-70E740481C1C}">
                          <a14:useLocalDpi xmlns:a14="http://schemas.microsoft.com/office/drawing/2010/main" val="0"/>
                        </a:ext>
                      </a:extLst>
                    </a:blip>
                    <a:srcRect l="4449" t="257" r="14960" b="5370"/>
                    <a:stretch/>
                  </pic:blipFill>
                  <pic:spPr bwMode="auto">
                    <a:xfrm>
                      <a:off x="0" y="0"/>
                      <a:ext cx="1610360" cy="2513965"/>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5901" w:rsidRPr="00A26059">
        <w:rPr>
          <w:rFonts w:eastAsiaTheme="minorEastAsia" w:cstheme="minorHAnsi"/>
          <w:i/>
          <w:color w:val="000000" w:themeColor="text1"/>
        </w:rPr>
        <w:t xml:space="preserve">Adverts from ‘T H Corkhill Ltd’, ‘Priestlands Pharmacy’, ‘Arthur L. Gough &amp; Co Ltd.’ From </w:t>
      </w:r>
      <w:r w:rsidR="000C5901" w:rsidRPr="00925722">
        <w:rPr>
          <w:rFonts w:eastAsiaTheme="minorEastAsia" w:cstheme="minorHAnsi"/>
          <w:b/>
          <w:i/>
          <w:color w:val="000000" w:themeColor="text1"/>
        </w:rPr>
        <w:t>Y Feeagh 1972-1973</w:t>
      </w:r>
    </w:p>
    <w:p w14:paraId="556217F6" w14:textId="6335B0D7" w:rsidR="002A43A5" w:rsidRPr="00A26059" w:rsidRDefault="0071293A" w:rsidP="002A43A5">
      <w:pPr>
        <w:spacing w:after="0"/>
        <w:rPr>
          <w:rStyle w:val="eop"/>
          <w:rFonts w:eastAsiaTheme="majorEastAsia"/>
          <w:b/>
        </w:rPr>
      </w:pPr>
      <w:r>
        <w:rPr>
          <w:rStyle w:val="eop"/>
          <w:rFonts w:eastAsiaTheme="majorEastAsia"/>
          <w:b/>
        </w:rPr>
        <w:t>R</w:t>
      </w:r>
      <w:r w:rsidR="002A43A5" w:rsidRPr="00A26059">
        <w:rPr>
          <w:rStyle w:val="eop"/>
          <w:rFonts w:eastAsiaTheme="majorEastAsia"/>
          <w:b/>
        </w:rPr>
        <w:t>GS School Farm - Piglet Update</w:t>
      </w:r>
    </w:p>
    <w:p w14:paraId="2F3E2EAE" w14:textId="23AB93A7" w:rsidR="002A43A5" w:rsidRPr="00A26059" w:rsidRDefault="002A43A5" w:rsidP="002A43A5">
      <w:pPr>
        <w:spacing w:after="0"/>
        <w:rPr>
          <w:rStyle w:val="eop"/>
          <w:rFonts w:eastAsiaTheme="majorEastAsia"/>
        </w:rPr>
      </w:pPr>
      <w:r w:rsidRPr="00A26059">
        <w:rPr>
          <w:rStyle w:val="eop"/>
          <w:rFonts w:eastAsiaTheme="majorEastAsia"/>
        </w:rPr>
        <w:t xml:space="preserve">The Tamworth </w:t>
      </w:r>
      <w:r w:rsidR="00191E38" w:rsidRPr="00A26059">
        <w:rPr>
          <w:rStyle w:val="eop"/>
          <w:rFonts w:eastAsiaTheme="majorEastAsia"/>
        </w:rPr>
        <w:t>x</w:t>
      </w:r>
      <w:r w:rsidRPr="00A26059">
        <w:rPr>
          <w:rStyle w:val="eop"/>
          <w:rFonts w:eastAsiaTheme="majorEastAsia"/>
        </w:rPr>
        <w:t xml:space="preserve"> Lancet piglets have ventured outside for the first time this </w:t>
      </w:r>
      <w:r w:rsidR="0099526A" w:rsidRPr="00A26059">
        <w:rPr>
          <w:rStyle w:val="eop"/>
          <w:rFonts w:eastAsiaTheme="majorEastAsia"/>
        </w:rPr>
        <w:t>week and</w:t>
      </w:r>
      <w:r w:rsidRPr="00A26059">
        <w:rPr>
          <w:rStyle w:val="eop"/>
          <w:rFonts w:eastAsiaTheme="majorEastAsia"/>
        </w:rPr>
        <w:t xml:space="preserve"> are having a wonderful time as you can see!</w:t>
      </w:r>
    </w:p>
    <w:p w14:paraId="7F919BC7" w14:textId="3B01C55C" w:rsidR="002A43A5" w:rsidRPr="00A26059" w:rsidRDefault="002A43A5" w:rsidP="002A43A5">
      <w:pPr>
        <w:spacing w:after="0"/>
        <w:rPr>
          <w:rStyle w:val="eop"/>
          <w:rFonts w:eastAsiaTheme="majorEastAsia"/>
        </w:rPr>
      </w:pPr>
    </w:p>
    <w:p w14:paraId="101227F1" w14:textId="77777777" w:rsidR="002A43A5" w:rsidRPr="00A26059" w:rsidRDefault="002A43A5" w:rsidP="002A43A5">
      <w:pPr>
        <w:spacing w:after="0"/>
        <w:jc w:val="center"/>
        <w:rPr>
          <w:rStyle w:val="eop"/>
          <w:rFonts w:eastAsiaTheme="majorEastAsia"/>
        </w:rPr>
      </w:pPr>
      <w:r w:rsidRPr="00A26059">
        <w:rPr>
          <w:rStyle w:val="eop"/>
          <w:rFonts w:eastAsiaTheme="majorEastAsia"/>
        </w:rPr>
        <w:drawing>
          <wp:inline distT="0" distB="0" distL="0" distR="0" wp14:anchorId="23930BC3" wp14:editId="5B370F0E">
            <wp:extent cx="2740053" cy="2016484"/>
            <wp:effectExtent l="19050" t="19050" r="22225" b="22225"/>
            <wp:docPr id="9" name="Picture 9" descr="A pig standing in mu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g standing in mud&#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794" b="4003"/>
                    <a:stretch/>
                  </pic:blipFill>
                  <pic:spPr bwMode="auto">
                    <a:xfrm>
                      <a:off x="0" y="0"/>
                      <a:ext cx="2767066" cy="2036364"/>
                    </a:xfrm>
                    <a:prstGeom prst="rect">
                      <a:avLst/>
                    </a:prstGeom>
                    <a:noFill/>
                    <a:ln w="9525" cap="flat" cmpd="sng" algn="ctr">
                      <a:solidFill>
                        <a:schemeClr val="tx1">
                          <a:lumMod val="50000"/>
                          <a:lumOff val="50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26059">
        <w:rPr>
          <w:rFonts w:eastAsiaTheme="majorEastAsia"/>
        </w:rPr>
        <w:drawing>
          <wp:inline distT="0" distB="0" distL="0" distR="0" wp14:anchorId="6A497668" wp14:editId="1F506A52">
            <wp:extent cx="3201090" cy="2014469"/>
            <wp:effectExtent l="19050" t="19050" r="18415" b="24130"/>
            <wp:docPr id="15" name="Picture 15" descr="A pig and her piglets in a 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g and her piglets in a pen&#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l="-1" t="21119" r="2331" b="32782"/>
                    <a:stretch/>
                  </pic:blipFill>
                  <pic:spPr bwMode="auto">
                    <a:xfrm>
                      <a:off x="0" y="0"/>
                      <a:ext cx="3262093" cy="2052859"/>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05A26E1" w14:textId="77777777" w:rsidR="0071640D" w:rsidRPr="00A26059" w:rsidRDefault="0071640D" w:rsidP="0071640D">
      <w:pPr>
        <w:spacing w:after="0"/>
        <w:rPr>
          <w:rStyle w:val="eop"/>
          <w:rFonts w:eastAsiaTheme="majorEastAsia"/>
          <w:b/>
        </w:rPr>
      </w:pPr>
    </w:p>
    <w:p w14:paraId="52BCC3C1" w14:textId="059496EA" w:rsidR="002A43A5" w:rsidRPr="00A26059" w:rsidRDefault="0071293A" w:rsidP="002A43A5">
      <w:pPr>
        <w:spacing w:after="0"/>
        <w:rPr>
          <w:rStyle w:val="eop"/>
          <w:rFonts w:eastAsiaTheme="majorEastAsia"/>
          <w:b/>
        </w:rPr>
      </w:pPr>
      <w:r w:rsidRPr="00A26059">
        <w:rPr>
          <w:rStyle w:val="eop"/>
          <w:rFonts w:eastAsiaTheme="majorEastAsia"/>
          <w:b/>
        </w:rPr>
        <w:t>Ramsey</w:t>
      </w:r>
      <w:r w:rsidR="002A43A5" w:rsidRPr="00A26059">
        <w:rPr>
          <w:rStyle w:val="eop"/>
          <w:rFonts w:eastAsiaTheme="majorEastAsia"/>
          <w:b/>
        </w:rPr>
        <w:t xml:space="preserve"> Grammar Old Scholars</w:t>
      </w:r>
    </w:p>
    <w:p w14:paraId="2EAE9BFB" w14:textId="77777777" w:rsidR="002A43A5" w:rsidRPr="00A26059" w:rsidRDefault="002A43A5" w:rsidP="002A43A5">
      <w:pPr>
        <w:spacing w:after="0"/>
        <w:rPr>
          <w:rStyle w:val="eop"/>
          <w:rFonts w:eastAsiaTheme="majorEastAsia"/>
          <w:b/>
        </w:rPr>
      </w:pPr>
    </w:p>
    <w:p w14:paraId="7BA2AFFE" w14:textId="4A004C3C" w:rsidR="002A43A5" w:rsidRPr="00A26059" w:rsidRDefault="002A43A5" w:rsidP="002A43A5">
      <w:pPr>
        <w:spacing w:line="240" w:lineRule="auto"/>
        <w:jc w:val="both"/>
        <w:rPr>
          <w:rFonts w:eastAsiaTheme="minorEastAsia" w:cstheme="minorHAnsi"/>
          <w:i/>
          <w:color w:val="000000" w:themeColor="text1"/>
        </w:rPr>
      </w:pPr>
      <w:r w:rsidRPr="00A26059">
        <w:rPr>
          <w:rFonts w:eastAsiaTheme="minorEastAsia" w:cstheme="minorHAnsi"/>
          <w:color w:val="000000" w:themeColor="text1"/>
        </w:rPr>
        <w:t xml:space="preserve">Some of you may have seen a call to Old Scholars was put out this week across our social media platforms. Responses started coming in nearly immediately. We are hoping to build a </w:t>
      </w:r>
      <w:r w:rsidR="0099526A" w:rsidRPr="00A26059">
        <w:rPr>
          <w:rFonts w:eastAsiaTheme="minorEastAsia" w:cstheme="minorHAnsi"/>
          <w:color w:val="000000" w:themeColor="text1"/>
        </w:rPr>
        <w:t>repertoire</w:t>
      </w:r>
      <w:r w:rsidRPr="00A26059">
        <w:rPr>
          <w:rFonts w:eastAsiaTheme="minorEastAsia" w:cstheme="minorHAnsi"/>
          <w:color w:val="000000" w:themeColor="text1"/>
        </w:rPr>
        <w:t xml:space="preserve"> not only of the notable alumni achieving OBE, MHK, or sports accolades on a global level, but of those who have set up and sustained businesses on and off island, achieved against the odds, given back, or taken other paths. We hope to be able to document these successes both in the </w:t>
      </w:r>
      <w:r w:rsidR="0099526A" w:rsidRPr="00A26059">
        <w:rPr>
          <w:rFonts w:eastAsiaTheme="minorEastAsia" w:cstheme="minorHAnsi"/>
          <w:color w:val="000000" w:themeColor="text1"/>
        </w:rPr>
        <w:t>newsletter</w:t>
      </w:r>
      <w:r w:rsidRPr="00A26059">
        <w:rPr>
          <w:rFonts w:eastAsiaTheme="minorEastAsia" w:cstheme="minorHAnsi"/>
          <w:color w:val="000000" w:themeColor="text1"/>
        </w:rPr>
        <w:t xml:space="preserve"> and in other ways to impress upon our current students both the sense of history within RGS and the many many guises that ‘success’ takes once they leave us. We would love to hear from you, your parents, family and friends who attended RGS – all responses can be emailed </w:t>
      </w:r>
      <w:r w:rsidR="0071293A">
        <w:rPr>
          <w:rFonts w:eastAsiaTheme="minorEastAsia" w:cstheme="minorHAnsi"/>
          <w:color w:val="000000" w:themeColor="text1"/>
        </w:rPr>
        <w:t>to</w:t>
      </w:r>
      <w:r w:rsidRPr="00A26059">
        <w:rPr>
          <w:rFonts w:eastAsiaTheme="minorEastAsia" w:cstheme="minorHAnsi"/>
          <w:color w:val="000000" w:themeColor="text1"/>
        </w:rPr>
        <w:t xml:space="preserve"> </w:t>
      </w:r>
      <w:hyperlink r:id="rId23" w:history="1">
        <w:r w:rsidRPr="00A26059">
          <w:rPr>
            <w:rStyle w:val="Hyperlink"/>
            <w:rFonts w:eastAsiaTheme="minorEastAsia" w:cstheme="minorHAnsi"/>
          </w:rPr>
          <w:t>RGSEnquiries@sch.im</w:t>
        </w:r>
      </w:hyperlink>
      <w:r w:rsidRPr="00A26059">
        <w:rPr>
          <w:rFonts w:eastAsiaTheme="minorEastAsia" w:cstheme="minorHAnsi"/>
          <w:color w:val="000000" w:themeColor="text1"/>
        </w:rPr>
        <w:t xml:space="preserve"> </w:t>
      </w:r>
    </w:p>
    <w:p w14:paraId="04887284" w14:textId="77777777" w:rsidR="00925722" w:rsidRPr="00A26059" w:rsidRDefault="00925722" w:rsidP="002A43A5">
      <w:pPr>
        <w:spacing w:line="240" w:lineRule="auto"/>
        <w:jc w:val="both"/>
        <w:rPr>
          <w:rFonts w:eastAsiaTheme="minorEastAsia" w:cstheme="minorHAnsi"/>
          <w:i/>
          <w:iCs/>
          <w:noProof/>
          <w:color w:val="000000" w:themeColor="text1"/>
        </w:rPr>
      </w:pPr>
    </w:p>
    <w:p w14:paraId="158009AF" w14:textId="48395A9B" w:rsidR="00950D74" w:rsidRPr="00A26059" w:rsidRDefault="00EF4BE9" w:rsidP="00925722">
      <w:pPr>
        <w:rPr>
          <w:rFonts w:eastAsia="Times New Roman"/>
          <w:b/>
          <w:lang w:eastAsia="en-GB"/>
        </w:rPr>
      </w:pPr>
      <w:r w:rsidRPr="00A26059">
        <w:rPr>
          <w:rFonts w:eastAsia="Times New Roman"/>
          <w:b/>
          <w:lang w:eastAsia="en-GB"/>
        </w:rPr>
        <w:t xml:space="preserve">Amazing Learning Feature </w:t>
      </w:r>
      <w:r w:rsidR="002B64E3" w:rsidRPr="00A26059">
        <w:rPr>
          <w:rFonts w:eastAsia="Times New Roman"/>
          <w:b/>
          <w:lang w:eastAsia="en-GB"/>
        </w:rPr>
        <w:t>- History</w:t>
      </w:r>
    </w:p>
    <w:p w14:paraId="61F228E0" w14:textId="77777777" w:rsidR="006E17F2" w:rsidRPr="00A26059" w:rsidRDefault="002B64E3" w:rsidP="0F2EFB6F">
      <w:pPr>
        <w:tabs>
          <w:tab w:val="left" w:pos="7391"/>
        </w:tabs>
        <w:spacing w:after="0" w:line="276" w:lineRule="auto"/>
        <w:jc w:val="both"/>
        <w:rPr>
          <w:rFonts w:eastAsia="Times New Roman"/>
          <w:lang w:eastAsia="en-GB"/>
        </w:rPr>
      </w:pPr>
      <w:r w:rsidRPr="00A26059">
        <w:rPr>
          <w:rFonts w:eastAsia="Times New Roman"/>
          <w:lang w:eastAsia="en-GB"/>
        </w:rPr>
        <w:t>A highlight this week on our Amazing Learning, focusing in on History, and some shining examples</w:t>
      </w:r>
      <w:r w:rsidR="00D614C6" w:rsidRPr="00A26059">
        <w:rPr>
          <w:rFonts w:eastAsia="Times New Roman"/>
          <w:lang w:eastAsia="en-GB"/>
        </w:rPr>
        <w:t xml:space="preserve"> of students</w:t>
      </w:r>
      <w:r w:rsidR="00A531B6" w:rsidRPr="00A26059">
        <w:rPr>
          <w:rFonts w:eastAsia="Times New Roman"/>
          <w:lang w:eastAsia="en-GB"/>
        </w:rPr>
        <w:t xml:space="preserve"> work</w:t>
      </w:r>
    </w:p>
    <w:p w14:paraId="202697FF" w14:textId="77777777" w:rsidR="00334A6F" w:rsidRDefault="00447128" w:rsidP="0F2EFB6F">
      <w:pPr>
        <w:tabs>
          <w:tab w:val="left" w:pos="7391"/>
        </w:tabs>
        <w:spacing w:after="0" w:line="276" w:lineRule="auto"/>
        <w:jc w:val="both"/>
        <w:rPr>
          <w:rFonts w:eastAsia="Times New Roman"/>
          <w:lang w:eastAsia="en-GB"/>
        </w:rPr>
      </w:pPr>
      <w:r w:rsidRPr="00A26059">
        <w:rPr>
          <w:rFonts w:eastAsia="Times New Roman"/>
          <w:lang w:eastAsia="en-GB"/>
        </w:rPr>
        <w:t xml:space="preserve">  </w:t>
      </w:r>
    </w:p>
    <w:p w14:paraId="21461575" w14:textId="5E2A8469" w:rsidR="00B31F72" w:rsidRPr="00A26059" w:rsidRDefault="00447128" w:rsidP="0F2EFB6F">
      <w:pPr>
        <w:tabs>
          <w:tab w:val="left" w:pos="7391"/>
        </w:tabs>
        <w:spacing w:after="0" w:line="276" w:lineRule="auto"/>
        <w:jc w:val="both"/>
        <w:rPr>
          <w:rFonts w:eastAsia="Times New Roman"/>
          <w:lang w:eastAsia="en-GB"/>
        </w:rPr>
      </w:pPr>
      <w:r w:rsidRPr="00A26059">
        <w:rPr>
          <w:rFonts w:eastAsia="Times New Roman"/>
          <w:b/>
          <w:lang w:eastAsia="en-GB"/>
        </w:rPr>
        <w:drawing>
          <wp:anchor distT="0" distB="0" distL="114300" distR="114300" simplePos="0" relativeHeight="251658250" behindDoc="1" locked="0" layoutInCell="1" allowOverlap="1" wp14:anchorId="6FFBC5A3" wp14:editId="08A8A030">
            <wp:simplePos x="0" y="0"/>
            <wp:positionH relativeFrom="column">
              <wp:posOffset>202565</wp:posOffset>
            </wp:positionH>
            <wp:positionV relativeFrom="paragraph">
              <wp:posOffset>543560</wp:posOffset>
            </wp:positionV>
            <wp:extent cx="2279015" cy="1708785"/>
            <wp:effectExtent l="18415" t="19685" r="25400" b="25400"/>
            <wp:wrapTight wrapText="bothSides">
              <wp:wrapPolygon edited="0">
                <wp:start x="-187" y="21833"/>
                <wp:lineTo x="21660" y="21833"/>
                <wp:lineTo x="21660" y="-80"/>
                <wp:lineTo x="-187" y="-80"/>
                <wp:lineTo x="-187" y="21833"/>
              </wp:wrapPolygon>
            </wp:wrapTight>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2279015" cy="1708785"/>
                    </a:xfrm>
                    <a:prstGeom prst="rect">
                      <a:avLst/>
                    </a:prstGeom>
                    <a:ln>
                      <a:solidFill>
                        <a:schemeClr val="tx1"/>
                      </a:solidFill>
                    </a:ln>
                  </pic:spPr>
                </pic:pic>
              </a:graphicData>
            </a:graphic>
          </wp:anchor>
        </w:drawing>
      </w:r>
      <w:r w:rsidRPr="00A26059">
        <w:rPr>
          <w:rFonts w:eastAsia="Times New Roman"/>
          <w:b/>
          <w:lang w:eastAsia="en-GB"/>
        </w:rPr>
        <w:drawing>
          <wp:anchor distT="0" distB="0" distL="114300" distR="114300" simplePos="0" relativeHeight="251658251" behindDoc="1" locked="0" layoutInCell="1" allowOverlap="1" wp14:anchorId="65F121FE" wp14:editId="481619BE">
            <wp:simplePos x="0" y="0"/>
            <wp:positionH relativeFrom="column">
              <wp:posOffset>2881630</wp:posOffset>
            </wp:positionH>
            <wp:positionV relativeFrom="paragraph">
              <wp:posOffset>201295</wp:posOffset>
            </wp:positionV>
            <wp:extent cx="3044825" cy="2283460"/>
            <wp:effectExtent l="19050" t="19050" r="22225" b="21590"/>
            <wp:wrapTight wrapText="bothSides">
              <wp:wrapPolygon edited="0">
                <wp:start x="-135" y="-180"/>
                <wp:lineTo x="-135" y="21624"/>
                <wp:lineTo x="21623" y="21624"/>
                <wp:lineTo x="21623" y="-180"/>
                <wp:lineTo x="-135" y="-180"/>
              </wp:wrapPolygon>
            </wp:wrapTight>
            <wp:docPr id="12" name="Picture 12" descr="A picture containing indoor, chocolate, plastic,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indoor, chocolate, plastic, severa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4825" cy="2283460"/>
                    </a:xfrm>
                    <a:prstGeom prst="rect">
                      <a:avLst/>
                    </a:prstGeom>
                    <a:ln>
                      <a:solidFill>
                        <a:schemeClr val="tx1"/>
                      </a:solidFill>
                    </a:ln>
                  </pic:spPr>
                </pic:pic>
              </a:graphicData>
            </a:graphic>
          </wp:anchor>
        </w:drawing>
      </w:r>
      <w:r w:rsidRPr="00A26059">
        <w:rPr>
          <w:rFonts w:eastAsia="Times New Roman"/>
          <w:lang w:eastAsia="en-GB"/>
        </w:rPr>
        <w:t xml:space="preserve"> </w:t>
      </w:r>
      <w:r w:rsidR="00B31F72" w:rsidRPr="00A26059">
        <w:rPr>
          <w:rFonts w:eastAsia="Times New Roman"/>
          <w:lang w:eastAsia="en-GB"/>
        </w:rPr>
        <w:t xml:space="preserve">Y9 WW1 recruitment poster        </w:t>
      </w:r>
      <w:r w:rsidR="00DF5041" w:rsidRPr="00A26059">
        <w:rPr>
          <w:rFonts w:eastAsia="Times New Roman"/>
          <w:lang w:eastAsia="en-GB"/>
        </w:rPr>
        <w:t xml:space="preserve">                                   </w:t>
      </w:r>
      <w:r w:rsidR="00B31F72" w:rsidRPr="00A26059">
        <w:rPr>
          <w:rFonts w:eastAsia="Times New Roman"/>
          <w:lang w:eastAsia="en-GB"/>
        </w:rPr>
        <w:t>Trenches – models and cakes to show life in</w:t>
      </w:r>
      <w:r w:rsidR="00143E10" w:rsidRPr="00A26059">
        <w:rPr>
          <w:rFonts w:eastAsia="Times New Roman"/>
          <w:lang w:eastAsia="en-GB"/>
        </w:rPr>
        <w:t xml:space="preserve"> </w:t>
      </w:r>
      <w:r w:rsidR="00B31F72" w:rsidRPr="00A26059">
        <w:rPr>
          <w:rFonts w:eastAsia="Times New Roman"/>
          <w:lang w:eastAsia="en-GB"/>
        </w:rPr>
        <w:t xml:space="preserve">the trenches                                                                    </w:t>
      </w:r>
    </w:p>
    <w:p w14:paraId="360DFF91" w14:textId="00063C29" w:rsidR="009900CF" w:rsidRPr="00A26059" w:rsidRDefault="00B31F72" w:rsidP="00B31F72">
      <w:pPr>
        <w:tabs>
          <w:tab w:val="left" w:pos="7391"/>
        </w:tabs>
        <w:spacing w:after="0" w:line="276" w:lineRule="auto"/>
        <w:jc w:val="both"/>
        <w:rPr>
          <w:rFonts w:eastAsia="Times New Roman"/>
          <w:b/>
          <w:lang w:eastAsia="en-GB"/>
        </w:rPr>
      </w:pPr>
      <w:r w:rsidRPr="00A26059">
        <w:rPr>
          <w:rFonts w:eastAsia="Times New Roman"/>
          <w:b/>
          <w:bCs/>
          <w:noProof/>
          <w:lang w:eastAsia="en-GB"/>
        </w:rPr>
        <w:drawing>
          <wp:anchor distT="0" distB="0" distL="114300" distR="114300" simplePos="0" relativeHeight="251658255" behindDoc="1" locked="0" layoutInCell="1" allowOverlap="1" wp14:anchorId="21F189D1" wp14:editId="633A8541">
            <wp:simplePos x="0" y="0"/>
            <wp:positionH relativeFrom="margin">
              <wp:align>left</wp:align>
            </wp:positionH>
            <wp:positionV relativeFrom="paragraph">
              <wp:posOffset>34345</wp:posOffset>
            </wp:positionV>
            <wp:extent cx="2713355" cy="2400935"/>
            <wp:effectExtent l="19050" t="19050" r="10795" b="18415"/>
            <wp:wrapTight wrapText="bothSides">
              <wp:wrapPolygon edited="0">
                <wp:start x="-152" y="-171"/>
                <wp:lineTo x="-152" y="21594"/>
                <wp:lineTo x="21534" y="21594"/>
                <wp:lineTo x="21534" y="-171"/>
                <wp:lineTo x="-152" y="-171"/>
              </wp:wrapPolygon>
            </wp:wrapTight>
            <wp:docPr id="13" name="Picture 13" descr="A group of people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people holding a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3355" cy="240093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A26059">
        <w:rPr>
          <w:rFonts w:eastAsia="Times New Roman"/>
          <w:b/>
          <w:lang w:eastAsia="en-GB"/>
        </w:rPr>
        <w:drawing>
          <wp:inline distT="0" distB="0" distL="0" distR="0" wp14:anchorId="4AB4A47B" wp14:editId="7C5BDC28">
            <wp:extent cx="3220278" cy="2415125"/>
            <wp:effectExtent l="19050" t="19050" r="18415" b="23495"/>
            <wp:docPr id="14" name="Picture 14"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person, indoo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28639" cy="2421396"/>
                    </a:xfrm>
                    <a:prstGeom prst="rect">
                      <a:avLst/>
                    </a:prstGeom>
                    <a:ln>
                      <a:solidFill>
                        <a:schemeClr val="tx1">
                          <a:lumMod val="50000"/>
                          <a:lumOff val="50000"/>
                        </a:schemeClr>
                      </a:solidFill>
                    </a:ln>
                  </pic:spPr>
                </pic:pic>
              </a:graphicData>
            </a:graphic>
          </wp:inline>
        </w:drawing>
      </w:r>
      <w:r w:rsidRPr="00A26059">
        <w:t>Y13 synthesising understanding – timeline activity</w:t>
      </w:r>
      <w:r w:rsidR="00D80A4F" w:rsidRPr="00A26059">
        <w:t xml:space="preserve">    </w:t>
      </w:r>
      <w:r w:rsidR="001C12C5" w:rsidRPr="00A26059">
        <w:t xml:space="preserve"> </w:t>
      </w:r>
      <w:r w:rsidR="00D80A4F" w:rsidRPr="00A26059">
        <w:t xml:space="preserve">                 </w:t>
      </w:r>
      <w:r w:rsidRPr="00A26059">
        <w:t>Y8 students chan</w:t>
      </w:r>
      <w:r w:rsidR="00D80A4F" w:rsidRPr="00A26059">
        <w:t>ged</w:t>
      </w:r>
      <w:r w:rsidRPr="00A26059">
        <w:t xml:space="preserve"> the classroom into </w:t>
      </w:r>
      <w:r w:rsidR="00D80A4F" w:rsidRPr="00A26059">
        <w:t xml:space="preserve">a </w:t>
      </w:r>
      <w:r w:rsidRPr="00A26059">
        <w:t>Catholic Church (1534)</w:t>
      </w:r>
      <w:r w:rsidR="00140975" w:rsidRPr="00A26059">
        <w:t xml:space="preserve"> </w:t>
      </w:r>
    </w:p>
    <w:p w14:paraId="737D7ED6" w14:textId="5708465B" w:rsidR="009900CF" w:rsidRPr="00A26059" w:rsidRDefault="0071293A" w:rsidP="704D0EFC">
      <w:pPr>
        <w:tabs>
          <w:tab w:val="left" w:pos="7391"/>
        </w:tabs>
        <w:spacing w:before="100" w:beforeAutospacing="1" w:after="0" w:afterAutospacing="1" w:line="276" w:lineRule="auto"/>
        <w:jc w:val="both"/>
      </w:pPr>
      <w:r>
        <w:rPr>
          <w:rFonts w:eastAsia="Times New Roman"/>
          <w:b/>
          <w:lang w:eastAsia="en-GB"/>
        </w:rPr>
        <w:t>D</w:t>
      </w:r>
      <w:r w:rsidR="002F55D3" w:rsidRPr="00A26059">
        <w:rPr>
          <w:rFonts w:eastAsia="Times New Roman"/>
          <w:b/>
          <w:lang w:eastAsia="en-GB"/>
        </w:rPr>
        <w:t xml:space="preserve">epartment Update – </w:t>
      </w:r>
      <w:r w:rsidR="009900CF" w:rsidRPr="00A26059">
        <w:rPr>
          <w:rFonts w:eastAsia="Times New Roman"/>
          <w:b/>
          <w:lang w:eastAsia="en-GB"/>
        </w:rPr>
        <w:t>Art</w:t>
      </w:r>
      <w:r w:rsidR="3407EC17" w:rsidRPr="00A26059">
        <w:rPr>
          <w:rFonts w:eastAsia="Times New Roman"/>
          <w:b/>
          <w:lang w:eastAsia="en-GB"/>
        </w:rPr>
        <w:t xml:space="preserve"> </w:t>
      </w:r>
    </w:p>
    <w:p w14:paraId="17492B9A" w14:textId="59F77FD2" w:rsidR="009900CF" w:rsidRPr="00A26059" w:rsidRDefault="00447128" w:rsidP="52B85ED3">
      <w:pPr>
        <w:spacing w:before="100" w:beforeAutospacing="1" w:after="0" w:afterAutospacing="1" w:line="276" w:lineRule="auto"/>
        <w:rPr>
          <w:rFonts w:eastAsia="Times New Roman"/>
          <w:color w:val="000000"/>
          <w:lang w:eastAsia="en-GB"/>
        </w:rPr>
      </w:pPr>
      <w:r>
        <w:rPr>
          <w:noProof/>
        </w:rPr>
        <w:drawing>
          <wp:anchor distT="0" distB="0" distL="114300" distR="114300" simplePos="0" relativeHeight="251658249" behindDoc="1" locked="0" layoutInCell="1" allowOverlap="1" wp14:anchorId="1BE4B582" wp14:editId="6C04B8D0">
            <wp:simplePos x="0" y="0"/>
            <wp:positionH relativeFrom="column">
              <wp:posOffset>4932045</wp:posOffset>
            </wp:positionH>
            <wp:positionV relativeFrom="paragraph">
              <wp:posOffset>694055</wp:posOffset>
            </wp:positionV>
            <wp:extent cx="1063625" cy="1403350"/>
            <wp:effectExtent l="19050" t="19050" r="22225" b="25400"/>
            <wp:wrapTight wrapText="bothSides">
              <wp:wrapPolygon edited="0">
                <wp:start x="-387" y="-293"/>
                <wp:lineTo x="-387" y="21698"/>
                <wp:lineTo x="21664" y="21698"/>
                <wp:lineTo x="21664" y="-293"/>
                <wp:lineTo x="-387" y="-293"/>
              </wp:wrapPolygon>
            </wp:wrapTight>
            <wp:docPr id="609580808" name="Picture 9" descr="A picture containing tree, plant, palm, conif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3625" cy="1403350"/>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r w:rsidR="00874153">
        <w:rPr>
          <w:noProof/>
        </w:rPr>
        <w:drawing>
          <wp:anchor distT="0" distB="0" distL="114300" distR="114300" simplePos="0" relativeHeight="251658248" behindDoc="1" locked="0" layoutInCell="1" allowOverlap="1" wp14:anchorId="49A664C8" wp14:editId="79BDE391">
            <wp:simplePos x="0" y="0"/>
            <wp:positionH relativeFrom="margin">
              <wp:align>left</wp:align>
            </wp:positionH>
            <wp:positionV relativeFrom="paragraph">
              <wp:posOffset>24461</wp:posOffset>
            </wp:positionV>
            <wp:extent cx="1577340" cy="1136650"/>
            <wp:effectExtent l="19050" t="19050" r="22860" b="25400"/>
            <wp:wrapTight wrapText="bothSides">
              <wp:wrapPolygon edited="0">
                <wp:start x="-261" y="-362"/>
                <wp:lineTo x="-261" y="21721"/>
                <wp:lineTo x="21652" y="21721"/>
                <wp:lineTo x="21652" y="-362"/>
                <wp:lineTo x="-261" y="-362"/>
              </wp:wrapPolygon>
            </wp:wrapTight>
            <wp:docPr id="8" name="Picture 8" descr="A person sitting in a 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1577340" cy="1136650"/>
                    </a:xfrm>
                    <a:prstGeom prst="rect">
                      <a:avLst/>
                    </a:prstGeom>
                    <a:ln>
                      <a:solidFill>
                        <a:schemeClr val="bg1"/>
                      </a:solidFill>
                    </a:ln>
                  </pic:spPr>
                </pic:pic>
              </a:graphicData>
            </a:graphic>
          </wp:anchor>
        </w:drawing>
      </w:r>
      <w:r w:rsidR="009900CF" w:rsidRPr="00A26059">
        <w:rPr>
          <w:rFonts w:eastAsia="Times New Roman"/>
          <w:color w:val="000000"/>
          <w:lang w:eastAsia="en-GB"/>
        </w:rPr>
        <w:t xml:space="preserve">Year 7 students are learning about Henri Rousseau, an artist born on May 21, 1844, Rousseau grew up in Laval, a small town in </w:t>
      </w:r>
      <w:r w:rsidR="0071293A">
        <w:rPr>
          <w:rFonts w:eastAsia="Times New Roman"/>
          <w:color w:val="000000"/>
          <w:lang w:eastAsia="en-GB"/>
        </w:rPr>
        <w:t>North-Western</w:t>
      </w:r>
      <w:r w:rsidR="009900CF" w:rsidRPr="00A26059">
        <w:rPr>
          <w:rFonts w:eastAsia="Times New Roman"/>
          <w:color w:val="000000"/>
          <w:lang w:eastAsia="en-GB"/>
        </w:rPr>
        <w:t xml:space="preserve"> France. He and his family moved to Angers in 1861, and Rousseau found a job as a clerk for the local bailiff. This role gained him the lifelong nickname Le Douanier, a humorous term for his </w:t>
      </w:r>
      <w:r w:rsidR="009900CF" w:rsidRPr="00A26059">
        <w:rPr>
          <w:rFonts w:eastAsia="Times New Roman"/>
          <w:color w:val="000000" w:themeColor="text1"/>
          <w:lang w:eastAsia="en-GB"/>
        </w:rPr>
        <w:t>occupation as a toll and tax collector. Although he didn’t pursue painting full-time until his 40s, it is quite possible that he practiced drawing during slow days at the office because he produced his first artworks around this time. He was considered an outsider in the Art world as he did not have formal training but did mix with established and recognised artists later in his life. His work is predominantly of jungles and animals, although he did not ever visit any of the native lands of some of these plants or animals. He worked from the Botanical Gardens and visited the Zoo to record his ideas and create his compositions.</w:t>
      </w:r>
    </w:p>
    <w:p w14:paraId="6D1A6598" w14:textId="71ED083B" w:rsidR="009900CF" w:rsidRPr="00A26059" w:rsidRDefault="006E6523" w:rsidP="009900CF">
      <w:pPr>
        <w:spacing w:before="100" w:beforeAutospacing="1" w:after="100" w:afterAutospacing="1" w:line="240" w:lineRule="auto"/>
        <w:rPr>
          <w:rFonts w:eastAsia="Times New Roman" w:cstheme="minorHAnsi"/>
          <w:color w:val="000000"/>
          <w:lang w:eastAsia="en-GB"/>
        </w:rPr>
      </w:pPr>
      <w:r w:rsidRPr="00A26059">
        <w:rPr>
          <w:rFonts w:eastAsia="Times New Roman" w:cstheme="minorHAnsi"/>
          <w:color w:val="000000"/>
          <w:lang w:eastAsia="en-GB"/>
        </w:rPr>
        <w:drawing>
          <wp:anchor distT="0" distB="0" distL="114300" distR="114300" simplePos="0" relativeHeight="251658242" behindDoc="1" locked="0" layoutInCell="1" allowOverlap="1" wp14:anchorId="7025FFB2" wp14:editId="3F4161E4">
            <wp:simplePos x="0" y="0"/>
            <wp:positionH relativeFrom="margin">
              <wp:posOffset>2223184</wp:posOffset>
            </wp:positionH>
            <wp:positionV relativeFrom="paragraph">
              <wp:posOffset>443230</wp:posOffset>
            </wp:positionV>
            <wp:extent cx="1504315" cy="2002790"/>
            <wp:effectExtent l="19050" t="19050" r="19685" b="16510"/>
            <wp:wrapTight wrapText="bothSides">
              <wp:wrapPolygon edited="0">
                <wp:start x="-274" y="-205"/>
                <wp:lineTo x="-274" y="21573"/>
                <wp:lineTo x="21609" y="21573"/>
                <wp:lineTo x="21609" y="-205"/>
                <wp:lineTo x="-274" y="-205"/>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504315" cy="2002790"/>
                    </a:xfrm>
                    <a:prstGeom prst="rect">
                      <a:avLst/>
                    </a:prstGeom>
                    <a:ln>
                      <a:solidFill>
                        <a:schemeClr val="tx1">
                          <a:lumMod val="50000"/>
                          <a:lumOff val="50000"/>
                        </a:schemeClr>
                      </a:solidFill>
                    </a:ln>
                  </pic:spPr>
                </pic:pic>
              </a:graphicData>
            </a:graphic>
          </wp:anchor>
        </w:drawing>
      </w:r>
      <w:r w:rsidRPr="00A26059">
        <w:rPr>
          <w:rFonts w:eastAsia="Times New Roman" w:cstheme="minorHAnsi"/>
          <w:color w:val="000000"/>
          <w:lang w:eastAsia="en-GB"/>
        </w:rPr>
        <w:drawing>
          <wp:anchor distT="0" distB="0" distL="114300" distR="114300" simplePos="0" relativeHeight="251658244" behindDoc="1" locked="0" layoutInCell="1" allowOverlap="1" wp14:anchorId="04E5CDFD" wp14:editId="1AF7FEF5">
            <wp:simplePos x="0" y="0"/>
            <wp:positionH relativeFrom="column">
              <wp:posOffset>3930816</wp:posOffset>
            </wp:positionH>
            <wp:positionV relativeFrom="paragraph">
              <wp:posOffset>492733</wp:posOffset>
            </wp:positionV>
            <wp:extent cx="2535555" cy="1903095"/>
            <wp:effectExtent l="19050" t="19050" r="17145" b="20955"/>
            <wp:wrapTight wrapText="bothSides">
              <wp:wrapPolygon edited="0">
                <wp:start x="-162" y="-216"/>
                <wp:lineTo x="-162" y="21622"/>
                <wp:lineTo x="21584" y="21622"/>
                <wp:lineTo x="21584" y="-216"/>
                <wp:lineTo x="-162" y="-216"/>
              </wp:wrapPolygon>
            </wp:wrapTight>
            <wp:docPr id="1" name="Picture 1" descr="A group of drawings on a white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drawings on a white board&#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2535555" cy="190309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Pr="00A26059">
        <w:rPr>
          <w:rFonts w:eastAsia="Times New Roman" w:cstheme="minorHAnsi"/>
          <w:color w:val="000000"/>
          <w:lang w:eastAsia="en-GB"/>
        </w:rPr>
        <w:drawing>
          <wp:anchor distT="0" distB="0" distL="114300" distR="114300" simplePos="0" relativeHeight="251658243" behindDoc="1" locked="0" layoutInCell="1" allowOverlap="1" wp14:anchorId="6EF7A973" wp14:editId="48B8FF88">
            <wp:simplePos x="0" y="0"/>
            <wp:positionH relativeFrom="margin">
              <wp:align>left</wp:align>
            </wp:positionH>
            <wp:positionV relativeFrom="paragraph">
              <wp:posOffset>437101</wp:posOffset>
            </wp:positionV>
            <wp:extent cx="2095500" cy="1974850"/>
            <wp:effectExtent l="19050" t="19050" r="19050" b="25400"/>
            <wp:wrapTight wrapText="bothSides">
              <wp:wrapPolygon edited="0">
                <wp:start x="-196" y="-208"/>
                <wp:lineTo x="-196" y="21669"/>
                <wp:lineTo x="21600" y="21669"/>
                <wp:lineTo x="21600" y="-208"/>
                <wp:lineTo x="-196" y="-208"/>
              </wp:wrapPolygon>
            </wp:wrapTight>
            <wp:docPr id="3" name="Picture 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hiteboar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095500" cy="1974850"/>
                    </a:xfrm>
                    <a:prstGeom prst="rect">
                      <a:avLst/>
                    </a:prstGeom>
                    <a:ln>
                      <a:solidFill>
                        <a:schemeClr val="tx1">
                          <a:lumMod val="50000"/>
                          <a:lumOff val="50000"/>
                        </a:schemeClr>
                      </a:solidFill>
                    </a:ln>
                  </pic:spPr>
                </pic:pic>
              </a:graphicData>
            </a:graphic>
          </wp:anchor>
        </w:drawing>
      </w:r>
      <w:r w:rsidR="009900CF" w:rsidRPr="00A26059">
        <w:rPr>
          <w:rFonts w:eastAsia="Times New Roman" w:cstheme="minorHAnsi"/>
          <w:color w:val="000000"/>
          <w:lang w:eastAsia="en-GB"/>
        </w:rPr>
        <w:t xml:space="preserve">Year 7 are following in Rousseau’s footsteps and building a repertoire of work to create a </w:t>
      </w:r>
      <w:r w:rsidR="0071293A">
        <w:rPr>
          <w:rFonts w:eastAsia="Times New Roman" w:cstheme="minorHAnsi"/>
          <w:color w:val="000000"/>
          <w:lang w:eastAsia="en-GB"/>
        </w:rPr>
        <w:t>Rousseau-style</w:t>
      </w:r>
      <w:r w:rsidR="009900CF" w:rsidRPr="00A26059">
        <w:rPr>
          <w:rFonts w:eastAsia="Times New Roman" w:cstheme="minorHAnsi"/>
          <w:color w:val="000000"/>
          <w:lang w:eastAsia="en-GB"/>
        </w:rPr>
        <w:t xml:space="preserve"> painting. Some of the drawings by 7R can be seen</w:t>
      </w:r>
      <w:r w:rsidR="00414B3F" w:rsidRPr="00A26059">
        <w:rPr>
          <w:rFonts w:eastAsia="Times New Roman" w:cstheme="minorHAnsi"/>
          <w:color w:val="000000"/>
          <w:lang w:eastAsia="en-GB"/>
        </w:rPr>
        <w:t xml:space="preserve"> below.</w:t>
      </w:r>
    </w:p>
    <w:p w14:paraId="4C328542" w14:textId="3068516C" w:rsidR="006E6523" w:rsidRDefault="006E6523" w:rsidP="009838B1"/>
    <w:p w14:paraId="0CCA52EB" w14:textId="2714E3F8" w:rsidR="009838B1" w:rsidRDefault="0071293A" w:rsidP="009838B1">
      <w:r>
        <w:rPr>
          <w:noProof/>
        </w:rPr>
        <w:drawing>
          <wp:anchor distT="0" distB="0" distL="114300" distR="114300" simplePos="0" relativeHeight="251658245" behindDoc="1" locked="0" layoutInCell="1" allowOverlap="1" wp14:anchorId="1C16348C" wp14:editId="02A11201">
            <wp:simplePos x="0" y="0"/>
            <wp:positionH relativeFrom="margin">
              <wp:posOffset>28477</wp:posOffset>
            </wp:positionH>
            <wp:positionV relativeFrom="paragraph">
              <wp:posOffset>19636</wp:posOffset>
            </wp:positionV>
            <wp:extent cx="1224915" cy="1633855"/>
            <wp:effectExtent l="19050" t="19050" r="13335" b="23495"/>
            <wp:wrapTight wrapText="bothSides">
              <wp:wrapPolygon edited="0">
                <wp:start x="-336" y="-252"/>
                <wp:lineTo x="-336" y="21659"/>
                <wp:lineTo x="21499" y="21659"/>
                <wp:lineTo x="21499" y="-252"/>
                <wp:lineTo x="-336" y="-252"/>
              </wp:wrapPolygon>
            </wp:wrapTight>
            <wp:docPr id="5" name="Picture 5" descr="A person drawing on a white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drawing on a white board&#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24915" cy="163385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6" behindDoc="1" locked="0" layoutInCell="1" allowOverlap="1" wp14:anchorId="693E5ABE" wp14:editId="1478547D">
            <wp:simplePos x="0" y="0"/>
            <wp:positionH relativeFrom="column">
              <wp:posOffset>4794201</wp:posOffset>
            </wp:positionH>
            <wp:positionV relativeFrom="paragraph">
              <wp:posOffset>19587</wp:posOffset>
            </wp:positionV>
            <wp:extent cx="1205865" cy="1605915"/>
            <wp:effectExtent l="19050" t="19050" r="13335" b="13335"/>
            <wp:wrapTight wrapText="bothSides">
              <wp:wrapPolygon edited="0">
                <wp:start x="-341" y="-256"/>
                <wp:lineTo x="-341" y="21523"/>
                <wp:lineTo x="21498" y="21523"/>
                <wp:lineTo x="21498" y="-256"/>
                <wp:lineTo x="-341" y="-256"/>
              </wp:wrapPolygon>
            </wp:wrapTight>
            <wp:docPr id="4" name="Picture 4" descr="A picture containing whiteboard,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hiteboard, linedrawin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205865" cy="160591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9838B1">
        <w:t xml:space="preserve">Students have been looking at drawing and painting techniques, making use of guidelines, to ensure proportion, shape and forms are accurate. They have been looking at water colour painting techniques, learning to work from light to dark and to build paint up in layers. They will develop this project further to create a Henri Rousseau Painting and the results should be exciting. </w:t>
      </w:r>
    </w:p>
    <w:p w14:paraId="79A2811F" w14:textId="77777777" w:rsidR="0071293A" w:rsidRDefault="0071293A" w:rsidP="4F1D754E">
      <w:pPr>
        <w:spacing w:after="0"/>
        <w:rPr>
          <w:rStyle w:val="eop"/>
          <w:rFonts w:eastAsiaTheme="majorEastAsia"/>
          <w:b/>
        </w:rPr>
      </w:pPr>
    </w:p>
    <w:p w14:paraId="0A02F556" w14:textId="7AF73B15" w:rsidR="00AC6D01" w:rsidRPr="00A26059" w:rsidRDefault="00550D59" w:rsidP="4F1D754E">
      <w:pPr>
        <w:spacing w:after="0"/>
        <w:rPr>
          <w:rStyle w:val="eop"/>
          <w:rFonts w:eastAsiaTheme="majorEastAsia"/>
          <w:b/>
        </w:rPr>
      </w:pPr>
      <w:r w:rsidRPr="00A26059">
        <w:rPr>
          <w:rStyle w:val="eop"/>
          <w:rFonts w:eastAsiaTheme="majorEastAsia"/>
          <w:b/>
        </w:rPr>
        <w:t>Key Dates:</w:t>
      </w:r>
    </w:p>
    <w:p w14:paraId="0A02F55D" w14:textId="6604C0C5" w:rsidR="00AC6D01" w:rsidRPr="00A26059" w:rsidRDefault="2FD1FF6E" w:rsidP="0F2EFB6F">
      <w:pPr>
        <w:spacing w:after="0"/>
        <w:rPr>
          <w:rStyle w:val="eop"/>
          <w:rFonts w:eastAsiaTheme="majorEastAsia"/>
        </w:rPr>
      </w:pPr>
      <w:r w:rsidRPr="00A26059">
        <w:rPr>
          <w:rStyle w:val="eop"/>
          <w:rFonts w:eastAsiaTheme="majorEastAsia"/>
        </w:rPr>
        <w:t>01</w:t>
      </w:r>
      <w:r w:rsidRPr="00A26059">
        <w:rPr>
          <w:rStyle w:val="eop"/>
          <w:rFonts w:eastAsiaTheme="majorEastAsia"/>
          <w:vertAlign w:val="superscript"/>
        </w:rPr>
        <w:t>st</w:t>
      </w:r>
      <w:r w:rsidRPr="00A26059">
        <w:rPr>
          <w:rStyle w:val="eop"/>
          <w:rFonts w:eastAsiaTheme="majorEastAsia"/>
        </w:rPr>
        <w:t xml:space="preserve"> February – </w:t>
      </w:r>
      <w:r w:rsidR="70F4116E" w:rsidRPr="00A26059">
        <w:rPr>
          <w:rStyle w:val="eop"/>
          <w:rFonts w:eastAsiaTheme="majorEastAsia"/>
        </w:rPr>
        <w:t xml:space="preserve"> Staff Voice Questionnaire</w:t>
      </w:r>
    </w:p>
    <w:p w14:paraId="479C1D72" w14:textId="15B3607C" w:rsidR="7516D318" w:rsidRPr="00A26059" w:rsidRDefault="7516D318" w:rsidP="4F1D754E">
      <w:pPr>
        <w:spacing w:after="0"/>
        <w:rPr>
          <w:rStyle w:val="eop"/>
          <w:rFonts w:eastAsiaTheme="majorEastAsia"/>
        </w:rPr>
      </w:pPr>
      <w:r w:rsidRPr="00A26059">
        <w:rPr>
          <w:rStyle w:val="eop"/>
          <w:rFonts w:eastAsiaTheme="majorEastAsia"/>
        </w:rPr>
        <w:t>11</w:t>
      </w:r>
      <w:r w:rsidRPr="00A26059">
        <w:rPr>
          <w:rStyle w:val="eop"/>
          <w:rFonts w:eastAsiaTheme="majorEastAsia"/>
          <w:vertAlign w:val="superscript"/>
        </w:rPr>
        <w:t>th</w:t>
      </w:r>
      <w:r w:rsidRPr="00A26059">
        <w:rPr>
          <w:rStyle w:val="eop"/>
          <w:rFonts w:eastAsiaTheme="majorEastAsia"/>
        </w:rPr>
        <w:t xml:space="preserve"> February – Parent Voice Questionnaire (Teaching &amp; Learning) </w:t>
      </w:r>
    </w:p>
    <w:p w14:paraId="0A02F561" w14:textId="77777777" w:rsidR="00AC6D01" w:rsidRPr="00A26059" w:rsidRDefault="00AC6D01">
      <w:pPr>
        <w:spacing w:after="0"/>
        <w:rPr>
          <w:rStyle w:val="eop"/>
          <w:rFonts w:eastAsiaTheme="majorEastAsia" w:cstheme="minorHAnsi"/>
        </w:rPr>
      </w:pPr>
    </w:p>
    <w:sectPr w:rsidR="00AC6D01" w:rsidRPr="00A26059">
      <w:headerReference w:type="default" r:id="rId35"/>
      <w:footerReference w:type="default" r:id="rId36"/>
      <w:pgSz w:w="11906" w:h="16838"/>
      <w:pgMar w:top="851" w:right="1133" w:bottom="0" w:left="1134" w:header="708" w:footer="708" w:gutter="0"/>
      <w:pgBorders w:offsetFrom="page">
        <w:top w:val="triple" w:sz="4" w:space="18" w:color="385623" w:themeColor="accent6" w:themeShade="80"/>
        <w:left w:val="triple" w:sz="4" w:space="19" w:color="385623" w:themeColor="accent6" w:themeShade="80"/>
        <w:bottom w:val="triple" w:sz="4" w:space="18" w:color="385623" w:themeColor="accent6" w:themeShade="80"/>
        <w:right w:val="triple" w:sz="4" w:space="19"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74EC7" w14:textId="77777777" w:rsidR="00084B58" w:rsidRDefault="00084B58">
      <w:pPr>
        <w:spacing w:after="0" w:line="240" w:lineRule="auto"/>
      </w:pPr>
      <w:r>
        <w:separator/>
      </w:r>
    </w:p>
  </w:endnote>
  <w:endnote w:type="continuationSeparator" w:id="0">
    <w:p w14:paraId="6C62C52F" w14:textId="77777777" w:rsidR="00084B58" w:rsidRDefault="00084B58">
      <w:pPr>
        <w:spacing w:after="0" w:line="240" w:lineRule="auto"/>
      </w:pPr>
      <w:r>
        <w:continuationSeparator/>
      </w:r>
    </w:p>
  </w:endnote>
  <w:endnote w:type="continuationNotice" w:id="1">
    <w:p w14:paraId="6ABD0470" w14:textId="77777777" w:rsidR="00084B58" w:rsidRDefault="00084B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F579" w14:textId="77777777" w:rsidR="00AC6D01" w:rsidRDefault="00AC6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ED8C2" w14:textId="77777777" w:rsidR="00084B58" w:rsidRDefault="00084B58">
      <w:pPr>
        <w:spacing w:after="0" w:line="240" w:lineRule="auto"/>
      </w:pPr>
      <w:r>
        <w:separator/>
      </w:r>
    </w:p>
  </w:footnote>
  <w:footnote w:type="continuationSeparator" w:id="0">
    <w:p w14:paraId="0C6E7BBE" w14:textId="77777777" w:rsidR="00084B58" w:rsidRDefault="00084B58">
      <w:pPr>
        <w:spacing w:after="0" w:line="240" w:lineRule="auto"/>
      </w:pPr>
      <w:r>
        <w:continuationSeparator/>
      </w:r>
    </w:p>
  </w:footnote>
  <w:footnote w:type="continuationNotice" w:id="1">
    <w:p w14:paraId="2C0B479E" w14:textId="77777777" w:rsidR="00084B58" w:rsidRDefault="00084B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F578" w14:textId="77777777" w:rsidR="00AC6D01" w:rsidRDefault="00AC6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403B2"/>
    <w:multiLevelType w:val="hybridMultilevel"/>
    <w:tmpl w:val="D97A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5"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8"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7"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1"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3"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6" w15:restartNumberingAfterBreak="0">
    <w:nsid w:val="57023BE3"/>
    <w:multiLevelType w:val="hybridMultilevel"/>
    <w:tmpl w:val="665C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22D3F"/>
    <w:multiLevelType w:val="hybridMultilevel"/>
    <w:tmpl w:val="27DA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9"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30"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7749BB"/>
    <w:multiLevelType w:val="hybridMultilevel"/>
    <w:tmpl w:val="A7A27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6336A8"/>
    <w:multiLevelType w:val="multilevel"/>
    <w:tmpl w:val="1554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811149"/>
    <w:multiLevelType w:val="hybridMultilevel"/>
    <w:tmpl w:val="9E64E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25"/>
  </w:num>
  <w:num w:numId="4">
    <w:abstractNumId w:val="22"/>
  </w:num>
  <w:num w:numId="5">
    <w:abstractNumId w:val="7"/>
  </w:num>
  <w:num w:numId="6">
    <w:abstractNumId w:val="29"/>
  </w:num>
  <w:num w:numId="7">
    <w:abstractNumId w:val="4"/>
  </w:num>
  <w:num w:numId="8">
    <w:abstractNumId w:val="19"/>
  </w:num>
  <w:num w:numId="9">
    <w:abstractNumId w:val="9"/>
  </w:num>
  <w:num w:numId="10">
    <w:abstractNumId w:val="17"/>
  </w:num>
  <w:num w:numId="11">
    <w:abstractNumId w:val="10"/>
  </w:num>
  <w:num w:numId="12">
    <w:abstractNumId w:val="33"/>
  </w:num>
  <w:num w:numId="13">
    <w:abstractNumId w:val="30"/>
  </w:num>
  <w:num w:numId="14">
    <w:abstractNumId w:val="8"/>
  </w:num>
  <w:num w:numId="15">
    <w:abstractNumId w:val="5"/>
  </w:num>
  <w:num w:numId="16">
    <w:abstractNumId w:val="24"/>
  </w:num>
  <w:num w:numId="17">
    <w:abstractNumId w:val="15"/>
  </w:num>
  <w:num w:numId="18">
    <w:abstractNumId w:val="14"/>
  </w:num>
  <w:num w:numId="19">
    <w:abstractNumId w:val="18"/>
  </w:num>
  <w:num w:numId="20">
    <w:abstractNumId w:val="23"/>
  </w:num>
  <w:num w:numId="21">
    <w:abstractNumId w:val="31"/>
  </w:num>
  <w:num w:numId="22">
    <w:abstractNumId w:val="3"/>
  </w:num>
  <w:num w:numId="23">
    <w:abstractNumId w:val="6"/>
  </w:num>
  <w:num w:numId="24">
    <w:abstractNumId w:val="21"/>
  </w:num>
  <w:num w:numId="25">
    <w:abstractNumId w:val="28"/>
  </w:num>
  <w:num w:numId="26">
    <w:abstractNumId w:val="12"/>
  </w:num>
  <w:num w:numId="27">
    <w:abstractNumId w:val="1"/>
  </w:num>
  <w:num w:numId="28">
    <w:abstractNumId w:val="6"/>
  </w:num>
  <w:num w:numId="29">
    <w:abstractNumId w:val="11"/>
  </w:num>
  <w:num w:numId="30">
    <w:abstractNumId w:val="0"/>
  </w:num>
  <w:num w:numId="31">
    <w:abstractNumId w:val="13"/>
  </w:num>
  <w:num w:numId="32">
    <w:abstractNumId w:val="32"/>
  </w:num>
  <w:num w:numId="33">
    <w:abstractNumId w:val="26"/>
  </w:num>
  <w:num w:numId="34">
    <w:abstractNumId w:val="2"/>
  </w:num>
  <w:num w:numId="35">
    <w:abstractNumId w:val="27"/>
  </w:num>
  <w:num w:numId="36">
    <w:abstractNumId w:val="35"/>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cwMzYwMTQ0MjFU0lEKTi0uzszPAykwtqgFAL3b3YMtAAAA"/>
  </w:docVars>
  <w:rsids>
    <w:rsidRoot w:val="00AC6D01"/>
    <w:rsid w:val="00015DF0"/>
    <w:rsid w:val="000168B1"/>
    <w:rsid w:val="00020213"/>
    <w:rsid w:val="000208C3"/>
    <w:rsid w:val="00023F1D"/>
    <w:rsid w:val="00026E42"/>
    <w:rsid w:val="0003014A"/>
    <w:rsid w:val="00041836"/>
    <w:rsid w:val="00041973"/>
    <w:rsid w:val="0005455E"/>
    <w:rsid w:val="00056EE7"/>
    <w:rsid w:val="00061BF2"/>
    <w:rsid w:val="00072654"/>
    <w:rsid w:val="00084B58"/>
    <w:rsid w:val="00087B03"/>
    <w:rsid w:val="000A4092"/>
    <w:rsid w:val="000B4A0B"/>
    <w:rsid w:val="000C372B"/>
    <w:rsid w:val="000C5901"/>
    <w:rsid w:val="000D5A64"/>
    <w:rsid w:val="001016CE"/>
    <w:rsid w:val="00105C2E"/>
    <w:rsid w:val="00112E7B"/>
    <w:rsid w:val="00131BED"/>
    <w:rsid w:val="001336E2"/>
    <w:rsid w:val="00140975"/>
    <w:rsid w:val="00141532"/>
    <w:rsid w:val="00143E10"/>
    <w:rsid w:val="00145736"/>
    <w:rsid w:val="00153458"/>
    <w:rsid w:val="00161EFB"/>
    <w:rsid w:val="00167C6D"/>
    <w:rsid w:val="00170F19"/>
    <w:rsid w:val="001757C3"/>
    <w:rsid w:val="001804C7"/>
    <w:rsid w:val="00186166"/>
    <w:rsid w:val="00191E38"/>
    <w:rsid w:val="00195B03"/>
    <w:rsid w:val="001A0CE1"/>
    <w:rsid w:val="001A3572"/>
    <w:rsid w:val="001B0B25"/>
    <w:rsid w:val="001B3295"/>
    <w:rsid w:val="001B57E6"/>
    <w:rsid w:val="001B7E61"/>
    <w:rsid w:val="001C12C5"/>
    <w:rsid w:val="001C676A"/>
    <w:rsid w:val="001F62BB"/>
    <w:rsid w:val="00200DE1"/>
    <w:rsid w:val="002039FB"/>
    <w:rsid w:val="002174C8"/>
    <w:rsid w:val="00232575"/>
    <w:rsid w:val="00232CBA"/>
    <w:rsid w:val="002438FF"/>
    <w:rsid w:val="00246686"/>
    <w:rsid w:val="00246CF2"/>
    <w:rsid w:val="00252696"/>
    <w:rsid w:val="00265734"/>
    <w:rsid w:val="00274AFB"/>
    <w:rsid w:val="0027700D"/>
    <w:rsid w:val="0027724C"/>
    <w:rsid w:val="002821C0"/>
    <w:rsid w:val="002A344A"/>
    <w:rsid w:val="002A3C86"/>
    <w:rsid w:val="002A43A5"/>
    <w:rsid w:val="002B64E3"/>
    <w:rsid w:val="002D45ED"/>
    <w:rsid w:val="002D4BCD"/>
    <w:rsid w:val="002F55D3"/>
    <w:rsid w:val="002F6AEF"/>
    <w:rsid w:val="00303522"/>
    <w:rsid w:val="003224F2"/>
    <w:rsid w:val="00323A8D"/>
    <w:rsid w:val="00325690"/>
    <w:rsid w:val="00327DBC"/>
    <w:rsid w:val="00334A6F"/>
    <w:rsid w:val="00351008"/>
    <w:rsid w:val="00355E84"/>
    <w:rsid w:val="003711AC"/>
    <w:rsid w:val="003717C7"/>
    <w:rsid w:val="00377445"/>
    <w:rsid w:val="00383953"/>
    <w:rsid w:val="00391B0A"/>
    <w:rsid w:val="00395908"/>
    <w:rsid w:val="003A5958"/>
    <w:rsid w:val="003C0709"/>
    <w:rsid w:val="003C5B80"/>
    <w:rsid w:val="003C5F9A"/>
    <w:rsid w:val="003D0364"/>
    <w:rsid w:val="003D2C30"/>
    <w:rsid w:val="003D335F"/>
    <w:rsid w:val="003D69B8"/>
    <w:rsid w:val="003E41D8"/>
    <w:rsid w:val="003E5431"/>
    <w:rsid w:val="003E5476"/>
    <w:rsid w:val="003E593D"/>
    <w:rsid w:val="003F0C2A"/>
    <w:rsid w:val="003F654E"/>
    <w:rsid w:val="00400995"/>
    <w:rsid w:val="00411EA8"/>
    <w:rsid w:val="004142FC"/>
    <w:rsid w:val="00414B3F"/>
    <w:rsid w:val="00417EF8"/>
    <w:rsid w:val="00421035"/>
    <w:rsid w:val="00423446"/>
    <w:rsid w:val="00431B8B"/>
    <w:rsid w:val="0043233A"/>
    <w:rsid w:val="00433D83"/>
    <w:rsid w:val="00442887"/>
    <w:rsid w:val="00447128"/>
    <w:rsid w:val="00452CA1"/>
    <w:rsid w:val="00454226"/>
    <w:rsid w:val="004678F3"/>
    <w:rsid w:val="00470800"/>
    <w:rsid w:val="004779AD"/>
    <w:rsid w:val="00477EA8"/>
    <w:rsid w:val="00480C1A"/>
    <w:rsid w:val="00481E33"/>
    <w:rsid w:val="00484704"/>
    <w:rsid w:val="00484A16"/>
    <w:rsid w:val="0048531F"/>
    <w:rsid w:val="00486503"/>
    <w:rsid w:val="00493405"/>
    <w:rsid w:val="00494510"/>
    <w:rsid w:val="0049507B"/>
    <w:rsid w:val="00495770"/>
    <w:rsid w:val="004A1EB3"/>
    <w:rsid w:val="004A232B"/>
    <w:rsid w:val="004B377C"/>
    <w:rsid w:val="004B5BC0"/>
    <w:rsid w:val="004B7919"/>
    <w:rsid w:val="004B7A57"/>
    <w:rsid w:val="004C3174"/>
    <w:rsid w:val="004C74DB"/>
    <w:rsid w:val="004D180D"/>
    <w:rsid w:val="004D4695"/>
    <w:rsid w:val="004E55D4"/>
    <w:rsid w:val="004E6DE1"/>
    <w:rsid w:val="004F2A04"/>
    <w:rsid w:val="004F3A5A"/>
    <w:rsid w:val="00500E3D"/>
    <w:rsid w:val="005075B1"/>
    <w:rsid w:val="00510530"/>
    <w:rsid w:val="00515515"/>
    <w:rsid w:val="005167BD"/>
    <w:rsid w:val="00521F46"/>
    <w:rsid w:val="005262B5"/>
    <w:rsid w:val="00530103"/>
    <w:rsid w:val="00534AB8"/>
    <w:rsid w:val="0054034C"/>
    <w:rsid w:val="00550D59"/>
    <w:rsid w:val="00551A53"/>
    <w:rsid w:val="00551DAC"/>
    <w:rsid w:val="00552F52"/>
    <w:rsid w:val="0055423C"/>
    <w:rsid w:val="00556971"/>
    <w:rsid w:val="005607A7"/>
    <w:rsid w:val="00560E32"/>
    <w:rsid w:val="005611A5"/>
    <w:rsid w:val="00561F58"/>
    <w:rsid w:val="0057067B"/>
    <w:rsid w:val="00576FFA"/>
    <w:rsid w:val="00583708"/>
    <w:rsid w:val="005852F2"/>
    <w:rsid w:val="00585C11"/>
    <w:rsid w:val="00587904"/>
    <w:rsid w:val="00597FD8"/>
    <w:rsid w:val="005A041D"/>
    <w:rsid w:val="005A05AE"/>
    <w:rsid w:val="005A274B"/>
    <w:rsid w:val="005A3E8C"/>
    <w:rsid w:val="005B433B"/>
    <w:rsid w:val="005B6C6D"/>
    <w:rsid w:val="005D101F"/>
    <w:rsid w:val="005D3647"/>
    <w:rsid w:val="005E464F"/>
    <w:rsid w:val="005E73ED"/>
    <w:rsid w:val="005F618C"/>
    <w:rsid w:val="00603A95"/>
    <w:rsid w:val="0060641C"/>
    <w:rsid w:val="006118F7"/>
    <w:rsid w:val="006119E5"/>
    <w:rsid w:val="0061215A"/>
    <w:rsid w:val="00620B97"/>
    <w:rsid w:val="00620CE7"/>
    <w:rsid w:val="00625D51"/>
    <w:rsid w:val="006371E2"/>
    <w:rsid w:val="00637904"/>
    <w:rsid w:val="006443B7"/>
    <w:rsid w:val="00645830"/>
    <w:rsid w:val="00660996"/>
    <w:rsid w:val="00660CA7"/>
    <w:rsid w:val="0066794A"/>
    <w:rsid w:val="00676E6F"/>
    <w:rsid w:val="006847CF"/>
    <w:rsid w:val="00686C75"/>
    <w:rsid w:val="00691579"/>
    <w:rsid w:val="00694D92"/>
    <w:rsid w:val="0069527C"/>
    <w:rsid w:val="0069545A"/>
    <w:rsid w:val="006975E7"/>
    <w:rsid w:val="006A2111"/>
    <w:rsid w:val="006A68C7"/>
    <w:rsid w:val="006A721B"/>
    <w:rsid w:val="006B7C0E"/>
    <w:rsid w:val="006C3A83"/>
    <w:rsid w:val="006C67B5"/>
    <w:rsid w:val="006D14F4"/>
    <w:rsid w:val="006D6282"/>
    <w:rsid w:val="006D7FDC"/>
    <w:rsid w:val="006E17F2"/>
    <w:rsid w:val="006E5FE8"/>
    <w:rsid w:val="006E6523"/>
    <w:rsid w:val="006F0204"/>
    <w:rsid w:val="006F481D"/>
    <w:rsid w:val="006F4DA4"/>
    <w:rsid w:val="006F781C"/>
    <w:rsid w:val="0070114D"/>
    <w:rsid w:val="007035C2"/>
    <w:rsid w:val="0071293A"/>
    <w:rsid w:val="0071640D"/>
    <w:rsid w:val="00716D13"/>
    <w:rsid w:val="00722502"/>
    <w:rsid w:val="00722A42"/>
    <w:rsid w:val="00722D69"/>
    <w:rsid w:val="0072408D"/>
    <w:rsid w:val="00727672"/>
    <w:rsid w:val="00751302"/>
    <w:rsid w:val="007654BF"/>
    <w:rsid w:val="00775CF6"/>
    <w:rsid w:val="0078106D"/>
    <w:rsid w:val="00782D44"/>
    <w:rsid w:val="0079186F"/>
    <w:rsid w:val="007938AF"/>
    <w:rsid w:val="00795766"/>
    <w:rsid w:val="007A6EC4"/>
    <w:rsid w:val="007B569E"/>
    <w:rsid w:val="007D5026"/>
    <w:rsid w:val="007D6E09"/>
    <w:rsid w:val="007F2A47"/>
    <w:rsid w:val="007F535F"/>
    <w:rsid w:val="0080054F"/>
    <w:rsid w:val="0080568E"/>
    <w:rsid w:val="0081555D"/>
    <w:rsid w:val="00817569"/>
    <w:rsid w:val="0082624D"/>
    <w:rsid w:val="008326F1"/>
    <w:rsid w:val="00834F3F"/>
    <w:rsid w:val="008461AC"/>
    <w:rsid w:val="0086570F"/>
    <w:rsid w:val="00871B00"/>
    <w:rsid w:val="00874153"/>
    <w:rsid w:val="008778B7"/>
    <w:rsid w:val="00877FCB"/>
    <w:rsid w:val="008823A3"/>
    <w:rsid w:val="00891C56"/>
    <w:rsid w:val="00893580"/>
    <w:rsid w:val="00894A29"/>
    <w:rsid w:val="008A11E9"/>
    <w:rsid w:val="008A2A7A"/>
    <w:rsid w:val="008B1A25"/>
    <w:rsid w:val="008B1A87"/>
    <w:rsid w:val="008D0D81"/>
    <w:rsid w:val="008D258E"/>
    <w:rsid w:val="008D6120"/>
    <w:rsid w:val="008D7EAE"/>
    <w:rsid w:val="008E38F5"/>
    <w:rsid w:val="008E5C64"/>
    <w:rsid w:val="008F3BC4"/>
    <w:rsid w:val="00904A7C"/>
    <w:rsid w:val="00907B83"/>
    <w:rsid w:val="0091080B"/>
    <w:rsid w:val="00921DB9"/>
    <w:rsid w:val="00925722"/>
    <w:rsid w:val="0092659A"/>
    <w:rsid w:val="00931F3A"/>
    <w:rsid w:val="00932BED"/>
    <w:rsid w:val="009368C8"/>
    <w:rsid w:val="009424AD"/>
    <w:rsid w:val="00943950"/>
    <w:rsid w:val="00950D74"/>
    <w:rsid w:val="00952E13"/>
    <w:rsid w:val="009571C1"/>
    <w:rsid w:val="009605D6"/>
    <w:rsid w:val="00974BF9"/>
    <w:rsid w:val="009817A9"/>
    <w:rsid w:val="009838B1"/>
    <w:rsid w:val="009840BE"/>
    <w:rsid w:val="00985B5D"/>
    <w:rsid w:val="009900CF"/>
    <w:rsid w:val="009905E1"/>
    <w:rsid w:val="009943B8"/>
    <w:rsid w:val="0099526A"/>
    <w:rsid w:val="009A64A6"/>
    <w:rsid w:val="009B742D"/>
    <w:rsid w:val="009B7D07"/>
    <w:rsid w:val="009D387E"/>
    <w:rsid w:val="009E1C04"/>
    <w:rsid w:val="009E2787"/>
    <w:rsid w:val="009E2BAA"/>
    <w:rsid w:val="009E5679"/>
    <w:rsid w:val="009E7011"/>
    <w:rsid w:val="009F0BFF"/>
    <w:rsid w:val="009F36A7"/>
    <w:rsid w:val="009F3BE9"/>
    <w:rsid w:val="009F4FCB"/>
    <w:rsid w:val="009F51CA"/>
    <w:rsid w:val="009F5BF3"/>
    <w:rsid w:val="009F6CEB"/>
    <w:rsid w:val="00A002D5"/>
    <w:rsid w:val="00A01A7F"/>
    <w:rsid w:val="00A049FF"/>
    <w:rsid w:val="00A07799"/>
    <w:rsid w:val="00A16C21"/>
    <w:rsid w:val="00A23308"/>
    <w:rsid w:val="00A26059"/>
    <w:rsid w:val="00A31A17"/>
    <w:rsid w:val="00A35439"/>
    <w:rsid w:val="00A43F14"/>
    <w:rsid w:val="00A531B6"/>
    <w:rsid w:val="00A55554"/>
    <w:rsid w:val="00A71933"/>
    <w:rsid w:val="00A84981"/>
    <w:rsid w:val="00A87BEC"/>
    <w:rsid w:val="00A92CDA"/>
    <w:rsid w:val="00A95AFE"/>
    <w:rsid w:val="00AA40CF"/>
    <w:rsid w:val="00AB1CC9"/>
    <w:rsid w:val="00AB25B5"/>
    <w:rsid w:val="00AC6D01"/>
    <w:rsid w:val="00AD1D40"/>
    <w:rsid w:val="00AD67BC"/>
    <w:rsid w:val="00AF784F"/>
    <w:rsid w:val="00AF79A4"/>
    <w:rsid w:val="00B03747"/>
    <w:rsid w:val="00B04AF0"/>
    <w:rsid w:val="00B1117E"/>
    <w:rsid w:val="00B14EFD"/>
    <w:rsid w:val="00B21967"/>
    <w:rsid w:val="00B25108"/>
    <w:rsid w:val="00B26783"/>
    <w:rsid w:val="00B31F72"/>
    <w:rsid w:val="00B36B15"/>
    <w:rsid w:val="00B3786F"/>
    <w:rsid w:val="00B4040A"/>
    <w:rsid w:val="00B51F5E"/>
    <w:rsid w:val="00B524F2"/>
    <w:rsid w:val="00B5645F"/>
    <w:rsid w:val="00B57E5E"/>
    <w:rsid w:val="00B61DEF"/>
    <w:rsid w:val="00B73899"/>
    <w:rsid w:val="00B83E9D"/>
    <w:rsid w:val="00B90482"/>
    <w:rsid w:val="00B91A9B"/>
    <w:rsid w:val="00B96DFD"/>
    <w:rsid w:val="00BB148E"/>
    <w:rsid w:val="00BB329C"/>
    <w:rsid w:val="00BC1172"/>
    <w:rsid w:val="00BD5639"/>
    <w:rsid w:val="00BE69FA"/>
    <w:rsid w:val="00BF0622"/>
    <w:rsid w:val="00BF1758"/>
    <w:rsid w:val="00BF73D1"/>
    <w:rsid w:val="00C1663A"/>
    <w:rsid w:val="00C34A47"/>
    <w:rsid w:val="00C43517"/>
    <w:rsid w:val="00C51E4B"/>
    <w:rsid w:val="00C55770"/>
    <w:rsid w:val="00C5761C"/>
    <w:rsid w:val="00C64692"/>
    <w:rsid w:val="00C65DF0"/>
    <w:rsid w:val="00C72E8B"/>
    <w:rsid w:val="00C7473F"/>
    <w:rsid w:val="00C7719C"/>
    <w:rsid w:val="00C82966"/>
    <w:rsid w:val="00C83279"/>
    <w:rsid w:val="00C856B5"/>
    <w:rsid w:val="00C943C6"/>
    <w:rsid w:val="00C96652"/>
    <w:rsid w:val="00CA01CE"/>
    <w:rsid w:val="00CA497B"/>
    <w:rsid w:val="00CA73BA"/>
    <w:rsid w:val="00CA75E9"/>
    <w:rsid w:val="00CB52FA"/>
    <w:rsid w:val="00CB6732"/>
    <w:rsid w:val="00CC08B4"/>
    <w:rsid w:val="00CC0E14"/>
    <w:rsid w:val="00CC11E1"/>
    <w:rsid w:val="00CC5382"/>
    <w:rsid w:val="00CD2387"/>
    <w:rsid w:val="00CD423E"/>
    <w:rsid w:val="00CE62EB"/>
    <w:rsid w:val="00D05869"/>
    <w:rsid w:val="00D2290E"/>
    <w:rsid w:val="00D25269"/>
    <w:rsid w:val="00D270D5"/>
    <w:rsid w:val="00D276F8"/>
    <w:rsid w:val="00D31092"/>
    <w:rsid w:val="00D429EF"/>
    <w:rsid w:val="00D430FE"/>
    <w:rsid w:val="00D465C3"/>
    <w:rsid w:val="00D614C6"/>
    <w:rsid w:val="00D74F23"/>
    <w:rsid w:val="00D80A4F"/>
    <w:rsid w:val="00D86CB1"/>
    <w:rsid w:val="00D91AF7"/>
    <w:rsid w:val="00D964D0"/>
    <w:rsid w:val="00DA2D1A"/>
    <w:rsid w:val="00DB3293"/>
    <w:rsid w:val="00DB54A4"/>
    <w:rsid w:val="00DB60CF"/>
    <w:rsid w:val="00DC36A4"/>
    <w:rsid w:val="00DD5B3A"/>
    <w:rsid w:val="00DE2220"/>
    <w:rsid w:val="00DE29D9"/>
    <w:rsid w:val="00DF14CB"/>
    <w:rsid w:val="00DF5041"/>
    <w:rsid w:val="00DF6FAD"/>
    <w:rsid w:val="00E12ECF"/>
    <w:rsid w:val="00E12F3A"/>
    <w:rsid w:val="00E149E2"/>
    <w:rsid w:val="00E1652E"/>
    <w:rsid w:val="00E245EB"/>
    <w:rsid w:val="00E27027"/>
    <w:rsid w:val="00E4366D"/>
    <w:rsid w:val="00E44B06"/>
    <w:rsid w:val="00E50C03"/>
    <w:rsid w:val="00E51903"/>
    <w:rsid w:val="00E607A2"/>
    <w:rsid w:val="00E63D60"/>
    <w:rsid w:val="00E66606"/>
    <w:rsid w:val="00E709A5"/>
    <w:rsid w:val="00E715B1"/>
    <w:rsid w:val="00E82218"/>
    <w:rsid w:val="00E87AB3"/>
    <w:rsid w:val="00E92DB0"/>
    <w:rsid w:val="00E9607F"/>
    <w:rsid w:val="00E976DF"/>
    <w:rsid w:val="00EA4A5A"/>
    <w:rsid w:val="00EA75CA"/>
    <w:rsid w:val="00EB624F"/>
    <w:rsid w:val="00EB7EBC"/>
    <w:rsid w:val="00EC3F92"/>
    <w:rsid w:val="00EE734A"/>
    <w:rsid w:val="00EF272B"/>
    <w:rsid w:val="00EF4BE9"/>
    <w:rsid w:val="00F00655"/>
    <w:rsid w:val="00F049BF"/>
    <w:rsid w:val="00F074BC"/>
    <w:rsid w:val="00F33C91"/>
    <w:rsid w:val="00F42EFF"/>
    <w:rsid w:val="00F435F0"/>
    <w:rsid w:val="00F55AC9"/>
    <w:rsid w:val="00F55E24"/>
    <w:rsid w:val="00F56C91"/>
    <w:rsid w:val="00F648F5"/>
    <w:rsid w:val="00F730BE"/>
    <w:rsid w:val="00F7588E"/>
    <w:rsid w:val="00F84A04"/>
    <w:rsid w:val="00F87134"/>
    <w:rsid w:val="00F94212"/>
    <w:rsid w:val="00F94FAD"/>
    <w:rsid w:val="00FA006A"/>
    <w:rsid w:val="00FA3184"/>
    <w:rsid w:val="00FB28E6"/>
    <w:rsid w:val="00FB2BC3"/>
    <w:rsid w:val="00FB633F"/>
    <w:rsid w:val="00FB7D17"/>
    <w:rsid w:val="00FC6624"/>
    <w:rsid w:val="00FD28D0"/>
    <w:rsid w:val="00FD4BAF"/>
    <w:rsid w:val="00FE0E3F"/>
    <w:rsid w:val="00FE2FAC"/>
    <w:rsid w:val="00FF00E9"/>
    <w:rsid w:val="00FF5876"/>
    <w:rsid w:val="00FF7A59"/>
    <w:rsid w:val="01B5379E"/>
    <w:rsid w:val="046FDF74"/>
    <w:rsid w:val="056E3C08"/>
    <w:rsid w:val="06E568F6"/>
    <w:rsid w:val="0911270C"/>
    <w:rsid w:val="09AD92D7"/>
    <w:rsid w:val="0C9F9CAE"/>
    <w:rsid w:val="0CE4939D"/>
    <w:rsid w:val="0D35EFE6"/>
    <w:rsid w:val="0ED1C047"/>
    <w:rsid w:val="0F2EFB6F"/>
    <w:rsid w:val="10AD12A9"/>
    <w:rsid w:val="10CC23D3"/>
    <w:rsid w:val="10F474AA"/>
    <w:rsid w:val="1280E507"/>
    <w:rsid w:val="134DD69D"/>
    <w:rsid w:val="14E36553"/>
    <w:rsid w:val="159B6481"/>
    <w:rsid w:val="1634667A"/>
    <w:rsid w:val="163F29E1"/>
    <w:rsid w:val="168420D0"/>
    <w:rsid w:val="1976332B"/>
    <w:rsid w:val="1997FB09"/>
    <w:rsid w:val="19C4F88B"/>
    <w:rsid w:val="1A07A8ED"/>
    <w:rsid w:val="1A2CEBBA"/>
    <w:rsid w:val="1B6C5085"/>
    <w:rsid w:val="1C6FE405"/>
    <w:rsid w:val="1F49350A"/>
    <w:rsid w:val="20143899"/>
    <w:rsid w:val="21E413A4"/>
    <w:rsid w:val="228417CB"/>
    <w:rsid w:val="22C90EBA"/>
    <w:rsid w:val="239C5342"/>
    <w:rsid w:val="23C65D3C"/>
    <w:rsid w:val="24E4B464"/>
    <w:rsid w:val="27524797"/>
    <w:rsid w:val="27D6C6BF"/>
    <w:rsid w:val="285DD840"/>
    <w:rsid w:val="28EB68D8"/>
    <w:rsid w:val="2A195BE1"/>
    <w:rsid w:val="2AB1AF3F"/>
    <w:rsid w:val="2BDA6EE2"/>
    <w:rsid w:val="2CA101AF"/>
    <w:rsid w:val="2ED9773E"/>
    <w:rsid w:val="2EEE4882"/>
    <w:rsid w:val="2FD1FF6E"/>
    <w:rsid w:val="3039132E"/>
    <w:rsid w:val="31A8869E"/>
    <w:rsid w:val="32EB7FC5"/>
    <w:rsid w:val="3406E365"/>
    <w:rsid w:val="3407EC17"/>
    <w:rsid w:val="34549128"/>
    <w:rsid w:val="34CDBD99"/>
    <w:rsid w:val="356A54E9"/>
    <w:rsid w:val="3755E61C"/>
    <w:rsid w:val="384156E2"/>
    <w:rsid w:val="3875DC48"/>
    <w:rsid w:val="3A137311"/>
    <w:rsid w:val="3A5A1F4D"/>
    <w:rsid w:val="3C3E5B54"/>
    <w:rsid w:val="3DCB97D9"/>
    <w:rsid w:val="3DF3813F"/>
    <w:rsid w:val="3DF99CCD"/>
    <w:rsid w:val="3E5D2927"/>
    <w:rsid w:val="3F23B7C3"/>
    <w:rsid w:val="4033D7E2"/>
    <w:rsid w:val="40B76F9C"/>
    <w:rsid w:val="4190A8C2"/>
    <w:rsid w:val="41F70E8A"/>
    <w:rsid w:val="4265FF18"/>
    <w:rsid w:val="4288833D"/>
    <w:rsid w:val="44BAC451"/>
    <w:rsid w:val="4992B40B"/>
    <w:rsid w:val="4AA45D9E"/>
    <w:rsid w:val="4B5F3CA6"/>
    <w:rsid w:val="4D901E1F"/>
    <w:rsid w:val="4E32E88E"/>
    <w:rsid w:val="4F1D754E"/>
    <w:rsid w:val="4F9DB73A"/>
    <w:rsid w:val="500CBF72"/>
    <w:rsid w:val="522B8D45"/>
    <w:rsid w:val="524DC0E4"/>
    <w:rsid w:val="52B85ED3"/>
    <w:rsid w:val="52CA4C67"/>
    <w:rsid w:val="53E69BED"/>
    <w:rsid w:val="53EA4293"/>
    <w:rsid w:val="55826C4E"/>
    <w:rsid w:val="568D9054"/>
    <w:rsid w:val="5756B3A5"/>
    <w:rsid w:val="576A555B"/>
    <w:rsid w:val="57D275C1"/>
    <w:rsid w:val="58A15A8E"/>
    <w:rsid w:val="58A6DD55"/>
    <w:rsid w:val="58CE253F"/>
    <w:rsid w:val="596AAEC6"/>
    <w:rsid w:val="59AD64FC"/>
    <w:rsid w:val="59EE1B6B"/>
    <w:rsid w:val="5A56215A"/>
    <w:rsid w:val="5AE55E4F"/>
    <w:rsid w:val="5DD43B8A"/>
    <w:rsid w:val="5F6B349B"/>
    <w:rsid w:val="5FCACC5F"/>
    <w:rsid w:val="62290FF1"/>
    <w:rsid w:val="63D37CEB"/>
    <w:rsid w:val="65D8A9AA"/>
    <w:rsid w:val="67367388"/>
    <w:rsid w:val="6776D7EB"/>
    <w:rsid w:val="67D0A01E"/>
    <w:rsid w:val="68859B15"/>
    <w:rsid w:val="6B43E983"/>
    <w:rsid w:val="6BED8B83"/>
    <w:rsid w:val="6CC74A83"/>
    <w:rsid w:val="6D62B756"/>
    <w:rsid w:val="702D8DAB"/>
    <w:rsid w:val="704D0EFC"/>
    <w:rsid w:val="70F4116E"/>
    <w:rsid w:val="72DB9AFF"/>
    <w:rsid w:val="7324EA1F"/>
    <w:rsid w:val="74C3C294"/>
    <w:rsid w:val="7516D318"/>
    <w:rsid w:val="756714C0"/>
    <w:rsid w:val="757EC203"/>
    <w:rsid w:val="7666D0EA"/>
    <w:rsid w:val="7670D2C4"/>
    <w:rsid w:val="7B6982B7"/>
    <w:rsid w:val="7D17DE95"/>
    <w:rsid w:val="7DAD9357"/>
    <w:rsid w:val="7F684B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F50D"/>
  <w15:docId w15:val="{9978FDCB-E590-4744-BF17-4A642ACBC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lang w:eastAsia="en-GB"/>
    </w:rPr>
  </w:style>
  <w:style w:type="character" w:customStyle="1" w:styleId="scxw44061488">
    <w:name w:val="scxw44061488"/>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0080646">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637686450">
              <w:marLeft w:val="0"/>
              <w:marRight w:val="0"/>
              <w:marTop w:val="0"/>
              <w:marBottom w:val="0"/>
              <w:divBdr>
                <w:top w:val="none" w:sz="0" w:space="0" w:color="auto"/>
                <w:left w:val="none" w:sz="0" w:space="0" w:color="auto"/>
                <w:bottom w:val="none" w:sz="0" w:space="0" w:color="auto"/>
                <w:right w:val="none" w:sz="0" w:space="0" w:color="auto"/>
              </w:divBdr>
            </w:div>
            <w:div w:id="1820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28227843">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22243576">
      <w:bodyDiv w:val="1"/>
      <w:marLeft w:val="0"/>
      <w:marRight w:val="0"/>
      <w:marTop w:val="0"/>
      <w:marBottom w:val="0"/>
      <w:divBdr>
        <w:top w:val="none" w:sz="0" w:space="0" w:color="auto"/>
        <w:left w:val="none" w:sz="0" w:space="0" w:color="auto"/>
        <w:bottom w:val="none" w:sz="0" w:space="0" w:color="auto"/>
        <w:right w:val="none" w:sz="0" w:space="0" w:color="auto"/>
      </w:divBdr>
      <w:divsChild>
        <w:div w:id="57900722">
          <w:marLeft w:val="0"/>
          <w:marRight w:val="0"/>
          <w:marTop w:val="0"/>
          <w:marBottom w:val="0"/>
          <w:divBdr>
            <w:top w:val="none" w:sz="0" w:space="0" w:color="auto"/>
            <w:left w:val="none" w:sz="0" w:space="0" w:color="auto"/>
            <w:bottom w:val="none" w:sz="0" w:space="0" w:color="auto"/>
            <w:right w:val="none" w:sz="0" w:space="0" w:color="auto"/>
          </w:divBdr>
        </w:div>
        <w:div w:id="133913089">
          <w:marLeft w:val="0"/>
          <w:marRight w:val="0"/>
          <w:marTop w:val="0"/>
          <w:marBottom w:val="0"/>
          <w:divBdr>
            <w:top w:val="none" w:sz="0" w:space="0" w:color="auto"/>
            <w:left w:val="none" w:sz="0" w:space="0" w:color="auto"/>
            <w:bottom w:val="none" w:sz="0" w:space="0" w:color="auto"/>
            <w:right w:val="none" w:sz="0" w:space="0" w:color="auto"/>
          </w:divBdr>
        </w:div>
      </w:divsChild>
    </w:div>
    <w:div w:id="334114465">
      <w:bodyDiv w:val="1"/>
      <w:marLeft w:val="0"/>
      <w:marRight w:val="0"/>
      <w:marTop w:val="0"/>
      <w:marBottom w:val="0"/>
      <w:divBdr>
        <w:top w:val="none" w:sz="0" w:space="0" w:color="auto"/>
        <w:left w:val="none" w:sz="0" w:space="0" w:color="auto"/>
        <w:bottom w:val="none" w:sz="0" w:space="0" w:color="auto"/>
        <w:right w:val="none" w:sz="0" w:space="0" w:color="auto"/>
      </w:divBdr>
      <w:divsChild>
        <w:div w:id="71897900">
          <w:marLeft w:val="0"/>
          <w:marRight w:val="0"/>
          <w:marTop w:val="0"/>
          <w:marBottom w:val="0"/>
          <w:divBdr>
            <w:top w:val="none" w:sz="0" w:space="0" w:color="auto"/>
            <w:left w:val="none" w:sz="0" w:space="0" w:color="auto"/>
            <w:bottom w:val="none" w:sz="0" w:space="0" w:color="auto"/>
            <w:right w:val="none" w:sz="0" w:space="0" w:color="auto"/>
          </w:divBdr>
          <w:divsChild>
            <w:div w:id="1299263864">
              <w:marLeft w:val="0"/>
              <w:marRight w:val="0"/>
              <w:marTop w:val="0"/>
              <w:marBottom w:val="0"/>
              <w:divBdr>
                <w:top w:val="none" w:sz="0" w:space="0" w:color="auto"/>
                <w:left w:val="none" w:sz="0" w:space="0" w:color="auto"/>
                <w:bottom w:val="none" w:sz="0" w:space="0" w:color="auto"/>
                <w:right w:val="none" w:sz="0" w:space="0" w:color="auto"/>
              </w:divBdr>
              <w:divsChild>
                <w:div w:id="266624652">
                  <w:marLeft w:val="0"/>
                  <w:marRight w:val="0"/>
                  <w:marTop w:val="0"/>
                  <w:marBottom w:val="0"/>
                  <w:divBdr>
                    <w:top w:val="none" w:sz="0" w:space="0" w:color="auto"/>
                    <w:left w:val="none" w:sz="0" w:space="0" w:color="auto"/>
                    <w:bottom w:val="none" w:sz="0" w:space="0" w:color="auto"/>
                    <w:right w:val="none" w:sz="0" w:space="0" w:color="auto"/>
                  </w:divBdr>
                  <w:divsChild>
                    <w:div w:id="1653674099">
                      <w:marLeft w:val="0"/>
                      <w:marRight w:val="0"/>
                      <w:marTop w:val="0"/>
                      <w:marBottom w:val="0"/>
                      <w:divBdr>
                        <w:top w:val="none" w:sz="0" w:space="0" w:color="auto"/>
                        <w:left w:val="none" w:sz="0" w:space="0" w:color="auto"/>
                        <w:bottom w:val="none" w:sz="0" w:space="0" w:color="auto"/>
                        <w:right w:val="none" w:sz="0" w:space="0" w:color="auto"/>
                      </w:divBdr>
                      <w:divsChild>
                        <w:div w:id="989166633">
                          <w:marLeft w:val="0"/>
                          <w:marRight w:val="0"/>
                          <w:marTop w:val="0"/>
                          <w:marBottom w:val="0"/>
                          <w:divBdr>
                            <w:top w:val="none" w:sz="0" w:space="0" w:color="auto"/>
                            <w:left w:val="none" w:sz="0" w:space="0" w:color="auto"/>
                            <w:bottom w:val="none" w:sz="0" w:space="0" w:color="auto"/>
                            <w:right w:val="none" w:sz="0" w:space="0" w:color="auto"/>
                          </w:divBdr>
                          <w:divsChild>
                            <w:div w:id="208036118">
                              <w:marLeft w:val="0"/>
                              <w:marRight w:val="0"/>
                              <w:marTop w:val="0"/>
                              <w:marBottom w:val="0"/>
                              <w:divBdr>
                                <w:top w:val="none" w:sz="0" w:space="0" w:color="auto"/>
                                <w:left w:val="none" w:sz="0" w:space="0" w:color="auto"/>
                                <w:bottom w:val="none" w:sz="0" w:space="0" w:color="auto"/>
                                <w:right w:val="none" w:sz="0" w:space="0" w:color="auto"/>
                              </w:divBdr>
                              <w:divsChild>
                                <w:div w:id="501890686">
                                  <w:marLeft w:val="0"/>
                                  <w:marRight w:val="0"/>
                                  <w:marTop w:val="0"/>
                                  <w:marBottom w:val="0"/>
                                  <w:divBdr>
                                    <w:top w:val="none" w:sz="0" w:space="0" w:color="auto"/>
                                    <w:left w:val="none" w:sz="0" w:space="0" w:color="auto"/>
                                    <w:bottom w:val="none" w:sz="0" w:space="0" w:color="auto"/>
                                    <w:right w:val="none" w:sz="0" w:space="0" w:color="auto"/>
                                  </w:divBdr>
                                </w:div>
                                <w:div w:id="1831866555">
                                  <w:marLeft w:val="0"/>
                                  <w:marRight w:val="0"/>
                                  <w:marTop w:val="0"/>
                                  <w:marBottom w:val="0"/>
                                  <w:divBdr>
                                    <w:top w:val="none" w:sz="0" w:space="0" w:color="auto"/>
                                    <w:left w:val="none" w:sz="0" w:space="0" w:color="auto"/>
                                    <w:bottom w:val="none" w:sz="0" w:space="0" w:color="auto"/>
                                    <w:right w:val="none" w:sz="0" w:space="0" w:color="auto"/>
                                  </w:divBdr>
                                </w:div>
                                <w:div w:id="1958753971">
                                  <w:marLeft w:val="0"/>
                                  <w:marRight w:val="0"/>
                                  <w:marTop w:val="0"/>
                                  <w:marBottom w:val="0"/>
                                  <w:divBdr>
                                    <w:top w:val="none" w:sz="0" w:space="0" w:color="auto"/>
                                    <w:left w:val="none" w:sz="0" w:space="0" w:color="auto"/>
                                    <w:bottom w:val="none" w:sz="0" w:space="0" w:color="auto"/>
                                    <w:right w:val="none" w:sz="0" w:space="0" w:color="auto"/>
                                  </w:divBdr>
                                </w:div>
                                <w:div w:id="201688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50754">
                  <w:marLeft w:val="0"/>
                  <w:marRight w:val="0"/>
                  <w:marTop w:val="0"/>
                  <w:marBottom w:val="0"/>
                  <w:divBdr>
                    <w:top w:val="none" w:sz="0" w:space="0" w:color="auto"/>
                    <w:left w:val="none" w:sz="0" w:space="0" w:color="auto"/>
                    <w:bottom w:val="none" w:sz="0" w:space="0" w:color="auto"/>
                    <w:right w:val="none" w:sz="0" w:space="0" w:color="auto"/>
                  </w:divBdr>
                  <w:divsChild>
                    <w:div w:id="382799055">
                      <w:marLeft w:val="0"/>
                      <w:marRight w:val="0"/>
                      <w:marTop w:val="0"/>
                      <w:marBottom w:val="0"/>
                      <w:divBdr>
                        <w:top w:val="none" w:sz="0" w:space="0" w:color="auto"/>
                        <w:left w:val="none" w:sz="0" w:space="0" w:color="auto"/>
                        <w:bottom w:val="none" w:sz="0" w:space="0" w:color="auto"/>
                        <w:right w:val="none" w:sz="0" w:space="0" w:color="auto"/>
                      </w:divBdr>
                    </w:div>
                    <w:div w:id="574978064">
                      <w:marLeft w:val="0"/>
                      <w:marRight w:val="0"/>
                      <w:marTop w:val="0"/>
                      <w:marBottom w:val="0"/>
                      <w:divBdr>
                        <w:top w:val="none" w:sz="0" w:space="0" w:color="auto"/>
                        <w:left w:val="none" w:sz="0" w:space="0" w:color="auto"/>
                        <w:bottom w:val="none" w:sz="0" w:space="0" w:color="auto"/>
                        <w:right w:val="none" w:sz="0" w:space="0" w:color="auto"/>
                      </w:divBdr>
                    </w:div>
                    <w:div w:id="649679825">
                      <w:marLeft w:val="0"/>
                      <w:marRight w:val="0"/>
                      <w:marTop w:val="0"/>
                      <w:marBottom w:val="0"/>
                      <w:divBdr>
                        <w:top w:val="none" w:sz="0" w:space="0" w:color="auto"/>
                        <w:left w:val="none" w:sz="0" w:space="0" w:color="auto"/>
                        <w:bottom w:val="none" w:sz="0" w:space="0" w:color="auto"/>
                        <w:right w:val="none" w:sz="0" w:space="0" w:color="auto"/>
                      </w:divBdr>
                    </w:div>
                    <w:div w:id="958758006">
                      <w:marLeft w:val="0"/>
                      <w:marRight w:val="0"/>
                      <w:marTop w:val="0"/>
                      <w:marBottom w:val="0"/>
                      <w:divBdr>
                        <w:top w:val="none" w:sz="0" w:space="0" w:color="auto"/>
                        <w:left w:val="none" w:sz="0" w:space="0" w:color="auto"/>
                        <w:bottom w:val="none" w:sz="0" w:space="0" w:color="auto"/>
                        <w:right w:val="none" w:sz="0" w:space="0" w:color="auto"/>
                      </w:divBdr>
                    </w:div>
                    <w:div w:id="1008286132">
                      <w:marLeft w:val="0"/>
                      <w:marRight w:val="0"/>
                      <w:marTop w:val="0"/>
                      <w:marBottom w:val="0"/>
                      <w:divBdr>
                        <w:top w:val="none" w:sz="0" w:space="0" w:color="auto"/>
                        <w:left w:val="none" w:sz="0" w:space="0" w:color="auto"/>
                        <w:bottom w:val="none" w:sz="0" w:space="0" w:color="auto"/>
                        <w:right w:val="none" w:sz="0" w:space="0" w:color="auto"/>
                      </w:divBdr>
                    </w:div>
                    <w:div w:id="1383216876">
                      <w:marLeft w:val="0"/>
                      <w:marRight w:val="0"/>
                      <w:marTop w:val="0"/>
                      <w:marBottom w:val="0"/>
                      <w:divBdr>
                        <w:top w:val="none" w:sz="0" w:space="0" w:color="auto"/>
                        <w:left w:val="none" w:sz="0" w:space="0" w:color="auto"/>
                        <w:bottom w:val="none" w:sz="0" w:space="0" w:color="auto"/>
                        <w:right w:val="none" w:sz="0" w:space="0" w:color="auto"/>
                      </w:divBdr>
                    </w:div>
                    <w:div w:id="1671175368">
                      <w:marLeft w:val="0"/>
                      <w:marRight w:val="0"/>
                      <w:marTop w:val="0"/>
                      <w:marBottom w:val="0"/>
                      <w:divBdr>
                        <w:top w:val="none" w:sz="0" w:space="0" w:color="auto"/>
                        <w:left w:val="none" w:sz="0" w:space="0" w:color="auto"/>
                        <w:bottom w:val="none" w:sz="0" w:space="0" w:color="auto"/>
                        <w:right w:val="none" w:sz="0" w:space="0" w:color="auto"/>
                      </w:divBdr>
                    </w:div>
                    <w:div w:id="1703433557">
                      <w:marLeft w:val="0"/>
                      <w:marRight w:val="0"/>
                      <w:marTop w:val="0"/>
                      <w:marBottom w:val="0"/>
                      <w:divBdr>
                        <w:top w:val="none" w:sz="0" w:space="0" w:color="auto"/>
                        <w:left w:val="none" w:sz="0" w:space="0" w:color="auto"/>
                        <w:bottom w:val="none" w:sz="0" w:space="0" w:color="auto"/>
                        <w:right w:val="none" w:sz="0" w:space="0" w:color="auto"/>
                      </w:divBdr>
                    </w:div>
                  </w:divsChild>
                </w:div>
                <w:div w:id="2076926150">
                  <w:marLeft w:val="0"/>
                  <w:marRight w:val="0"/>
                  <w:marTop w:val="0"/>
                  <w:marBottom w:val="0"/>
                  <w:divBdr>
                    <w:top w:val="none" w:sz="0" w:space="0" w:color="auto"/>
                    <w:left w:val="none" w:sz="0" w:space="0" w:color="auto"/>
                    <w:bottom w:val="none" w:sz="0" w:space="0" w:color="auto"/>
                    <w:right w:val="none" w:sz="0" w:space="0" w:color="auto"/>
                  </w:divBdr>
                </w:div>
              </w:divsChild>
            </w:div>
            <w:div w:id="1854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392437313">
      <w:bodyDiv w:val="1"/>
      <w:marLeft w:val="0"/>
      <w:marRight w:val="0"/>
      <w:marTop w:val="0"/>
      <w:marBottom w:val="0"/>
      <w:divBdr>
        <w:top w:val="none" w:sz="0" w:space="0" w:color="auto"/>
        <w:left w:val="none" w:sz="0" w:space="0" w:color="auto"/>
        <w:bottom w:val="none" w:sz="0" w:space="0" w:color="auto"/>
        <w:right w:val="none" w:sz="0" w:space="0" w:color="auto"/>
      </w:divBdr>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771629643">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379595863">
              <w:marLeft w:val="0"/>
              <w:marRight w:val="0"/>
              <w:marTop w:val="0"/>
              <w:marBottom w:val="0"/>
              <w:divBdr>
                <w:top w:val="none" w:sz="0" w:space="0" w:color="auto"/>
                <w:left w:val="none" w:sz="0" w:space="0" w:color="auto"/>
                <w:bottom w:val="none" w:sz="0" w:space="0" w:color="auto"/>
                <w:right w:val="none" w:sz="0" w:space="0" w:color="auto"/>
              </w:divBdr>
            </w:div>
            <w:div w:id="710426365">
              <w:marLeft w:val="0"/>
              <w:marRight w:val="0"/>
              <w:marTop w:val="0"/>
              <w:marBottom w:val="0"/>
              <w:divBdr>
                <w:top w:val="none" w:sz="0" w:space="0" w:color="auto"/>
                <w:left w:val="none" w:sz="0" w:space="0" w:color="auto"/>
                <w:bottom w:val="none" w:sz="0" w:space="0" w:color="auto"/>
                <w:right w:val="none" w:sz="0" w:space="0" w:color="auto"/>
              </w:divBdr>
              <w:divsChild>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50957">
                  <w:marLeft w:val="0"/>
                  <w:marRight w:val="0"/>
                  <w:marTop w:val="0"/>
                  <w:marBottom w:val="0"/>
                  <w:divBdr>
                    <w:top w:val="none" w:sz="0" w:space="0" w:color="auto"/>
                    <w:left w:val="none" w:sz="0" w:space="0" w:color="auto"/>
                    <w:bottom w:val="none" w:sz="0" w:space="0" w:color="auto"/>
                    <w:right w:val="none" w:sz="0" w:space="0" w:color="auto"/>
                  </w:divBdr>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584878354">
      <w:bodyDiv w:val="1"/>
      <w:marLeft w:val="0"/>
      <w:marRight w:val="0"/>
      <w:marTop w:val="0"/>
      <w:marBottom w:val="0"/>
      <w:divBdr>
        <w:top w:val="none" w:sz="0" w:space="0" w:color="auto"/>
        <w:left w:val="none" w:sz="0" w:space="0" w:color="auto"/>
        <w:bottom w:val="none" w:sz="0" w:space="0" w:color="auto"/>
        <w:right w:val="none" w:sz="0" w:space="0" w:color="auto"/>
      </w:divBdr>
      <w:divsChild>
        <w:div w:id="261569726">
          <w:marLeft w:val="0"/>
          <w:marRight w:val="0"/>
          <w:marTop w:val="0"/>
          <w:marBottom w:val="0"/>
          <w:divBdr>
            <w:top w:val="none" w:sz="0" w:space="0" w:color="auto"/>
            <w:left w:val="none" w:sz="0" w:space="0" w:color="auto"/>
            <w:bottom w:val="none" w:sz="0" w:space="0" w:color="auto"/>
            <w:right w:val="none" w:sz="0" w:space="0" w:color="auto"/>
          </w:divBdr>
        </w:div>
        <w:div w:id="432435938">
          <w:marLeft w:val="0"/>
          <w:marRight w:val="0"/>
          <w:marTop w:val="0"/>
          <w:marBottom w:val="0"/>
          <w:divBdr>
            <w:top w:val="none" w:sz="0" w:space="0" w:color="auto"/>
            <w:left w:val="none" w:sz="0" w:space="0" w:color="auto"/>
            <w:bottom w:val="none" w:sz="0" w:space="0" w:color="auto"/>
            <w:right w:val="none" w:sz="0" w:space="0" w:color="auto"/>
          </w:divBdr>
        </w:div>
        <w:div w:id="826215656">
          <w:marLeft w:val="0"/>
          <w:marRight w:val="0"/>
          <w:marTop w:val="0"/>
          <w:marBottom w:val="0"/>
          <w:divBdr>
            <w:top w:val="none" w:sz="0" w:space="0" w:color="auto"/>
            <w:left w:val="none" w:sz="0" w:space="0" w:color="auto"/>
            <w:bottom w:val="none" w:sz="0" w:space="0" w:color="auto"/>
            <w:right w:val="none" w:sz="0" w:space="0" w:color="auto"/>
          </w:divBdr>
        </w:div>
        <w:div w:id="1119645784">
          <w:marLeft w:val="0"/>
          <w:marRight w:val="0"/>
          <w:marTop w:val="0"/>
          <w:marBottom w:val="0"/>
          <w:divBdr>
            <w:top w:val="none" w:sz="0" w:space="0" w:color="auto"/>
            <w:left w:val="none" w:sz="0" w:space="0" w:color="auto"/>
            <w:bottom w:val="none" w:sz="0" w:space="0" w:color="auto"/>
            <w:right w:val="none" w:sz="0" w:space="0" w:color="auto"/>
          </w:divBdr>
        </w:div>
        <w:div w:id="1155217474">
          <w:marLeft w:val="0"/>
          <w:marRight w:val="0"/>
          <w:marTop w:val="0"/>
          <w:marBottom w:val="0"/>
          <w:divBdr>
            <w:top w:val="none" w:sz="0" w:space="0" w:color="auto"/>
            <w:left w:val="none" w:sz="0" w:space="0" w:color="auto"/>
            <w:bottom w:val="none" w:sz="0" w:space="0" w:color="auto"/>
            <w:right w:val="none" w:sz="0" w:space="0" w:color="auto"/>
          </w:divBdr>
        </w:div>
        <w:div w:id="1980915523">
          <w:marLeft w:val="0"/>
          <w:marRight w:val="0"/>
          <w:marTop w:val="0"/>
          <w:marBottom w:val="0"/>
          <w:divBdr>
            <w:top w:val="none" w:sz="0" w:space="0" w:color="auto"/>
            <w:left w:val="none" w:sz="0" w:space="0" w:color="auto"/>
            <w:bottom w:val="none" w:sz="0" w:space="0" w:color="auto"/>
            <w:right w:val="none" w:sz="0" w:space="0" w:color="auto"/>
          </w:divBdr>
          <w:divsChild>
            <w:div w:id="62916758">
              <w:marLeft w:val="-75"/>
              <w:marRight w:val="0"/>
              <w:marTop w:val="30"/>
              <w:marBottom w:val="30"/>
              <w:divBdr>
                <w:top w:val="none" w:sz="0" w:space="0" w:color="auto"/>
                <w:left w:val="none" w:sz="0" w:space="0" w:color="auto"/>
                <w:bottom w:val="none" w:sz="0" w:space="0" w:color="auto"/>
                <w:right w:val="none" w:sz="0" w:space="0" w:color="auto"/>
              </w:divBdr>
              <w:divsChild>
                <w:div w:id="935050">
                  <w:marLeft w:val="0"/>
                  <w:marRight w:val="0"/>
                  <w:marTop w:val="0"/>
                  <w:marBottom w:val="0"/>
                  <w:divBdr>
                    <w:top w:val="none" w:sz="0" w:space="0" w:color="auto"/>
                    <w:left w:val="none" w:sz="0" w:space="0" w:color="auto"/>
                    <w:bottom w:val="none" w:sz="0" w:space="0" w:color="auto"/>
                    <w:right w:val="none" w:sz="0" w:space="0" w:color="auto"/>
                  </w:divBdr>
                  <w:divsChild>
                    <w:div w:id="1986624954">
                      <w:marLeft w:val="0"/>
                      <w:marRight w:val="0"/>
                      <w:marTop w:val="0"/>
                      <w:marBottom w:val="0"/>
                      <w:divBdr>
                        <w:top w:val="none" w:sz="0" w:space="0" w:color="auto"/>
                        <w:left w:val="none" w:sz="0" w:space="0" w:color="auto"/>
                        <w:bottom w:val="none" w:sz="0" w:space="0" w:color="auto"/>
                        <w:right w:val="none" w:sz="0" w:space="0" w:color="auto"/>
                      </w:divBdr>
                    </w:div>
                  </w:divsChild>
                </w:div>
                <w:div w:id="647438834">
                  <w:marLeft w:val="0"/>
                  <w:marRight w:val="0"/>
                  <w:marTop w:val="0"/>
                  <w:marBottom w:val="0"/>
                  <w:divBdr>
                    <w:top w:val="none" w:sz="0" w:space="0" w:color="auto"/>
                    <w:left w:val="none" w:sz="0" w:space="0" w:color="auto"/>
                    <w:bottom w:val="none" w:sz="0" w:space="0" w:color="auto"/>
                    <w:right w:val="none" w:sz="0" w:space="0" w:color="auto"/>
                  </w:divBdr>
                  <w:divsChild>
                    <w:div w:id="1681660297">
                      <w:marLeft w:val="0"/>
                      <w:marRight w:val="0"/>
                      <w:marTop w:val="0"/>
                      <w:marBottom w:val="0"/>
                      <w:divBdr>
                        <w:top w:val="none" w:sz="0" w:space="0" w:color="auto"/>
                        <w:left w:val="none" w:sz="0" w:space="0" w:color="auto"/>
                        <w:bottom w:val="none" w:sz="0" w:space="0" w:color="auto"/>
                        <w:right w:val="none" w:sz="0" w:space="0" w:color="auto"/>
                      </w:divBdr>
                    </w:div>
                  </w:divsChild>
                </w:div>
                <w:div w:id="649210591">
                  <w:marLeft w:val="0"/>
                  <w:marRight w:val="0"/>
                  <w:marTop w:val="0"/>
                  <w:marBottom w:val="0"/>
                  <w:divBdr>
                    <w:top w:val="none" w:sz="0" w:space="0" w:color="auto"/>
                    <w:left w:val="none" w:sz="0" w:space="0" w:color="auto"/>
                    <w:bottom w:val="none" w:sz="0" w:space="0" w:color="auto"/>
                    <w:right w:val="none" w:sz="0" w:space="0" w:color="auto"/>
                  </w:divBdr>
                  <w:divsChild>
                    <w:div w:id="1836266717">
                      <w:marLeft w:val="0"/>
                      <w:marRight w:val="0"/>
                      <w:marTop w:val="0"/>
                      <w:marBottom w:val="0"/>
                      <w:divBdr>
                        <w:top w:val="none" w:sz="0" w:space="0" w:color="auto"/>
                        <w:left w:val="none" w:sz="0" w:space="0" w:color="auto"/>
                        <w:bottom w:val="none" w:sz="0" w:space="0" w:color="auto"/>
                        <w:right w:val="none" w:sz="0" w:space="0" w:color="auto"/>
                      </w:divBdr>
                    </w:div>
                  </w:divsChild>
                </w:div>
                <w:div w:id="753283998">
                  <w:marLeft w:val="0"/>
                  <w:marRight w:val="0"/>
                  <w:marTop w:val="0"/>
                  <w:marBottom w:val="0"/>
                  <w:divBdr>
                    <w:top w:val="none" w:sz="0" w:space="0" w:color="auto"/>
                    <w:left w:val="none" w:sz="0" w:space="0" w:color="auto"/>
                    <w:bottom w:val="none" w:sz="0" w:space="0" w:color="auto"/>
                    <w:right w:val="none" w:sz="0" w:space="0" w:color="auto"/>
                  </w:divBdr>
                  <w:divsChild>
                    <w:div w:id="268779505">
                      <w:marLeft w:val="0"/>
                      <w:marRight w:val="0"/>
                      <w:marTop w:val="0"/>
                      <w:marBottom w:val="0"/>
                      <w:divBdr>
                        <w:top w:val="none" w:sz="0" w:space="0" w:color="auto"/>
                        <w:left w:val="none" w:sz="0" w:space="0" w:color="auto"/>
                        <w:bottom w:val="none" w:sz="0" w:space="0" w:color="auto"/>
                        <w:right w:val="none" w:sz="0" w:space="0" w:color="auto"/>
                      </w:divBdr>
                    </w:div>
                  </w:divsChild>
                </w:div>
                <w:div w:id="872883906">
                  <w:marLeft w:val="0"/>
                  <w:marRight w:val="0"/>
                  <w:marTop w:val="0"/>
                  <w:marBottom w:val="0"/>
                  <w:divBdr>
                    <w:top w:val="none" w:sz="0" w:space="0" w:color="auto"/>
                    <w:left w:val="none" w:sz="0" w:space="0" w:color="auto"/>
                    <w:bottom w:val="none" w:sz="0" w:space="0" w:color="auto"/>
                    <w:right w:val="none" w:sz="0" w:space="0" w:color="auto"/>
                  </w:divBdr>
                  <w:divsChild>
                    <w:div w:id="2007051408">
                      <w:marLeft w:val="0"/>
                      <w:marRight w:val="0"/>
                      <w:marTop w:val="0"/>
                      <w:marBottom w:val="0"/>
                      <w:divBdr>
                        <w:top w:val="none" w:sz="0" w:space="0" w:color="auto"/>
                        <w:left w:val="none" w:sz="0" w:space="0" w:color="auto"/>
                        <w:bottom w:val="none" w:sz="0" w:space="0" w:color="auto"/>
                        <w:right w:val="none" w:sz="0" w:space="0" w:color="auto"/>
                      </w:divBdr>
                    </w:div>
                  </w:divsChild>
                </w:div>
                <w:div w:id="901333148">
                  <w:marLeft w:val="0"/>
                  <w:marRight w:val="0"/>
                  <w:marTop w:val="0"/>
                  <w:marBottom w:val="0"/>
                  <w:divBdr>
                    <w:top w:val="none" w:sz="0" w:space="0" w:color="auto"/>
                    <w:left w:val="none" w:sz="0" w:space="0" w:color="auto"/>
                    <w:bottom w:val="none" w:sz="0" w:space="0" w:color="auto"/>
                    <w:right w:val="none" w:sz="0" w:space="0" w:color="auto"/>
                  </w:divBdr>
                  <w:divsChild>
                    <w:div w:id="2022391317">
                      <w:marLeft w:val="0"/>
                      <w:marRight w:val="0"/>
                      <w:marTop w:val="0"/>
                      <w:marBottom w:val="0"/>
                      <w:divBdr>
                        <w:top w:val="none" w:sz="0" w:space="0" w:color="auto"/>
                        <w:left w:val="none" w:sz="0" w:space="0" w:color="auto"/>
                        <w:bottom w:val="none" w:sz="0" w:space="0" w:color="auto"/>
                        <w:right w:val="none" w:sz="0" w:space="0" w:color="auto"/>
                      </w:divBdr>
                    </w:div>
                  </w:divsChild>
                </w:div>
                <w:div w:id="941837110">
                  <w:marLeft w:val="0"/>
                  <w:marRight w:val="0"/>
                  <w:marTop w:val="0"/>
                  <w:marBottom w:val="0"/>
                  <w:divBdr>
                    <w:top w:val="none" w:sz="0" w:space="0" w:color="auto"/>
                    <w:left w:val="none" w:sz="0" w:space="0" w:color="auto"/>
                    <w:bottom w:val="none" w:sz="0" w:space="0" w:color="auto"/>
                    <w:right w:val="none" w:sz="0" w:space="0" w:color="auto"/>
                  </w:divBdr>
                  <w:divsChild>
                    <w:div w:id="788665277">
                      <w:marLeft w:val="0"/>
                      <w:marRight w:val="0"/>
                      <w:marTop w:val="0"/>
                      <w:marBottom w:val="0"/>
                      <w:divBdr>
                        <w:top w:val="none" w:sz="0" w:space="0" w:color="auto"/>
                        <w:left w:val="none" w:sz="0" w:space="0" w:color="auto"/>
                        <w:bottom w:val="none" w:sz="0" w:space="0" w:color="auto"/>
                        <w:right w:val="none" w:sz="0" w:space="0" w:color="auto"/>
                      </w:divBdr>
                    </w:div>
                  </w:divsChild>
                </w:div>
                <w:div w:id="961038672">
                  <w:marLeft w:val="0"/>
                  <w:marRight w:val="0"/>
                  <w:marTop w:val="0"/>
                  <w:marBottom w:val="0"/>
                  <w:divBdr>
                    <w:top w:val="none" w:sz="0" w:space="0" w:color="auto"/>
                    <w:left w:val="none" w:sz="0" w:space="0" w:color="auto"/>
                    <w:bottom w:val="none" w:sz="0" w:space="0" w:color="auto"/>
                    <w:right w:val="none" w:sz="0" w:space="0" w:color="auto"/>
                  </w:divBdr>
                  <w:divsChild>
                    <w:div w:id="1322388869">
                      <w:marLeft w:val="0"/>
                      <w:marRight w:val="0"/>
                      <w:marTop w:val="0"/>
                      <w:marBottom w:val="0"/>
                      <w:divBdr>
                        <w:top w:val="none" w:sz="0" w:space="0" w:color="auto"/>
                        <w:left w:val="none" w:sz="0" w:space="0" w:color="auto"/>
                        <w:bottom w:val="none" w:sz="0" w:space="0" w:color="auto"/>
                        <w:right w:val="none" w:sz="0" w:space="0" w:color="auto"/>
                      </w:divBdr>
                    </w:div>
                  </w:divsChild>
                </w:div>
                <w:div w:id="1065643888">
                  <w:marLeft w:val="0"/>
                  <w:marRight w:val="0"/>
                  <w:marTop w:val="0"/>
                  <w:marBottom w:val="0"/>
                  <w:divBdr>
                    <w:top w:val="none" w:sz="0" w:space="0" w:color="auto"/>
                    <w:left w:val="none" w:sz="0" w:space="0" w:color="auto"/>
                    <w:bottom w:val="none" w:sz="0" w:space="0" w:color="auto"/>
                    <w:right w:val="none" w:sz="0" w:space="0" w:color="auto"/>
                  </w:divBdr>
                  <w:divsChild>
                    <w:div w:id="50351998">
                      <w:marLeft w:val="0"/>
                      <w:marRight w:val="0"/>
                      <w:marTop w:val="0"/>
                      <w:marBottom w:val="0"/>
                      <w:divBdr>
                        <w:top w:val="none" w:sz="0" w:space="0" w:color="auto"/>
                        <w:left w:val="none" w:sz="0" w:space="0" w:color="auto"/>
                        <w:bottom w:val="none" w:sz="0" w:space="0" w:color="auto"/>
                        <w:right w:val="none" w:sz="0" w:space="0" w:color="auto"/>
                      </w:divBdr>
                    </w:div>
                  </w:divsChild>
                </w:div>
                <w:div w:id="1292706235">
                  <w:marLeft w:val="0"/>
                  <w:marRight w:val="0"/>
                  <w:marTop w:val="0"/>
                  <w:marBottom w:val="0"/>
                  <w:divBdr>
                    <w:top w:val="none" w:sz="0" w:space="0" w:color="auto"/>
                    <w:left w:val="none" w:sz="0" w:space="0" w:color="auto"/>
                    <w:bottom w:val="none" w:sz="0" w:space="0" w:color="auto"/>
                    <w:right w:val="none" w:sz="0" w:space="0" w:color="auto"/>
                  </w:divBdr>
                  <w:divsChild>
                    <w:div w:id="1008678661">
                      <w:marLeft w:val="0"/>
                      <w:marRight w:val="0"/>
                      <w:marTop w:val="0"/>
                      <w:marBottom w:val="0"/>
                      <w:divBdr>
                        <w:top w:val="none" w:sz="0" w:space="0" w:color="auto"/>
                        <w:left w:val="none" w:sz="0" w:space="0" w:color="auto"/>
                        <w:bottom w:val="none" w:sz="0" w:space="0" w:color="auto"/>
                        <w:right w:val="none" w:sz="0" w:space="0" w:color="auto"/>
                      </w:divBdr>
                    </w:div>
                  </w:divsChild>
                </w:div>
                <w:div w:id="1383942346">
                  <w:marLeft w:val="0"/>
                  <w:marRight w:val="0"/>
                  <w:marTop w:val="0"/>
                  <w:marBottom w:val="0"/>
                  <w:divBdr>
                    <w:top w:val="none" w:sz="0" w:space="0" w:color="auto"/>
                    <w:left w:val="none" w:sz="0" w:space="0" w:color="auto"/>
                    <w:bottom w:val="none" w:sz="0" w:space="0" w:color="auto"/>
                    <w:right w:val="none" w:sz="0" w:space="0" w:color="auto"/>
                  </w:divBdr>
                  <w:divsChild>
                    <w:div w:id="1315523775">
                      <w:marLeft w:val="0"/>
                      <w:marRight w:val="0"/>
                      <w:marTop w:val="0"/>
                      <w:marBottom w:val="0"/>
                      <w:divBdr>
                        <w:top w:val="none" w:sz="0" w:space="0" w:color="auto"/>
                        <w:left w:val="none" w:sz="0" w:space="0" w:color="auto"/>
                        <w:bottom w:val="none" w:sz="0" w:space="0" w:color="auto"/>
                        <w:right w:val="none" w:sz="0" w:space="0" w:color="auto"/>
                      </w:divBdr>
                    </w:div>
                  </w:divsChild>
                </w:div>
                <w:div w:id="1568876990">
                  <w:marLeft w:val="0"/>
                  <w:marRight w:val="0"/>
                  <w:marTop w:val="0"/>
                  <w:marBottom w:val="0"/>
                  <w:divBdr>
                    <w:top w:val="none" w:sz="0" w:space="0" w:color="auto"/>
                    <w:left w:val="none" w:sz="0" w:space="0" w:color="auto"/>
                    <w:bottom w:val="none" w:sz="0" w:space="0" w:color="auto"/>
                    <w:right w:val="none" w:sz="0" w:space="0" w:color="auto"/>
                  </w:divBdr>
                  <w:divsChild>
                    <w:div w:id="160657782">
                      <w:marLeft w:val="0"/>
                      <w:marRight w:val="0"/>
                      <w:marTop w:val="0"/>
                      <w:marBottom w:val="0"/>
                      <w:divBdr>
                        <w:top w:val="none" w:sz="0" w:space="0" w:color="auto"/>
                        <w:left w:val="none" w:sz="0" w:space="0" w:color="auto"/>
                        <w:bottom w:val="none" w:sz="0" w:space="0" w:color="auto"/>
                        <w:right w:val="none" w:sz="0" w:space="0" w:color="auto"/>
                      </w:divBdr>
                    </w:div>
                  </w:divsChild>
                </w:div>
                <w:div w:id="2071533339">
                  <w:marLeft w:val="0"/>
                  <w:marRight w:val="0"/>
                  <w:marTop w:val="0"/>
                  <w:marBottom w:val="0"/>
                  <w:divBdr>
                    <w:top w:val="none" w:sz="0" w:space="0" w:color="auto"/>
                    <w:left w:val="none" w:sz="0" w:space="0" w:color="auto"/>
                    <w:bottom w:val="none" w:sz="0" w:space="0" w:color="auto"/>
                    <w:right w:val="none" w:sz="0" w:space="0" w:color="auto"/>
                  </w:divBdr>
                  <w:divsChild>
                    <w:div w:id="1487624755">
                      <w:marLeft w:val="0"/>
                      <w:marRight w:val="0"/>
                      <w:marTop w:val="0"/>
                      <w:marBottom w:val="0"/>
                      <w:divBdr>
                        <w:top w:val="none" w:sz="0" w:space="0" w:color="auto"/>
                        <w:left w:val="none" w:sz="0" w:space="0" w:color="auto"/>
                        <w:bottom w:val="none" w:sz="0" w:space="0" w:color="auto"/>
                        <w:right w:val="none" w:sz="0" w:space="0" w:color="auto"/>
                      </w:divBdr>
                    </w:div>
                  </w:divsChild>
                </w:div>
                <w:div w:id="2123957969">
                  <w:marLeft w:val="0"/>
                  <w:marRight w:val="0"/>
                  <w:marTop w:val="0"/>
                  <w:marBottom w:val="0"/>
                  <w:divBdr>
                    <w:top w:val="none" w:sz="0" w:space="0" w:color="auto"/>
                    <w:left w:val="none" w:sz="0" w:space="0" w:color="auto"/>
                    <w:bottom w:val="none" w:sz="0" w:space="0" w:color="auto"/>
                    <w:right w:val="none" w:sz="0" w:space="0" w:color="auto"/>
                  </w:divBdr>
                  <w:divsChild>
                    <w:div w:id="24334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280652">
          <w:marLeft w:val="0"/>
          <w:marRight w:val="0"/>
          <w:marTop w:val="0"/>
          <w:marBottom w:val="0"/>
          <w:divBdr>
            <w:top w:val="none" w:sz="0" w:space="0" w:color="auto"/>
            <w:left w:val="none" w:sz="0" w:space="0" w:color="auto"/>
            <w:bottom w:val="none" w:sz="0" w:space="0" w:color="auto"/>
            <w:right w:val="none" w:sz="0" w:space="0" w:color="auto"/>
          </w:divBdr>
        </w:div>
        <w:div w:id="2092238972">
          <w:marLeft w:val="0"/>
          <w:marRight w:val="0"/>
          <w:marTop w:val="0"/>
          <w:marBottom w:val="0"/>
          <w:divBdr>
            <w:top w:val="none" w:sz="0" w:space="0" w:color="auto"/>
            <w:left w:val="none" w:sz="0" w:space="0" w:color="auto"/>
            <w:bottom w:val="none" w:sz="0" w:space="0" w:color="auto"/>
            <w:right w:val="none" w:sz="0" w:space="0" w:color="auto"/>
          </w:divBdr>
        </w:div>
      </w:divsChild>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685745908">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655">
      <w:bodyDiv w:val="1"/>
      <w:marLeft w:val="0"/>
      <w:marRight w:val="0"/>
      <w:marTop w:val="0"/>
      <w:marBottom w:val="0"/>
      <w:divBdr>
        <w:top w:val="none" w:sz="0" w:space="0" w:color="auto"/>
        <w:left w:val="none" w:sz="0" w:space="0" w:color="auto"/>
        <w:bottom w:val="none" w:sz="0" w:space="0" w:color="auto"/>
        <w:right w:val="none" w:sz="0" w:space="0" w:color="auto"/>
      </w:divBdr>
      <w:divsChild>
        <w:div w:id="1231847283">
          <w:marLeft w:val="0"/>
          <w:marRight w:val="0"/>
          <w:marTop w:val="0"/>
          <w:marBottom w:val="0"/>
          <w:divBdr>
            <w:top w:val="none" w:sz="0" w:space="0" w:color="auto"/>
            <w:left w:val="none" w:sz="0" w:space="0" w:color="auto"/>
            <w:bottom w:val="none" w:sz="0" w:space="0" w:color="auto"/>
            <w:right w:val="none" w:sz="0" w:space="0" w:color="auto"/>
          </w:divBdr>
          <w:divsChild>
            <w:div w:id="1003898701">
              <w:marLeft w:val="0"/>
              <w:marRight w:val="0"/>
              <w:marTop w:val="0"/>
              <w:marBottom w:val="0"/>
              <w:divBdr>
                <w:top w:val="none" w:sz="0" w:space="0" w:color="auto"/>
                <w:left w:val="none" w:sz="0" w:space="0" w:color="auto"/>
                <w:bottom w:val="none" w:sz="0" w:space="0" w:color="auto"/>
                <w:right w:val="none" w:sz="0" w:space="0" w:color="auto"/>
              </w:divBdr>
              <w:divsChild>
                <w:div w:id="87242326">
                  <w:marLeft w:val="0"/>
                  <w:marRight w:val="0"/>
                  <w:marTop w:val="0"/>
                  <w:marBottom w:val="0"/>
                  <w:divBdr>
                    <w:top w:val="none" w:sz="0" w:space="0" w:color="auto"/>
                    <w:left w:val="none" w:sz="0" w:space="0" w:color="auto"/>
                    <w:bottom w:val="none" w:sz="0" w:space="0" w:color="auto"/>
                    <w:right w:val="none" w:sz="0" w:space="0" w:color="auto"/>
                  </w:divBdr>
                  <w:divsChild>
                    <w:div w:id="1558979103">
                      <w:marLeft w:val="0"/>
                      <w:marRight w:val="0"/>
                      <w:marTop w:val="0"/>
                      <w:marBottom w:val="0"/>
                      <w:divBdr>
                        <w:top w:val="none" w:sz="0" w:space="0" w:color="auto"/>
                        <w:left w:val="none" w:sz="0" w:space="0" w:color="auto"/>
                        <w:bottom w:val="none" w:sz="0" w:space="0" w:color="auto"/>
                        <w:right w:val="none" w:sz="0" w:space="0" w:color="auto"/>
                      </w:divBdr>
                      <w:divsChild>
                        <w:div w:id="1054934699">
                          <w:marLeft w:val="0"/>
                          <w:marRight w:val="0"/>
                          <w:marTop w:val="0"/>
                          <w:marBottom w:val="0"/>
                          <w:divBdr>
                            <w:top w:val="none" w:sz="0" w:space="0" w:color="auto"/>
                            <w:left w:val="none" w:sz="0" w:space="0" w:color="auto"/>
                            <w:bottom w:val="none" w:sz="0" w:space="0" w:color="auto"/>
                            <w:right w:val="none" w:sz="0" w:space="0" w:color="auto"/>
                          </w:divBdr>
                          <w:divsChild>
                            <w:div w:id="1561671078">
                              <w:marLeft w:val="0"/>
                              <w:marRight w:val="0"/>
                              <w:marTop w:val="0"/>
                              <w:marBottom w:val="0"/>
                              <w:divBdr>
                                <w:top w:val="none" w:sz="0" w:space="0" w:color="auto"/>
                                <w:left w:val="none" w:sz="0" w:space="0" w:color="auto"/>
                                <w:bottom w:val="none" w:sz="0" w:space="0" w:color="auto"/>
                                <w:right w:val="none" w:sz="0" w:space="0" w:color="auto"/>
                              </w:divBdr>
                              <w:divsChild>
                                <w:div w:id="189531838">
                                  <w:marLeft w:val="0"/>
                                  <w:marRight w:val="0"/>
                                  <w:marTop w:val="0"/>
                                  <w:marBottom w:val="0"/>
                                  <w:divBdr>
                                    <w:top w:val="none" w:sz="0" w:space="0" w:color="auto"/>
                                    <w:left w:val="none" w:sz="0" w:space="0" w:color="auto"/>
                                    <w:bottom w:val="none" w:sz="0" w:space="0" w:color="auto"/>
                                    <w:right w:val="none" w:sz="0" w:space="0" w:color="auto"/>
                                  </w:divBdr>
                                </w:div>
                                <w:div w:id="992220401">
                                  <w:marLeft w:val="0"/>
                                  <w:marRight w:val="0"/>
                                  <w:marTop w:val="0"/>
                                  <w:marBottom w:val="0"/>
                                  <w:divBdr>
                                    <w:top w:val="none" w:sz="0" w:space="0" w:color="auto"/>
                                    <w:left w:val="none" w:sz="0" w:space="0" w:color="auto"/>
                                    <w:bottom w:val="none" w:sz="0" w:space="0" w:color="auto"/>
                                    <w:right w:val="none" w:sz="0" w:space="0" w:color="auto"/>
                                  </w:divBdr>
                                </w:div>
                                <w:div w:id="1819571565">
                                  <w:marLeft w:val="0"/>
                                  <w:marRight w:val="0"/>
                                  <w:marTop w:val="0"/>
                                  <w:marBottom w:val="0"/>
                                  <w:divBdr>
                                    <w:top w:val="none" w:sz="0" w:space="0" w:color="auto"/>
                                    <w:left w:val="none" w:sz="0" w:space="0" w:color="auto"/>
                                    <w:bottom w:val="none" w:sz="0" w:space="0" w:color="auto"/>
                                    <w:right w:val="none" w:sz="0" w:space="0" w:color="auto"/>
                                  </w:divBdr>
                                </w:div>
                                <w:div w:id="20005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08870">
                  <w:marLeft w:val="0"/>
                  <w:marRight w:val="0"/>
                  <w:marTop w:val="0"/>
                  <w:marBottom w:val="0"/>
                  <w:divBdr>
                    <w:top w:val="none" w:sz="0" w:space="0" w:color="auto"/>
                    <w:left w:val="none" w:sz="0" w:space="0" w:color="auto"/>
                    <w:bottom w:val="none" w:sz="0" w:space="0" w:color="auto"/>
                    <w:right w:val="none" w:sz="0" w:space="0" w:color="auto"/>
                  </w:divBdr>
                  <w:divsChild>
                    <w:div w:id="58210539">
                      <w:marLeft w:val="0"/>
                      <w:marRight w:val="0"/>
                      <w:marTop w:val="0"/>
                      <w:marBottom w:val="0"/>
                      <w:divBdr>
                        <w:top w:val="none" w:sz="0" w:space="0" w:color="auto"/>
                        <w:left w:val="none" w:sz="0" w:space="0" w:color="auto"/>
                        <w:bottom w:val="none" w:sz="0" w:space="0" w:color="auto"/>
                        <w:right w:val="none" w:sz="0" w:space="0" w:color="auto"/>
                      </w:divBdr>
                    </w:div>
                    <w:div w:id="181093084">
                      <w:marLeft w:val="0"/>
                      <w:marRight w:val="0"/>
                      <w:marTop w:val="0"/>
                      <w:marBottom w:val="0"/>
                      <w:divBdr>
                        <w:top w:val="none" w:sz="0" w:space="0" w:color="auto"/>
                        <w:left w:val="none" w:sz="0" w:space="0" w:color="auto"/>
                        <w:bottom w:val="none" w:sz="0" w:space="0" w:color="auto"/>
                        <w:right w:val="none" w:sz="0" w:space="0" w:color="auto"/>
                      </w:divBdr>
                    </w:div>
                    <w:div w:id="394163831">
                      <w:marLeft w:val="0"/>
                      <w:marRight w:val="0"/>
                      <w:marTop w:val="0"/>
                      <w:marBottom w:val="0"/>
                      <w:divBdr>
                        <w:top w:val="none" w:sz="0" w:space="0" w:color="auto"/>
                        <w:left w:val="none" w:sz="0" w:space="0" w:color="auto"/>
                        <w:bottom w:val="none" w:sz="0" w:space="0" w:color="auto"/>
                        <w:right w:val="none" w:sz="0" w:space="0" w:color="auto"/>
                      </w:divBdr>
                    </w:div>
                    <w:div w:id="480000859">
                      <w:marLeft w:val="0"/>
                      <w:marRight w:val="0"/>
                      <w:marTop w:val="0"/>
                      <w:marBottom w:val="0"/>
                      <w:divBdr>
                        <w:top w:val="none" w:sz="0" w:space="0" w:color="auto"/>
                        <w:left w:val="none" w:sz="0" w:space="0" w:color="auto"/>
                        <w:bottom w:val="none" w:sz="0" w:space="0" w:color="auto"/>
                        <w:right w:val="none" w:sz="0" w:space="0" w:color="auto"/>
                      </w:divBdr>
                    </w:div>
                    <w:div w:id="740061620">
                      <w:marLeft w:val="0"/>
                      <w:marRight w:val="0"/>
                      <w:marTop w:val="0"/>
                      <w:marBottom w:val="0"/>
                      <w:divBdr>
                        <w:top w:val="none" w:sz="0" w:space="0" w:color="auto"/>
                        <w:left w:val="none" w:sz="0" w:space="0" w:color="auto"/>
                        <w:bottom w:val="none" w:sz="0" w:space="0" w:color="auto"/>
                        <w:right w:val="none" w:sz="0" w:space="0" w:color="auto"/>
                      </w:divBdr>
                    </w:div>
                    <w:div w:id="896553902">
                      <w:marLeft w:val="0"/>
                      <w:marRight w:val="0"/>
                      <w:marTop w:val="0"/>
                      <w:marBottom w:val="0"/>
                      <w:divBdr>
                        <w:top w:val="none" w:sz="0" w:space="0" w:color="auto"/>
                        <w:left w:val="none" w:sz="0" w:space="0" w:color="auto"/>
                        <w:bottom w:val="none" w:sz="0" w:space="0" w:color="auto"/>
                        <w:right w:val="none" w:sz="0" w:space="0" w:color="auto"/>
                      </w:divBdr>
                    </w:div>
                    <w:div w:id="1476750947">
                      <w:marLeft w:val="0"/>
                      <w:marRight w:val="0"/>
                      <w:marTop w:val="0"/>
                      <w:marBottom w:val="0"/>
                      <w:divBdr>
                        <w:top w:val="none" w:sz="0" w:space="0" w:color="auto"/>
                        <w:left w:val="none" w:sz="0" w:space="0" w:color="auto"/>
                        <w:bottom w:val="none" w:sz="0" w:space="0" w:color="auto"/>
                        <w:right w:val="none" w:sz="0" w:space="0" w:color="auto"/>
                      </w:divBdr>
                    </w:div>
                    <w:div w:id="1949269808">
                      <w:marLeft w:val="0"/>
                      <w:marRight w:val="0"/>
                      <w:marTop w:val="0"/>
                      <w:marBottom w:val="0"/>
                      <w:divBdr>
                        <w:top w:val="none" w:sz="0" w:space="0" w:color="auto"/>
                        <w:left w:val="none" w:sz="0" w:space="0" w:color="auto"/>
                        <w:bottom w:val="none" w:sz="0" w:space="0" w:color="auto"/>
                        <w:right w:val="none" w:sz="0" w:space="0" w:color="auto"/>
                      </w:divBdr>
                    </w:div>
                  </w:divsChild>
                </w:div>
                <w:div w:id="1909414244">
                  <w:marLeft w:val="0"/>
                  <w:marRight w:val="0"/>
                  <w:marTop w:val="0"/>
                  <w:marBottom w:val="0"/>
                  <w:divBdr>
                    <w:top w:val="none" w:sz="0" w:space="0" w:color="auto"/>
                    <w:left w:val="none" w:sz="0" w:space="0" w:color="auto"/>
                    <w:bottom w:val="none" w:sz="0" w:space="0" w:color="auto"/>
                    <w:right w:val="none" w:sz="0" w:space="0" w:color="auto"/>
                  </w:divBdr>
                </w:div>
              </w:divsChild>
            </w:div>
            <w:div w:id="2095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rgs.sch.im/site/uploads/pages/16/_media/20210914_8afb816f/Behaviour_Protocol_2021.pdf" TargetMode="External"/><Relationship Id="rId26" Type="http://schemas.openxmlformats.org/officeDocument/2006/relationships/image" Target="media/image11.jpeg"/><Relationship Id="rId21" Type="http://schemas.openxmlformats.org/officeDocument/2006/relationships/image" Target="media/image7.jpeg"/><Relationship Id="rId34" Type="http://schemas.openxmlformats.org/officeDocument/2006/relationships/image" Target="media/image19.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rgs.sch.im/pages/index/view/id/296/Sims%20Parent%20App" TargetMode="Externa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fif"/><Relationship Id="rId20" Type="http://schemas.openxmlformats.org/officeDocument/2006/relationships/image" Target="media/image6.jpeg"/><Relationship Id="rId29"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9.jpeg"/><Relationship Id="rId32" Type="http://schemas.openxmlformats.org/officeDocument/2006/relationships/image" Target="media/image17.jp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RGSEnquiries@sch.im" TargetMode="External"/><Relationship Id="rId28" Type="http://schemas.openxmlformats.org/officeDocument/2006/relationships/image" Target="media/image13.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forms.office.com/r/PMn6tnzXJg" TargetMode="External"/><Relationship Id="rId31" Type="http://schemas.openxmlformats.org/officeDocument/2006/relationships/image" Target="media/image1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GSenquiries@sch.im" TargetMode="External"/><Relationship Id="rId22" Type="http://schemas.openxmlformats.org/officeDocument/2006/relationships/image" Target="media/image8.jpeg"/><Relationship Id="rId27" Type="http://schemas.openxmlformats.org/officeDocument/2006/relationships/image" Target="media/image12.jpeg"/><Relationship Id="rId30" Type="http://schemas.openxmlformats.org/officeDocument/2006/relationships/image" Target="media/image15.jp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 ds:uri="b9686a74-4b7f-479c-bb50-c044f59e7a12"/>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1</Pages>
  <Words>1121</Words>
  <Characters>6395</Characters>
  <Application>Microsoft Office Word</Application>
  <DocSecurity>4</DocSecurity>
  <Lines>53</Lines>
  <Paragraphs>15</Paragraphs>
  <ScaleCrop>false</ScaleCrop>
  <Company>Isle of Man Government</Company>
  <LinksUpToDate>false</LinksUpToDate>
  <CharactersWithSpaces>7501</CharactersWithSpaces>
  <SharedDoc>false</SharedDoc>
  <HLinks>
    <vt:vector size="30" baseType="variant">
      <vt:variant>
        <vt:i4>983096</vt:i4>
      </vt:variant>
      <vt:variant>
        <vt:i4>12</vt:i4>
      </vt:variant>
      <vt:variant>
        <vt:i4>0</vt:i4>
      </vt:variant>
      <vt:variant>
        <vt:i4>5</vt:i4>
      </vt:variant>
      <vt:variant>
        <vt:lpwstr>mailto:RGSEnquiries@sch.im</vt:lpwstr>
      </vt:variant>
      <vt:variant>
        <vt:lpwstr/>
      </vt:variant>
      <vt:variant>
        <vt:i4>5308481</vt:i4>
      </vt:variant>
      <vt:variant>
        <vt:i4>9</vt:i4>
      </vt:variant>
      <vt:variant>
        <vt:i4>0</vt:i4>
      </vt:variant>
      <vt:variant>
        <vt:i4>5</vt:i4>
      </vt:variant>
      <vt:variant>
        <vt:lpwstr>https://forms.office.com/r/PMn6tnzXJg</vt:lpwstr>
      </vt:variant>
      <vt:variant>
        <vt:lpwstr/>
      </vt:variant>
      <vt:variant>
        <vt:i4>1179731</vt:i4>
      </vt:variant>
      <vt:variant>
        <vt:i4>6</vt:i4>
      </vt:variant>
      <vt:variant>
        <vt:i4>0</vt:i4>
      </vt:variant>
      <vt:variant>
        <vt:i4>5</vt:i4>
      </vt:variant>
      <vt:variant>
        <vt:lpwstr>https://rgs.sch.im/site/uploads/pages/16/_media/20210914_8afb816f/Behaviour_Protocol_2021.pdf</vt:lpwstr>
      </vt:variant>
      <vt:variant>
        <vt:lpwstr/>
      </vt:variant>
      <vt:variant>
        <vt:i4>6946939</vt:i4>
      </vt:variant>
      <vt:variant>
        <vt:i4>3</vt:i4>
      </vt:variant>
      <vt:variant>
        <vt:i4>0</vt:i4>
      </vt:variant>
      <vt:variant>
        <vt:i4>5</vt:i4>
      </vt:variant>
      <vt:variant>
        <vt:lpwstr>https://rgs.sch.im/pages/index/view/id/296/Sims Parent App</vt:lpwstr>
      </vt:variant>
      <vt:variant>
        <vt:lpwstr/>
      </vt:variant>
      <vt:variant>
        <vt:i4>983096</vt:i4>
      </vt:variant>
      <vt:variant>
        <vt:i4>0</vt:i4>
      </vt:variant>
      <vt:variant>
        <vt:i4>0</vt:i4>
      </vt:variant>
      <vt:variant>
        <vt:i4>5</vt:i4>
      </vt:variant>
      <vt:variant>
        <vt:lpwstr>mailto:RGSenquiries@sch.i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192</cp:revision>
  <cp:lastPrinted>2022-01-22T07:16:00Z</cp:lastPrinted>
  <dcterms:created xsi:type="dcterms:W3CDTF">2021-12-07T22:33:00Z</dcterms:created>
  <dcterms:modified xsi:type="dcterms:W3CDTF">2022-01-28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